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0297" w:rsidRDefault="00010AF2" w:rsidP="00C00297">
      <w:pPr>
        <w:ind w:left="6480"/>
        <w:rPr>
          <w:rFonts w:ascii="Adobe Myungjo Std M" w:eastAsia="Adobe Myungjo Std M" w:hAnsi="Adobe Myungjo Std M" w:cs="Tahoma"/>
          <w:b/>
          <w:color w:val="404040" w:themeColor="text1" w:themeTint="BF"/>
        </w:rPr>
      </w:pPr>
      <w:r w:rsidRPr="00010AF2">
        <w:rPr>
          <w:rFonts w:ascii="Adobe Myungjo Std M" w:eastAsia="Adobe Myungjo Std M" w:hAnsi="Adobe Myungjo Std M" w:cs="Tahoma"/>
          <w:b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0E29C3F" wp14:editId="0090F801">
                <wp:simplePos x="0" y="0"/>
                <wp:positionH relativeFrom="column">
                  <wp:posOffset>4544060</wp:posOffset>
                </wp:positionH>
                <wp:positionV relativeFrom="paragraph">
                  <wp:posOffset>-35560</wp:posOffset>
                </wp:positionV>
                <wp:extent cx="2016125" cy="563880"/>
                <wp:effectExtent l="0" t="0" r="3175" b="7620"/>
                <wp:wrapNone/>
                <wp:docPr id="4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6125" cy="5638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:rsidR="002D0AB8" w:rsidRPr="002C5A94" w:rsidRDefault="002D0AB8" w:rsidP="00010AF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2C5A94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Konkurs  OPUS 1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E29C3F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left:0;text-align:left;margin-left:357.8pt;margin-top:-2.8pt;width:158.75pt;height:44.4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" fillcolor="white [3212]" stroked="f">
                <v:textbox>
                  <w:txbxContent>
                    <w:p w:rsidR="002D0AB8" w:rsidRPr="002C5A94" w:rsidRDefault="002D0AB8" w:rsidP="00010AF2">
                      <w:pPr>
                        <w:rPr>
                          <w:sz w:val="24"/>
                          <w:szCs w:val="24"/>
                        </w:rPr>
                      </w:pPr>
                      <w:r w:rsidRPr="002C5A94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>Konkurs  OPUS 13</w:t>
                      </w:r>
                    </w:p>
                  </w:txbxContent>
                </v:textbox>
              </v:shape>
            </w:pict>
          </mc:Fallback>
        </mc:AlternateContent>
      </w:r>
      <w:r w:rsidRPr="00010AF2">
        <w:rPr>
          <w:rFonts w:ascii="Adobe Myungjo Std M" w:eastAsia="Adobe Myungjo Std M" w:hAnsi="Adobe Myungjo Std M" w:cs="Tahoma"/>
          <w:b/>
          <w:noProof/>
        </w:rPr>
        <w:drawing>
          <wp:anchor distT="0" distB="0" distL="114300" distR="114300" simplePos="0" relativeHeight="251674624" behindDoc="0" locked="0" layoutInCell="1" allowOverlap="1" wp14:anchorId="03FC9326" wp14:editId="0BA5D9EC">
            <wp:simplePos x="0" y="0"/>
            <wp:positionH relativeFrom="column">
              <wp:posOffset>4337685</wp:posOffset>
            </wp:positionH>
            <wp:positionV relativeFrom="paragraph">
              <wp:posOffset>-76835</wp:posOffset>
            </wp:positionV>
            <wp:extent cx="203200" cy="532130"/>
            <wp:effectExtent l="0" t="0" r="6350" b="1270"/>
            <wp:wrapSquare wrapText="bothSides"/>
            <wp:docPr id="1" name="Obraz 7" descr="https://www.ncn.gov.pl/sites/default/files/obrazki/opu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ncn.gov.pl/sites/default/files/obrazki/opus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532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0297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C1CB43" wp14:editId="009F8D4E">
                <wp:simplePos x="0" y="0"/>
                <wp:positionH relativeFrom="column">
                  <wp:posOffset>-824230</wp:posOffset>
                </wp:positionH>
                <wp:positionV relativeFrom="paragraph">
                  <wp:posOffset>-35560</wp:posOffset>
                </wp:positionV>
                <wp:extent cx="2903220" cy="365760"/>
                <wp:effectExtent l="0" t="0" r="0" b="0"/>
                <wp:wrapNone/>
                <wp:docPr id="9" name="Prostoką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3220" cy="3657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2D0AB8" w:rsidRDefault="002D0AB8" w:rsidP="00C00297">
                            <w:pPr>
                              <w:pStyle w:val="NormalnyWeb"/>
                              <w:spacing w:before="0" w:beforeAutospacing="0" w:after="0" w:afterAutospacing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C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 xml:space="preserve">ardiac and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R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heumatic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D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iseases</w:t>
                            </w:r>
                          </w:p>
                        </w:txbxContent>
                      </wps:txbx>
                      <wps:bodyPr wrap="none" lIns="91440" tIns="45720" rIns="91440" bIns="4572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C1CB43" id="Prostokąt 9" o:spid="_x0000_s1027" style="position:absolute;left:0;text-align:left;margin-left:-64.9pt;margin-top:-2.8pt;width:228.6pt;height:28.8pt;z-index:2516674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" filled="f" stroked="f">
                <v:textbox style="mso-fit-shape-to-text:t">
                  <w:txbxContent>
                    <w:p w:rsidR="002D0AB8" w:rsidRDefault="002D0AB8" w:rsidP="00C00297">
                      <w:pPr>
                        <w:pStyle w:val="NormalnyWeb"/>
                        <w:spacing w:before="0" w:beforeAutospacing="0" w:after="0" w:afterAutospacing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C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 xml:space="preserve">ardiac and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R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heumatic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D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iseases</w:t>
                      </w:r>
                    </w:p>
                  </w:txbxContent>
                </v:textbox>
              </v:rect>
            </w:pict>
          </mc:Fallback>
        </mc:AlternateContent>
      </w:r>
      <w:r w:rsidR="00C0029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1000760</wp:posOffset>
                </wp:positionH>
                <wp:positionV relativeFrom="paragraph">
                  <wp:posOffset>-507365</wp:posOffset>
                </wp:positionV>
                <wp:extent cx="2731770" cy="502920"/>
                <wp:effectExtent l="0" t="0" r="0" b="0"/>
                <wp:wrapNone/>
                <wp:docPr id="8" name="Prostoką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1135" cy="5029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2D0AB8" w:rsidRDefault="002D0AB8" w:rsidP="00C00297">
                            <w:pPr>
                              <w:pStyle w:val="NormalnyWeb"/>
                              <w:spacing w:before="0" w:beforeAutospacing="0" w:after="0" w:afterAutospacing="0"/>
                              <w:jc w:val="center"/>
                              <w:rPr>
                                <w:b/>
                                <w:sz w:val="48"/>
                                <w:szCs w:val="48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kern w:val="24"/>
                                <w:sz w:val="48"/>
                                <w:szCs w:val="48"/>
                                <w:lang w:val="en-US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CaRD</w:t>
                            </w:r>
                          </w:p>
                        </w:txbxContent>
                      </wps:txbx>
                      <wps:bodyPr wrap="square" lIns="91440" tIns="45720" rIns="91440" bIns="4572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Prostokąt 8" o:spid="_x0000_s1028" style="position:absolute;left:0;text-align:left;margin-left:-78.8pt;margin-top:-39.95pt;width:215.1pt;height:3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" filled="f" stroked="f">
                <v:textbox style="mso-fit-shape-to-text:t">
                  <w:txbxContent>
                    <w:p w:rsidR="002D0AB8" w:rsidRDefault="002D0AB8" w:rsidP="00C00297">
                      <w:pPr>
                        <w:pStyle w:val="NormalnyWeb"/>
                        <w:spacing w:before="0" w:beforeAutospacing="0" w:after="0" w:afterAutospacing="0"/>
                        <w:jc w:val="center"/>
                        <w:rPr>
                          <w:b/>
                          <w:sz w:val="48"/>
                          <w:szCs w:val="48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kern w:val="24"/>
                          <w:sz w:val="48"/>
                          <w:szCs w:val="48"/>
                          <w:lang w:val="en-US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CaRD</w:t>
                      </w:r>
                    </w:p>
                  </w:txbxContent>
                </v:textbox>
              </v:rect>
            </w:pict>
          </mc:Fallback>
        </mc:AlternateContent>
      </w:r>
      <w:r w:rsidR="00C00297"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2916555</wp:posOffset>
            </wp:positionH>
            <wp:positionV relativeFrom="paragraph">
              <wp:posOffset>-498475</wp:posOffset>
            </wp:positionV>
            <wp:extent cx="3640455" cy="533400"/>
            <wp:effectExtent l="0" t="0" r="0" b="0"/>
            <wp:wrapSquare wrapText="bothSides"/>
            <wp:docPr id="5" name="Obraz 5" descr="Image result for logo ncn krakÃ³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ogo ncn krakÃ³w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082" b="37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0455" cy="533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dobe Myungjo Std M" w:eastAsia="Adobe Myungjo Std M" w:hAnsi="Adobe Myungjo Std M" w:cs="Tahoma" w:hint="eastAsia"/>
          <w:b/>
          <w:color w:val="404040" w:themeColor="text1" w:themeTint="BF"/>
        </w:rPr>
        <w:t xml:space="preserve"> </w:t>
      </w:r>
    </w:p>
    <w:p w:rsidR="00010AF2" w:rsidRDefault="00010AF2" w:rsidP="00C00297">
      <w:pPr>
        <w:ind w:left="6480"/>
        <w:rPr>
          <w:rFonts w:ascii="Adobe Myungjo Std M" w:eastAsia="Adobe Myungjo Std M" w:hAnsi="Adobe Myungjo Std M" w:cs="Tahoma"/>
          <w:b/>
          <w:color w:val="404040" w:themeColor="text1" w:themeTint="BF"/>
        </w:rPr>
      </w:pPr>
    </w:p>
    <w:p w:rsidR="00010AF2" w:rsidRDefault="00010AF2" w:rsidP="00C00297">
      <w:pPr>
        <w:ind w:left="6480"/>
        <w:rPr>
          <w:rFonts w:ascii="Adobe Myungjo Std M" w:eastAsia="Adobe Myungjo Std M" w:hAnsi="Adobe Myungjo Std M" w:cs="Tahoma"/>
          <w:b/>
          <w:color w:val="404040" w:themeColor="text1" w:themeTint="BF"/>
        </w:rPr>
      </w:pPr>
    </w:p>
    <w:p w:rsidR="00C00297" w:rsidRDefault="00C00297" w:rsidP="00C00297">
      <w:pPr>
        <w:pStyle w:val="Tytu"/>
        <w:rPr>
          <w:rFonts w:ascii="Arial" w:hAnsi="Arial" w:cs="Arial"/>
          <w:sz w:val="28"/>
          <w:szCs w:val="28"/>
        </w:rPr>
      </w:pPr>
    </w:p>
    <w:p w:rsidR="00C00297" w:rsidRDefault="00C00297" w:rsidP="00C00297">
      <w:pPr>
        <w:pStyle w:val="Tytu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Śląski Park Technologii Medycznych Kardio-Med Silesia Sp. z o. o.</w:t>
      </w:r>
    </w:p>
    <w:p w:rsidR="00C00297" w:rsidRDefault="00C00297" w:rsidP="00C00297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ul. M. C. Skłodowskiej 10c</w:t>
      </w:r>
    </w:p>
    <w:p w:rsidR="00C00297" w:rsidRDefault="00C00297" w:rsidP="00C00297">
      <w:pPr>
        <w:pBdr>
          <w:bottom w:val="single" w:sz="6" w:space="4" w:color="auto"/>
        </w:pBd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41-800 Zabrze</w:t>
      </w:r>
    </w:p>
    <w:p w:rsidR="00C00297" w:rsidRDefault="00C00297" w:rsidP="00C0029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r rej. 28/Z/18  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Zabrze, dn. 0</w:t>
      </w:r>
      <w:r w:rsidR="00262CC8">
        <w:rPr>
          <w:rFonts w:ascii="Arial" w:hAnsi="Arial" w:cs="Arial"/>
          <w:sz w:val="24"/>
          <w:szCs w:val="24"/>
        </w:rPr>
        <w:t>5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>.10.2018r.</w:t>
      </w:r>
    </w:p>
    <w:p w:rsidR="00C00297" w:rsidRDefault="00C00297" w:rsidP="00C00297">
      <w:pPr>
        <w:jc w:val="both"/>
        <w:rPr>
          <w:rFonts w:ascii="Arial" w:hAnsi="Arial" w:cs="Arial"/>
          <w:sz w:val="32"/>
        </w:rPr>
      </w:pPr>
    </w:p>
    <w:p w:rsidR="00C00297" w:rsidRDefault="00C00297" w:rsidP="00C00297">
      <w:pPr>
        <w:jc w:val="both"/>
        <w:rPr>
          <w:rFonts w:ascii="Arial" w:hAnsi="Arial" w:cs="Arial"/>
          <w:sz w:val="32"/>
        </w:rPr>
      </w:pPr>
    </w:p>
    <w:p w:rsidR="00C00297" w:rsidRDefault="00C00297" w:rsidP="00C00297">
      <w:pPr>
        <w:jc w:val="center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>SPECYFIKACJA ISTOTNYCH WARUNKÓW ZAMÓWIENIA</w:t>
      </w:r>
    </w:p>
    <w:p w:rsidR="00C00297" w:rsidRDefault="00C00297" w:rsidP="00C00297">
      <w:pPr>
        <w:jc w:val="center"/>
        <w:rPr>
          <w:rFonts w:ascii="Arial" w:hAnsi="Arial" w:cs="Arial"/>
          <w:sz w:val="28"/>
        </w:rPr>
      </w:pPr>
    </w:p>
    <w:p w:rsidR="00C00297" w:rsidRDefault="00C00297" w:rsidP="00C00297">
      <w:pPr>
        <w:jc w:val="center"/>
        <w:rPr>
          <w:rFonts w:ascii="Arial" w:hAnsi="Arial" w:cs="Arial"/>
          <w:sz w:val="28"/>
        </w:rPr>
      </w:pPr>
    </w:p>
    <w:p w:rsidR="00C00297" w:rsidRDefault="00C00297" w:rsidP="00C00297">
      <w:pPr>
        <w:pStyle w:val="Nagwek6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ostępowanie o udzielenia zamówienia na</w:t>
      </w:r>
    </w:p>
    <w:p w:rsidR="00C00297" w:rsidRDefault="00C00297" w:rsidP="00C00297">
      <w:pPr>
        <w:jc w:val="center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„Dostawę produktów do wykonywania badań”</w:t>
      </w:r>
    </w:p>
    <w:p w:rsidR="00C00297" w:rsidRDefault="00C00297" w:rsidP="00C00297">
      <w:pPr>
        <w:jc w:val="center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w ramach </w:t>
      </w:r>
    </w:p>
    <w:p w:rsidR="00C00297" w:rsidRDefault="00C00297" w:rsidP="00C00297">
      <w:pPr>
        <w:jc w:val="center"/>
        <w:rPr>
          <w:bCs/>
          <w:i/>
          <w:sz w:val="26"/>
          <w:szCs w:val="26"/>
        </w:rPr>
      </w:pPr>
    </w:p>
    <w:p w:rsidR="00C00297" w:rsidRPr="003B17AB" w:rsidRDefault="00C00297" w:rsidP="00C00297">
      <w:pPr>
        <w:pStyle w:val="Stopka"/>
        <w:jc w:val="center"/>
        <w:rPr>
          <w:rFonts w:ascii="Arial" w:hAnsi="Arial" w:cs="Arial"/>
          <w:bCs/>
          <w:sz w:val="24"/>
          <w:szCs w:val="24"/>
        </w:rPr>
      </w:pPr>
      <w:r w:rsidRPr="003B17AB">
        <w:rPr>
          <w:rFonts w:ascii="Arial" w:hAnsi="Arial" w:cs="Arial"/>
          <w:bCs/>
          <w:sz w:val="24"/>
          <w:szCs w:val="24"/>
        </w:rPr>
        <w:t>projektu badawczego nr 2017/25/B/NZ5/02243</w:t>
      </w:r>
    </w:p>
    <w:p w:rsidR="00C00297" w:rsidRDefault="00C00297" w:rsidP="00C00297">
      <w:pPr>
        <w:pStyle w:val="Stopka"/>
        <w:jc w:val="center"/>
        <w:rPr>
          <w:rFonts w:ascii="Arial" w:hAnsi="Arial" w:cs="Arial"/>
          <w:bCs/>
          <w:sz w:val="24"/>
          <w:szCs w:val="24"/>
        </w:rPr>
      </w:pPr>
      <w:r w:rsidRPr="003B17AB">
        <w:rPr>
          <w:rFonts w:ascii="Arial" w:hAnsi="Arial" w:cs="Arial"/>
          <w:bCs/>
          <w:sz w:val="24"/>
          <w:szCs w:val="24"/>
        </w:rPr>
        <w:t>pt. Mechanizmy odpowiedzialne za choroby serca u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3B17AB">
        <w:rPr>
          <w:rFonts w:ascii="Arial" w:hAnsi="Arial" w:cs="Arial"/>
          <w:bCs/>
          <w:sz w:val="24"/>
          <w:szCs w:val="24"/>
        </w:rPr>
        <w:t>pacjentów z reumatoidalnym zapaleniem stawów: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3B17AB">
        <w:rPr>
          <w:rFonts w:ascii="Arial" w:hAnsi="Arial" w:cs="Arial"/>
          <w:bCs/>
          <w:sz w:val="24"/>
          <w:szCs w:val="24"/>
        </w:rPr>
        <w:t>badania z wykorzystaniem kardiomiocytów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3B17AB">
        <w:rPr>
          <w:rFonts w:ascii="Arial" w:hAnsi="Arial" w:cs="Arial"/>
          <w:bCs/>
          <w:sz w:val="24"/>
          <w:szCs w:val="24"/>
        </w:rPr>
        <w:t>otrzymanych z indukowanych pluripotencjalnych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3B17AB">
        <w:rPr>
          <w:rFonts w:ascii="Arial" w:hAnsi="Arial" w:cs="Arial"/>
          <w:bCs/>
          <w:sz w:val="24"/>
          <w:szCs w:val="24"/>
        </w:rPr>
        <w:t>komórek macierzystych</w:t>
      </w:r>
      <w:r>
        <w:rPr>
          <w:rFonts w:ascii="Arial" w:hAnsi="Arial" w:cs="Arial"/>
          <w:bCs/>
          <w:sz w:val="24"/>
          <w:szCs w:val="24"/>
        </w:rPr>
        <w:t xml:space="preserve">, przyjętego do finansowania w ramach ogłoszonego przez Narodowe Centrum Nauki </w:t>
      </w:r>
    </w:p>
    <w:p w:rsidR="00C00297" w:rsidRDefault="00C00297" w:rsidP="00C00297">
      <w:pPr>
        <w:pStyle w:val="Stopka"/>
        <w:jc w:val="center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konkursu „OPUS 13”</w:t>
      </w:r>
    </w:p>
    <w:p w:rsidR="00C00297" w:rsidRDefault="00C00297" w:rsidP="00C00297">
      <w:pPr>
        <w:pStyle w:val="Stopka"/>
        <w:jc w:val="center"/>
        <w:rPr>
          <w:rFonts w:ascii="Arial" w:hAnsi="Arial" w:cs="Arial"/>
          <w:bCs/>
          <w:sz w:val="24"/>
          <w:szCs w:val="24"/>
        </w:rPr>
      </w:pPr>
    </w:p>
    <w:p w:rsidR="00C00297" w:rsidRDefault="00C00297" w:rsidP="00C00297">
      <w:pPr>
        <w:pStyle w:val="Stopka"/>
        <w:jc w:val="center"/>
        <w:rPr>
          <w:rFonts w:ascii="Arial" w:hAnsi="Arial" w:cs="Arial"/>
        </w:rPr>
      </w:pPr>
    </w:p>
    <w:p w:rsidR="00C00297" w:rsidRDefault="00C00297" w:rsidP="00C00297">
      <w:pPr>
        <w:jc w:val="both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Spis treści :</w:t>
      </w:r>
    </w:p>
    <w:p w:rsidR="00C00297" w:rsidRDefault="00C00297" w:rsidP="00C00297">
      <w:pPr>
        <w:rPr>
          <w:rFonts w:ascii="Arial" w:hAnsi="Arial" w:cs="Arial"/>
        </w:rPr>
      </w:pPr>
      <w:r>
        <w:rPr>
          <w:rFonts w:ascii="Arial" w:hAnsi="Arial" w:cs="Arial"/>
        </w:rPr>
        <w:t>Rozdział 1     Zamawiający</w:t>
      </w:r>
    </w:p>
    <w:p w:rsidR="00C00297" w:rsidRDefault="00C00297" w:rsidP="00C00297">
      <w:pPr>
        <w:rPr>
          <w:rFonts w:ascii="Arial" w:hAnsi="Arial" w:cs="Arial"/>
        </w:rPr>
      </w:pPr>
      <w:r>
        <w:rPr>
          <w:rFonts w:ascii="Arial" w:hAnsi="Arial" w:cs="Arial"/>
        </w:rPr>
        <w:t>Rozdział 2     Opis przedmiotu Zamówienia</w:t>
      </w:r>
    </w:p>
    <w:p w:rsidR="00C00297" w:rsidRDefault="00C00297" w:rsidP="00C00297">
      <w:pPr>
        <w:rPr>
          <w:rFonts w:ascii="Arial" w:hAnsi="Arial" w:cs="Arial"/>
        </w:rPr>
      </w:pPr>
      <w:r>
        <w:rPr>
          <w:rFonts w:ascii="Arial" w:hAnsi="Arial" w:cs="Arial"/>
        </w:rPr>
        <w:t>Rozdział 3     Opis sposobu przygotowania oferty</w:t>
      </w:r>
    </w:p>
    <w:p w:rsidR="00C00297" w:rsidRDefault="00C00297" w:rsidP="00C00297">
      <w:pPr>
        <w:rPr>
          <w:rFonts w:ascii="Arial" w:hAnsi="Arial" w:cs="Arial"/>
        </w:rPr>
      </w:pPr>
      <w:r>
        <w:rPr>
          <w:rFonts w:ascii="Arial" w:hAnsi="Arial" w:cs="Arial"/>
        </w:rPr>
        <w:t>Rozdział 4     Opis sposobu obliczania ceny oferty</w:t>
      </w:r>
    </w:p>
    <w:p w:rsidR="00C00297" w:rsidRDefault="00C00297" w:rsidP="00C00297">
      <w:pPr>
        <w:rPr>
          <w:rFonts w:ascii="Arial" w:hAnsi="Arial" w:cs="Arial"/>
        </w:rPr>
      </w:pPr>
      <w:r>
        <w:rPr>
          <w:rFonts w:ascii="Arial" w:hAnsi="Arial" w:cs="Arial"/>
        </w:rPr>
        <w:t>Rozdział 5     Wymagania Zamawiającego</w:t>
      </w:r>
    </w:p>
    <w:p w:rsidR="00C00297" w:rsidRDefault="00C00297" w:rsidP="00C00297">
      <w:pPr>
        <w:rPr>
          <w:rFonts w:ascii="Arial" w:hAnsi="Arial" w:cs="Arial"/>
        </w:rPr>
      </w:pPr>
      <w:r>
        <w:rPr>
          <w:rFonts w:ascii="Arial" w:hAnsi="Arial" w:cs="Arial"/>
        </w:rPr>
        <w:t>Rozdział 6     Dokumenty wymagane od Wykonawców</w:t>
      </w:r>
    </w:p>
    <w:p w:rsidR="00C00297" w:rsidRDefault="00C00297" w:rsidP="00C00297">
      <w:pPr>
        <w:rPr>
          <w:rFonts w:ascii="Arial" w:hAnsi="Arial" w:cs="Arial"/>
        </w:rPr>
      </w:pPr>
      <w:r>
        <w:rPr>
          <w:rFonts w:ascii="Arial" w:hAnsi="Arial" w:cs="Arial"/>
        </w:rPr>
        <w:t>Rozdział 7     Kryteria oceny</w:t>
      </w:r>
    </w:p>
    <w:p w:rsidR="00C00297" w:rsidRDefault="00C00297" w:rsidP="00C00297">
      <w:pPr>
        <w:rPr>
          <w:rFonts w:ascii="Arial" w:hAnsi="Arial" w:cs="Arial"/>
        </w:rPr>
      </w:pPr>
      <w:r>
        <w:rPr>
          <w:rFonts w:ascii="Arial" w:hAnsi="Arial" w:cs="Arial"/>
        </w:rPr>
        <w:t>Rozdział 8     Termin realizacji zamówienia</w:t>
      </w:r>
    </w:p>
    <w:p w:rsidR="00C00297" w:rsidRDefault="00C00297" w:rsidP="00C00297">
      <w:pPr>
        <w:rPr>
          <w:rFonts w:ascii="Arial" w:hAnsi="Arial" w:cs="Arial"/>
        </w:rPr>
      </w:pPr>
      <w:r>
        <w:rPr>
          <w:rFonts w:ascii="Arial" w:hAnsi="Arial" w:cs="Arial"/>
        </w:rPr>
        <w:t>Rozdział 9     Składanie ofert</w:t>
      </w:r>
    </w:p>
    <w:p w:rsidR="00C00297" w:rsidRDefault="00C00297" w:rsidP="00C00297">
      <w:pPr>
        <w:rPr>
          <w:rFonts w:ascii="Arial" w:hAnsi="Arial" w:cs="Arial"/>
        </w:rPr>
      </w:pPr>
      <w:r>
        <w:rPr>
          <w:rFonts w:ascii="Arial" w:hAnsi="Arial" w:cs="Arial"/>
        </w:rPr>
        <w:t>Rozdział 10   Sposób porozumiewania się</w:t>
      </w:r>
    </w:p>
    <w:p w:rsidR="00C00297" w:rsidRDefault="00C00297" w:rsidP="00C00297">
      <w:pPr>
        <w:rPr>
          <w:rFonts w:ascii="Arial" w:hAnsi="Arial" w:cs="Arial"/>
        </w:rPr>
      </w:pPr>
      <w:r>
        <w:rPr>
          <w:rFonts w:ascii="Arial" w:hAnsi="Arial" w:cs="Arial"/>
        </w:rPr>
        <w:t>Rozdział 11   Termin związania ofertą</w:t>
      </w:r>
    </w:p>
    <w:p w:rsidR="00C00297" w:rsidRDefault="00C00297" w:rsidP="00C00297">
      <w:pPr>
        <w:rPr>
          <w:rFonts w:ascii="Arial" w:hAnsi="Arial" w:cs="Arial"/>
        </w:rPr>
      </w:pPr>
      <w:r>
        <w:rPr>
          <w:rFonts w:ascii="Arial" w:hAnsi="Arial" w:cs="Arial"/>
        </w:rPr>
        <w:t>Rozdział 12  Otwarcie, ocena ofert, wybór oferty najkorzystniejszej, unieważnienie postępowania</w:t>
      </w:r>
    </w:p>
    <w:p w:rsidR="00C00297" w:rsidRDefault="00C00297" w:rsidP="00C00297">
      <w:pPr>
        <w:rPr>
          <w:rFonts w:ascii="Arial" w:hAnsi="Arial" w:cs="Arial"/>
        </w:rPr>
      </w:pPr>
      <w:r>
        <w:rPr>
          <w:rFonts w:ascii="Arial" w:hAnsi="Arial" w:cs="Arial"/>
        </w:rPr>
        <w:t>Rozdział 13   Osoby upoważnione do kontaktów z Wykonawcami</w:t>
      </w:r>
    </w:p>
    <w:p w:rsidR="00C00297" w:rsidRDefault="00C00297" w:rsidP="00C00297">
      <w:pPr>
        <w:rPr>
          <w:rFonts w:ascii="Arial" w:hAnsi="Arial" w:cs="Arial"/>
        </w:rPr>
      </w:pPr>
      <w:r>
        <w:rPr>
          <w:rFonts w:ascii="Arial" w:hAnsi="Arial" w:cs="Arial"/>
        </w:rPr>
        <w:t xml:space="preserve">Rozdział 14   Zagadnienia dotyczące umowy </w:t>
      </w:r>
    </w:p>
    <w:p w:rsidR="00C00297" w:rsidRDefault="00C00297" w:rsidP="00C00297">
      <w:pPr>
        <w:jc w:val="both"/>
        <w:rPr>
          <w:rFonts w:ascii="Arial" w:hAnsi="Arial" w:cs="Arial"/>
          <w:b/>
          <w:sz w:val="28"/>
        </w:rPr>
      </w:pPr>
    </w:p>
    <w:p w:rsidR="00C00297" w:rsidRDefault="00C00297" w:rsidP="00C00297">
      <w:pPr>
        <w:jc w:val="both"/>
        <w:rPr>
          <w:rFonts w:ascii="Arial" w:hAnsi="Arial" w:cs="Arial"/>
          <w:b/>
          <w:sz w:val="28"/>
        </w:rPr>
      </w:pPr>
    </w:p>
    <w:p w:rsidR="00C00297" w:rsidRDefault="00C00297" w:rsidP="00C00297">
      <w:pPr>
        <w:jc w:val="both"/>
        <w:rPr>
          <w:rFonts w:ascii="Arial" w:hAnsi="Arial" w:cs="Arial"/>
          <w:b/>
          <w:sz w:val="28"/>
        </w:rPr>
      </w:pPr>
    </w:p>
    <w:p w:rsidR="00C00297" w:rsidRDefault="00C00297" w:rsidP="00C00297">
      <w:pPr>
        <w:pStyle w:val="Nagwek2"/>
        <w:spacing w:before="0" w:after="0"/>
        <w:jc w:val="both"/>
        <w:rPr>
          <w:rFonts w:cs="Arial"/>
          <w:i w:val="0"/>
          <w:sz w:val="20"/>
          <w:szCs w:val="20"/>
          <w:u w:val="single"/>
        </w:rPr>
      </w:pPr>
      <w:r>
        <w:rPr>
          <w:rFonts w:cs="Arial"/>
          <w:i w:val="0"/>
          <w:sz w:val="20"/>
          <w:szCs w:val="20"/>
          <w:u w:val="single"/>
        </w:rPr>
        <w:t>Załączniki (1 – 4)</w:t>
      </w:r>
    </w:p>
    <w:p w:rsidR="00C00297" w:rsidRDefault="00C00297" w:rsidP="00C00297">
      <w:pPr>
        <w:pStyle w:val="Stopka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załącznik nr 1   formularz oferty</w:t>
      </w:r>
    </w:p>
    <w:p w:rsidR="00C00297" w:rsidRDefault="00C00297" w:rsidP="00C00297">
      <w:pPr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załącznik nr 2   oświadczenie Wykonawcy</w:t>
      </w:r>
    </w:p>
    <w:p w:rsidR="00C00297" w:rsidRDefault="00C00297" w:rsidP="00C00297">
      <w:pPr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załącznik nr 3  istotne postanowienia umowy</w:t>
      </w:r>
    </w:p>
    <w:p w:rsidR="00C00297" w:rsidRDefault="00C00297" w:rsidP="00C00297">
      <w:pPr>
        <w:numPr>
          <w:ilvl w:val="0"/>
          <w:numId w:val="1"/>
        </w:numPr>
        <w:ind w:left="284" w:hanging="284"/>
        <w:rPr>
          <w:rFonts w:ascii="Arial" w:hAnsi="Arial" w:cs="Arial"/>
        </w:rPr>
      </w:pPr>
      <w:r>
        <w:rPr>
          <w:rFonts w:ascii="Arial" w:hAnsi="Arial" w:cs="Arial"/>
        </w:rPr>
        <w:lastRenderedPageBreak/>
        <w:t>załącznik nr 4   (4.1.-4.6.)   formularz cenowy/opis przedmiotu zamówienia/parametry techniczne/wymagania</w:t>
      </w:r>
    </w:p>
    <w:p w:rsidR="00C00297" w:rsidRDefault="00C00297" w:rsidP="00C00297">
      <w:pPr>
        <w:pStyle w:val="Nagwek1"/>
        <w:numPr>
          <w:ilvl w:val="0"/>
          <w:numId w:val="2"/>
        </w:numPr>
        <w:spacing w:before="0"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ZAMAWIAJĄCY</w:t>
      </w:r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Tytu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Śląski Park Technologii Medycznych Kardio-Med Silesia Sp. z o. o.</w:t>
      </w:r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l. M. C. Skłodowskiej 10c, 41-800 Zabrze</w:t>
      </w:r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l. 032/ </w:t>
      </w:r>
      <w:r>
        <w:rPr>
          <w:rFonts w:ascii="Arial" w:hAnsi="Arial" w:cs="Arial"/>
          <w:color w:val="1C321C"/>
          <w:sz w:val="24"/>
          <w:szCs w:val="24"/>
        </w:rPr>
        <w:t>70-50-305</w:t>
      </w:r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rona internetowa : </w:t>
      </w:r>
      <w:hyperlink r:id="rId9" w:history="1">
        <w:r>
          <w:rPr>
            <w:rStyle w:val="Hipercze"/>
            <w:rFonts w:cs="Arial"/>
            <w:sz w:val="24"/>
            <w:szCs w:val="24"/>
          </w:rPr>
          <w:t>www.kmptm.pl</w:t>
        </w:r>
      </w:hyperlink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res e-mail do kontaktów z Zamawiającym: </w:t>
      </w:r>
      <w:hyperlink r:id="rId10" w:history="1">
        <w:r>
          <w:rPr>
            <w:rStyle w:val="Hipercze"/>
            <w:rFonts w:cs="Arial"/>
            <w:sz w:val="24"/>
            <w:szCs w:val="24"/>
          </w:rPr>
          <w:t>biuro@kmptm.pl</w:t>
        </w:r>
      </w:hyperlink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numPr>
          <w:ilvl w:val="0"/>
          <w:numId w:val="2"/>
        </w:numPr>
        <w:tabs>
          <w:tab w:val="left" w:pos="1276"/>
        </w:tabs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OPIS  PRZEDMIOTU  ZAMÓWIENIA</w:t>
      </w:r>
    </w:p>
    <w:p w:rsidR="00C00297" w:rsidRDefault="00C00297" w:rsidP="00C00297">
      <w:pPr>
        <w:tabs>
          <w:tab w:val="left" w:pos="1276"/>
        </w:tabs>
        <w:ind w:left="567" w:hanging="567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pStyle w:val="Akapitzlist"/>
        <w:numPr>
          <w:ilvl w:val="0"/>
          <w:numId w:val="3"/>
        </w:numPr>
        <w:ind w:left="567" w:hanging="567"/>
        <w:jc w:val="both"/>
        <w:rPr>
          <w:rFonts w:ascii="Arial" w:hAnsi="Arial" w:cs="Arial"/>
          <w:bCs/>
          <w:kern w:val="32"/>
        </w:rPr>
      </w:pPr>
      <w:r>
        <w:rPr>
          <w:rFonts w:ascii="Arial" w:hAnsi="Arial" w:cs="Arial"/>
        </w:rPr>
        <w:t>Przedmiotem niniejszego postępowania jest dostawa produktów do wykonywania badań zgodnie z załącznikami nr 4.1. – 4.6., a w szczególności</w:t>
      </w:r>
      <w:r w:rsidR="00732599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</w:p>
    <w:p w:rsidR="00C00297" w:rsidRDefault="00C00297" w:rsidP="00C00297">
      <w:pPr>
        <w:pStyle w:val="Akapitzlist"/>
        <w:ind w:hanging="153"/>
        <w:rPr>
          <w:rFonts w:ascii="Arial" w:hAnsi="Arial" w:cs="Arial"/>
        </w:rPr>
      </w:pPr>
      <w:r>
        <w:rPr>
          <w:rFonts w:ascii="Arial" w:hAnsi="Arial" w:cs="Arial"/>
          <w:bCs/>
          <w:kern w:val="32"/>
        </w:rPr>
        <w:t>Zadanie nr 1: produkty do wykonywania badań, alkohol</w:t>
      </w:r>
    </w:p>
    <w:p w:rsidR="00C00297" w:rsidRDefault="00C00297" w:rsidP="00C00297">
      <w:pPr>
        <w:pStyle w:val="Akapitzlist"/>
        <w:ind w:left="567"/>
        <w:rPr>
          <w:rFonts w:ascii="Arial" w:hAnsi="Arial" w:cs="Arial"/>
          <w:bCs/>
          <w:kern w:val="32"/>
        </w:rPr>
      </w:pPr>
      <w:r>
        <w:rPr>
          <w:rFonts w:ascii="Arial" w:hAnsi="Arial" w:cs="Arial"/>
          <w:bCs/>
          <w:kern w:val="32"/>
        </w:rPr>
        <w:t>Zadanie nr 2: końcówki do pipet Eppendorf Research, butelki do hodowli komórkowych</w:t>
      </w:r>
    </w:p>
    <w:p w:rsidR="00C00297" w:rsidRDefault="00C00297" w:rsidP="00C00297">
      <w:pPr>
        <w:pStyle w:val="Akapitzlist"/>
        <w:ind w:hanging="153"/>
        <w:rPr>
          <w:rFonts w:ascii="Arial" w:hAnsi="Arial" w:cs="Arial"/>
        </w:rPr>
      </w:pPr>
      <w:r>
        <w:rPr>
          <w:rFonts w:ascii="Arial" w:hAnsi="Arial" w:cs="Arial"/>
          <w:bCs/>
          <w:kern w:val="32"/>
        </w:rPr>
        <w:t>Zadanie nr 3: medium</w:t>
      </w:r>
    </w:p>
    <w:p w:rsidR="00C00297" w:rsidRDefault="00C00297" w:rsidP="00C00297">
      <w:pPr>
        <w:pStyle w:val="Akapitzlist"/>
        <w:ind w:hanging="153"/>
        <w:rPr>
          <w:rFonts w:ascii="Arial" w:hAnsi="Arial" w:cs="Arial"/>
        </w:rPr>
      </w:pPr>
      <w:r>
        <w:rPr>
          <w:rFonts w:ascii="Arial" w:hAnsi="Arial" w:cs="Arial"/>
          <w:bCs/>
          <w:kern w:val="32"/>
        </w:rPr>
        <w:t>Zadanie nr 4: rękawice medyczne syntetyczne</w:t>
      </w:r>
    </w:p>
    <w:p w:rsidR="00C00297" w:rsidRDefault="00C00297" w:rsidP="00C00297">
      <w:pPr>
        <w:pStyle w:val="Akapitzlist"/>
        <w:ind w:hanging="153"/>
        <w:rPr>
          <w:rFonts w:ascii="Arial" w:hAnsi="Arial" w:cs="Arial"/>
        </w:rPr>
      </w:pPr>
      <w:r>
        <w:rPr>
          <w:rFonts w:ascii="Arial" w:hAnsi="Arial" w:cs="Arial"/>
          <w:bCs/>
          <w:kern w:val="32"/>
        </w:rPr>
        <w:t>Zadanie nr 5: pożywka hodowlana, roztwory</w:t>
      </w:r>
    </w:p>
    <w:p w:rsidR="00C00297" w:rsidRDefault="00C00297" w:rsidP="00C00297">
      <w:pPr>
        <w:pStyle w:val="Akapitzlist"/>
        <w:ind w:hanging="153"/>
        <w:rPr>
          <w:rFonts w:ascii="Arial" w:hAnsi="Arial" w:cs="Arial"/>
        </w:rPr>
      </w:pPr>
      <w:r>
        <w:rPr>
          <w:rFonts w:ascii="Arial" w:hAnsi="Arial" w:cs="Arial"/>
          <w:bCs/>
          <w:kern w:val="32"/>
        </w:rPr>
        <w:t>Zadanie nr 6: roztwór formaldehydu</w:t>
      </w:r>
    </w:p>
    <w:p w:rsidR="00C00297" w:rsidRDefault="00C00297" w:rsidP="00C00297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6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Miejsce realizacji przedmiotu zamówienia: budynek Śląskiego Parku Technologii Medycznych Kardio-Med Silesia Spółka  z o. o. w Zabrzu ul. M. C. Skłodowskiej 10c.</w:t>
      </w:r>
    </w:p>
    <w:p w:rsidR="00C00297" w:rsidRDefault="00C00297" w:rsidP="00C00297">
      <w:pPr>
        <w:pStyle w:val="Default"/>
        <w:numPr>
          <w:ilvl w:val="0"/>
          <w:numId w:val="3"/>
        </w:numPr>
        <w:ind w:left="567" w:hanging="567"/>
        <w:jc w:val="both"/>
        <w:rPr>
          <w:rFonts w:ascii="Arial" w:eastAsia="Calibri" w:hAnsi="Arial" w:cs="Arial"/>
          <w:bCs/>
          <w:lang w:eastAsia="en-US"/>
        </w:rPr>
      </w:pPr>
      <w:r>
        <w:rPr>
          <w:rFonts w:ascii="Arial" w:eastAsia="Calibri" w:hAnsi="Arial" w:cs="Arial"/>
          <w:bCs/>
          <w:lang w:eastAsia="en-US"/>
        </w:rPr>
        <w:t>KODY CPV:</w:t>
      </w:r>
    </w:p>
    <w:p w:rsidR="00C00297" w:rsidRDefault="00C00297" w:rsidP="00C00297">
      <w:pPr>
        <w:pStyle w:val="Akapitzlist"/>
        <w:ind w:hanging="153"/>
        <w:rPr>
          <w:rFonts w:ascii="Arial" w:hAnsi="Arial" w:cs="Arial"/>
        </w:rPr>
      </w:pPr>
      <w:r>
        <w:rPr>
          <w:rFonts w:ascii="Arial" w:hAnsi="Arial" w:cs="Arial"/>
        </w:rPr>
        <w:t>33696500-0 odczynniki laboratoryjne,</w:t>
      </w:r>
    </w:p>
    <w:p w:rsidR="00C00297" w:rsidRDefault="00C00297" w:rsidP="00C00297">
      <w:pPr>
        <w:pStyle w:val="Akapitzlist"/>
        <w:ind w:hanging="153"/>
        <w:rPr>
          <w:rFonts w:ascii="Arial" w:hAnsi="Arial" w:cs="Arial"/>
        </w:rPr>
      </w:pPr>
      <w:r>
        <w:rPr>
          <w:rFonts w:ascii="Arial" w:hAnsi="Arial" w:cs="Arial"/>
        </w:rPr>
        <w:t>38437000-7 pipety i akcesoria laboratoryjne,</w:t>
      </w:r>
    </w:p>
    <w:p w:rsidR="00C00297" w:rsidRDefault="00C00297" w:rsidP="00C00297">
      <w:pPr>
        <w:pStyle w:val="Akapitzlist"/>
        <w:ind w:hanging="153"/>
        <w:rPr>
          <w:rFonts w:ascii="Arial" w:hAnsi="Arial" w:cs="Arial"/>
        </w:rPr>
      </w:pPr>
      <w:r>
        <w:rPr>
          <w:rFonts w:ascii="Arial" w:hAnsi="Arial" w:cs="Arial"/>
        </w:rPr>
        <w:t xml:space="preserve">33696000-5 odczynniki, </w:t>
      </w:r>
    </w:p>
    <w:p w:rsidR="0079403F" w:rsidRDefault="0079403F" w:rsidP="00C00297">
      <w:pPr>
        <w:pStyle w:val="Akapitzlist"/>
        <w:ind w:hanging="153"/>
        <w:rPr>
          <w:rFonts w:ascii="Arial" w:hAnsi="Arial" w:cs="Arial"/>
        </w:rPr>
      </w:pPr>
      <w:r w:rsidRPr="00C70896">
        <w:rPr>
          <w:rFonts w:ascii="Arial" w:hAnsi="Arial" w:cs="Arial"/>
        </w:rPr>
        <w:t>24322500-2 alkohol</w:t>
      </w:r>
      <w:r>
        <w:rPr>
          <w:rFonts w:ascii="Arial" w:hAnsi="Arial" w:cs="Arial"/>
        </w:rPr>
        <w:t>,</w:t>
      </w:r>
    </w:p>
    <w:p w:rsidR="0079403F" w:rsidRPr="007C14F8" w:rsidRDefault="0079403F" w:rsidP="0079403F">
      <w:pPr>
        <w:pStyle w:val="Default"/>
        <w:ind w:left="567"/>
        <w:jc w:val="both"/>
        <w:rPr>
          <w:rFonts w:ascii="Arial" w:eastAsia="Calibri" w:hAnsi="Arial" w:cs="Arial"/>
          <w:bCs/>
          <w:lang w:eastAsia="en-US"/>
        </w:rPr>
      </w:pPr>
      <w:r w:rsidRPr="007C14F8">
        <w:rPr>
          <w:rFonts w:ascii="Arial" w:hAnsi="Arial" w:cs="Arial"/>
        </w:rPr>
        <w:t xml:space="preserve">33141420-0 </w:t>
      </w:r>
      <w:r w:rsidR="00106904">
        <w:rPr>
          <w:rFonts w:ascii="Arial" w:hAnsi="Arial" w:cs="Arial"/>
        </w:rPr>
        <w:t>r</w:t>
      </w:r>
      <w:r w:rsidRPr="007C14F8">
        <w:rPr>
          <w:rFonts w:ascii="Arial" w:hAnsi="Arial" w:cs="Arial"/>
        </w:rPr>
        <w:t xml:space="preserve">ękawice chirurgiczne </w:t>
      </w:r>
      <w:r w:rsidRPr="007C14F8">
        <w:rPr>
          <w:rFonts w:ascii="Arial" w:eastAsia="Calibri" w:hAnsi="Arial" w:cs="Arial"/>
          <w:bCs/>
          <w:lang w:eastAsia="en-US"/>
        </w:rPr>
        <w:t xml:space="preserve"> </w:t>
      </w:r>
    </w:p>
    <w:p w:rsidR="00C00297" w:rsidRDefault="00C00297" w:rsidP="00C00297">
      <w:pPr>
        <w:pStyle w:val="Akapitzlist"/>
        <w:numPr>
          <w:ilvl w:val="0"/>
          <w:numId w:val="3"/>
        </w:numPr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ykluczamy możliwość składania ofert wariantowych. </w:t>
      </w:r>
    </w:p>
    <w:p w:rsidR="00C00297" w:rsidRDefault="00C00297" w:rsidP="00C00297">
      <w:pPr>
        <w:pStyle w:val="Akapitzlist"/>
        <w:numPr>
          <w:ilvl w:val="0"/>
          <w:numId w:val="3"/>
        </w:numPr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Zamawiający dopuszcza składanie ofert częściowych tj. na poszczególne Zadania.</w:t>
      </w:r>
    </w:p>
    <w:p w:rsidR="00C00297" w:rsidRDefault="00C00297" w:rsidP="00C00297">
      <w:pPr>
        <w:pStyle w:val="Akapitzlist"/>
        <w:numPr>
          <w:ilvl w:val="0"/>
          <w:numId w:val="3"/>
        </w:numPr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Wykonawcy mogą składać ofertę wspólnie.</w:t>
      </w:r>
    </w:p>
    <w:p w:rsidR="00C00297" w:rsidRDefault="00C00297" w:rsidP="00C00297">
      <w:pPr>
        <w:pStyle w:val="Akapitzlist"/>
        <w:numPr>
          <w:ilvl w:val="0"/>
          <w:numId w:val="3"/>
        </w:numPr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Zamawiający dopuszcza realizację zadania przez podwykonawców w zakresie transportu przedmiotu zamówienia.</w:t>
      </w:r>
    </w:p>
    <w:p w:rsidR="00C00297" w:rsidRDefault="00C00297" w:rsidP="00C00297">
      <w:pPr>
        <w:pStyle w:val="Akapitzlist"/>
        <w:numPr>
          <w:ilvl w:val="0"/>
          <w:numId w:val="3"/>
        </w:numPr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Wykonawca wskaże w ofercie zakres prac wykonywanych przez podwykonawców.</w:t>
      </w:r>
    </w:p>
    <w:p w:rsidR="00C00297" w:rsidRDefault="00C00297" w:rsidP="00C00297">
      <w:pPr>
        <w:pStyle w:val="Akapitzlist"/>
        <w:numPr>
          <w:ilvl w:val="0"/>
          <w:numId w:val="3"/>
        </w:numPr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Wykonawca ponosi pełną odpowiedzialność za działania podwykonawców.</w:t>
      </w:r>
    </w:p>
    <w:p w:rsidR="0079403F" w:rsidRPr="009C7AFB" w:rsidRDefault="0079403F" w:rsidP="0079403F">
      <w:pPr>
        <w:pStyle w:val="Akapitzlist"/>
        <w:numPr>
          <w:ilvl w:val="0"/>
          <w:numId w:val="3"/>
        </w:numPr>
        <w:ind w:left="567" w:hanging="567"/>
        <w:jc w:val="both"/>
        <w:rPr>
          <w:rFonts w:ascii="Arial" w:hAnsi="Arial" w:cs="Arial"/>
        </w:rPr>
      </w:pPr>
      <w:r w:rsidRPr="009C7AFB">
        <w:rPr>
          <w:rFonts w:ascii="Arial" w:hAnsi="Arial" w:cs="Arial"/>
        </w:rPr>
        <w:t xml:space="preserve">Zamówienie jest współfinansowane ze środków </w:t>
      </w:r>
      <w:r w:rsidRPr="009C7AFB">
        <w:rPr>
          <w:rFonts w:ascii="Arial" w:hAnsi="Arial" w:cs="Arial"/>
          <w:bCs/>
        </w:rPr>
        <w:t>projektu badawczego nr 2017/25/B/NZ5/02243</w:t>
      </w:r>
      <w:r>
        <w:rPr>
          <w:rFonts w:ascii="Arial" w:hAnsi="Arial" w:cs="Arial"/>
          <w:bCs/>
        </w:rPr>
        <w:t xml:space="preserve"> </w:t>
      </w:r>
      <w:r w:rsidRPr="009C7AFB">
        <w:rPr>
          <w:rFonts w:ascii="Arial" w:hAnsi="Arial" w:cs="Arial"/>
          <w:bCs/>
        </w:rPr>
        <w:t>pt. Mechanizmy odpowiedzialne za choroby serca u pacjentów z reumatoidalnym zapaleniem stawów: badania z wykorzystaniem kardiomiocytów otrzymanych z indukowanych pluripotencjalnych komórek macierzystych, przyjętego do finansowania w ramach ogłoszonego przez Narodowe Centrum Nauki konkursu „OPUS 13”.</w:t>
      </w:r>
    </w:p>
    <w:p w:rsidR="00C00297" w:rsidRDefault="00C00297" w:rsidP="00C00297">
      <w:pPr>
        <w:pStyle w:val="Akapitzlist"/>
        <w:numPr>
          <w:ilvl w:val="0"/>
          <w:numId w:val="3"/>
        </w:numPr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Zamawiający może unieważnić postępowanie, jeżeli środki pochodzące z ww. Programu które Zamawiający zamierzał przeznaczyć na sfinansowanie całości lub części zamówienia, nie zostały mu przyznane.</w:t>
      </w:r>
    </w:p>
    <w:p w:rsidR="00C00297" w:rsidRDefault="00C00297" w:rsidP="00C00297">
      <w:pPr>
        <w:pStyle w:val="Default"/>
        <w:jc w:val="both"/>
        <w:rPr>
          <w:rFonts w:ascii="Arial" w:hAnsi="Arial" w:cs="Arial"/>
          <w:color w:val="auto"/>
        </w:rPr>
      </w:pPr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III.     OPIS  SPOSOBU  PRZYGOTOWANIA  OFERTY</w:t>
      </w:r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numPr>
          <w:ilvl w:val="0"/>
          <w:numId w:val="4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by oferta mogła brać udział w ocenie powinna spełniać wymogi niniejszej specyfikacji.</w:t>
      </w:r>
    </w:p>
    <w:p w:rsidR="00C00297" w:rsidRDefault="00C00297" w:rsidP="00C00297">
      <w:pPr>
        <w:pStyle w:val="Tekstpodstawowy"/>
        <w:numPr>
          <w:ilvl w:val="0"/>
          <w:numId w:val="4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erta składana przez Wykonawcę winna być sporządzona w języku polskim.</w:t>
      </w:r>
    </w:p>
    <w:p w:rsidR="00C00297" w:rsidRDefault="00C00297" w:rsidP="00C00297">
      <w:pPr>
        <w:pStyle w:val="Tekstpodstawowy"/>
        <w:numPr>
          <w:ilvl w:val="0"/>
          <w:numId w:val="4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ertę stanowią  załączniki: nr 1, nr 2, nr 4.1.-4.6. oraz inne wymagane SIWZ dokumenty i oświadczenia woli  podpisane przez Wykonawcę.</w:t>
      </w:r>
    </w:p>
    <w:p w:rsidR="00C00297" w:rsidRDefault="00C00297" w:rsidP="00C00297">
      <w:pPr>
        <w:numPr>
          <w:ilvl w:val="0"/>
          <w:numId w:val="4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ykonawca winien spełniać wszystkie warunki wymagane w punkcie V.</w:t>
      </w:r>
    </w:p>
    <w:p w:rsidR="00C00297" w:rsidRDefault="00C00297" w:rsidP="00C00297">
      <w:pPr>
        <w:pStyle w:val="Tekstpodstawowy"/>
        <w:numPr>
          <w:ilvl w:val="0"/>
          <w:numId w:val="4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erta winna być podpisana przez osobę upełnomocnioną do reprezentowania Wykonawcy, co musi wynikać z załączonych do oferty dokumentów.</w:t>
      </w:r>
    </w:p>
    <w:p w:rsidR="00C00297" w:rsidRDefault="00C00297" w:rsidP="00C00297">
      <w:pPr>
        <w:pStyle w:val="Tekstpodstawowy"/>
        <w:numPr>
          <w:ilvl w:val="0"/>
          <w:numId w:val="4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szystkie kartki Oferty winny być połączone w sposób trwały uniemożliwiający ich wysunięcie się, ponumerowane a każda kartka podpisana /zgodnie z pkt 5/.</w:t>
      </w:r>
    </w:p>
    <w:p w:rsidR="00C00297" w:rsidRDefault="00C00297" w:rsidP="00C00297">
      <w:pPr>
        <w:numPr>
          <w:ilvl w:val="0"/>
          <w:numId w:val="4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szelkie poprawki lub zmiany w ofercie winny być podpisane własnoręcznie przez osobę podpisującą ofertę /zgodnie z pkt 5/.</w:t>
      </w:r>
    </w:p>
    <w:p w:rsidR="00C00297" w:rsidRDefault="00C00297" w:rsidP="00C00297">
      <w:pPr>
        <w:pStyle w:val="tekst"/>
        <w:numPr>
          <w:ilvl w:val="0"/>
          <w:numId w:val="4"/>
        </w:numPr>
        <w:spacing w:before="0" w:after="0"/>
        <w:ind w:hanging="72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Zamawiający poprawia oczywiste omyłki rachunkowe, z uwzględnieniem konsekwencji rachunkowych dokonanych poprawek. Przez oczywiste omyłki rachunkowe Zamawiający rozumie wadliwy wynik działania arytmetycznego przy założeniu, że właściwie podana jest liczba jednostek miar i cena jednostkowa netto.</w:t>
      </w:r>
    </w:p>
    <w:p w:rsidR="00C00297" w:rsidRDefault="00C00297" w:rsidP="00C00297">
      <w:pPr>
        <w:pStyle w:val="tekst"/>
        <w:numPr>
          <w:ilvl w:val="0"/>
          <w:numId w:val="4"/>
        </w:numPr>
        <w:spacing w:before="0" w:after="0"/>
        <w:ind w:hanging="72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Jeżeli cenę oferty podano rozbieżnie słownie i liczbą lub podano różne ceny w różnych częściach oferty, przyjmuje się, że prawidłowo podano ten zapis, który odpowiada dokonanemu obliczeniu ceny.</w:t>
      </w:r>
    </w:p>
    <w:p w:rsidR="00C00297" w:rsidRDefault="00C00297" w:rsidP="00C00297">
      <w:pPr>
        <w:pStyle w:val="tekst"/>
        <w:numPr>
          <w:ilvl w:val="0"/>
          <w:numId w:val="4"/>
        </w:numPr>
        <w:spacing w:before="0" w:after="0"/>
        <w:ind w:hanging="72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Zamawiający poprawia w ofercie oczywiste omyłki pisarskie.</w:t>
      </w:r>
    </w:p>
    <w:p w:rsidR="00C00297" w:rsidRDefault="00C00297" w:rsidP="00C00297">
      <w:pPr>
        <w:pStyle w:val="Akapitzlist"/>
        <w:numPr>
          <w:ilvl w:val="0"/>
          <w:numId w:val="4"/>
        </w:numPr>
        <w:ind w:hanging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Zamawiający poprawia w ofercie inne omyłki polegające na niezgodności oferty ze specyfikacją istotnych warunków zamówienia, niepowodujące istotnych zmian w treści oferty - niezwłocznie zawiadamiając o tym wykonawcę, którego oferta została poprawiona.</w:t>
      </w:r>
    </w:p>
    <w:p w:rsidR="00C00297" w:rsidRDefault="00C00297" w:rsidP="00C00297">
      <w:pPr>
        <w:pStyle w:val="Akapitzlist"/>
        <w:numPr>
          <w:ilvl w:val="0"/>
          <w:numId w:val="4"/>
        </w:numPr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ażdy Wykonawca może złożyć tylko jedną ofertę na dane Zadanie. </w:t>
      </w:r>
    </w:p>
    <w:p w:rsidR="00C00297" w:rsidRDefault="00C00297" w:rsidP="00C00297">
      <w:pPr>
        <w:pStyle w:val="Akapitzlist"/>
        <w:numPr>
          <w:ilvl w:val="0"/>
          <w:numId w:val="4"/>
        </w:numPr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Ofertę należy umieścić w kopercie zamkniętej w sposób gwarantujący zachowanie w poufności jej treści.</w:t>
      </w:r>
    </w:p>
    <w:p w:rsidR="00C00297" w:rsidRDefault="00C00297" w:rsidP="00C00297">
      <w:pPr>
        <w:pStyle w:val="Akapitzlist"/>
        <w:numPr>
          <w:ilvl w:val="0"/>
          <w:numId w:val="4"/>
        </w:numPr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Kopertę należy zaadresować na:</w:t>
      </w:r>
    </w:p>
    <w:p w:rsidR="00C00297" w:rsidRDefault="00C00297" w:rsidP="00C00297">
      <w:pPr>
        <w:pStyle w:val="Akapitzlist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Śląski Park Technologii Medycznych Kardio-Med Silesia Sp. z o. o.</w:t>
      </w:r>
    </w:p>
    <w:p w:rsidR="00C00297" w:rsidRDefault="00C00297" w:rsidP="00C00297">
      <w:pPr>
        <w:pStyle w:val="Akapitzlist"/>
        <w:autoSpaceDE w:val="0"/>
        <w:autoSpaceDN w:val="0"/>
        <w:adjustRightInd w:val="0"/>
        <w:rPr>
          <w:rFonts w:ascii="Arial" w:hAnsi="Arial" w:cs="Arial"/>
          <w:lang w:eastAsia="en-US"/>
        </w:rPr>
      </w:pPr>
      <w:r>
        <w:rPr>
          <w:rFonts w:ascii="Arial" w:hAnsi="Arial" w:cs="Arial"/>
        </w:rPr>
        <w:t>ul. M. C. Skłodowskiej 10c</w:t>
      </w:r>
    </w:p>
    <w:p w:rsidR="00C00297" w:rsidRDefault="00C00297" w:rsidP="00C00297">
      <w:pPr>
        <w:pStyle w:val="Akapitzlist"/>
        <w:autoSpaceDE w:val="0"/>
        <w:autoSpaceDN w:val="0"/>
        <w:adjustRightInd w:val="0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41-800 Zabrze</w:t>
      </w:r>
    </w:p>
    <w:p w:rsidR="00C00297" w:rsidRDefault="00C00297" w:rsidP="00C00297">
      <w:pPr>
        <w:pStyle w:val="Akapitzlist"/>
        <w:jc w:val="both"/>
        <w:rPr>
          <w:rFonts w:ascii="Arial" w:hAnsi="Arial" w:cs="Arial"/>
        </w:rPr>
      </w:pPr>
      <w:r>
        <w:rPr>
          <w:rFonts w:ascii="Arial" w:hAnsi="Arial" w:cs="Arial"/>
          <w:lang w:eastAsia="en-US"/>
        </w:rPr>
        <w:t>oraz oznaczona napisem:</w:t>
      </w:r>
    </w:p>
    <w:p w:rsidR="00C00297" w:rsidRDefault="00C00297" w:rsidP="00C00297">
      <w:pPr>
        <w:ind w:left="709" w:firstLine="709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„Oferta do postępowania o udzielenia zamówienia na</w:t>
      </w:r>
    </w:p>
    <w:p w:rsidR="00C00297" w:rsidRDefault="00C00297" w:rsidP="00C00297">
      <w:pPr>
        <w:ind w:left="709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„Dostawę produktów do wykonywania badań (28/Z/18)”</w:t>
      </w:r>
    </w:p>
    <w:p w:rsidR="00C00297" w:rsidRDefault="00C00297" w:rsidP="00C00297">
      <w:pPr>
        <w:ind w:left="709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 ramach </w:t>
      </w:r>
    </w:p>
    <w:p w:rsidR="0079403F" w:rsidRPr="003B17AB" w:rsidRDefault="0079403F" w:rsidP="0079403F">
      <w:pPr>
        <w:pStyle w:val="Stopka"/>
        <w:ind w:left="720"/>
        <w:jc w:val="center"/>
        <w:rPr>
          <w:rFonts w:ascii="Arial" w:hAnsi="Arial" w:cs="Arial"/>
          <w:bCs/>
          <w:sz w:val="24"/>
          <w:szCs w:val="24"/>
        </w:rPr>
      </w:pPr>
      <w:r w:rsidRPr="003B17AB">
        <w:rPr>
          <w:rFonts w:ascii="Arial" w:hAnsi="Arial" w:cs="Arial"/>
          <w:bCs/>
          <w:sz w:val="24"/>
          <w:szCs w:val="24"/>
        </w:rPr>
        <w:t>projektu badawczego nr 2017/25/B/NZ5/02243</w:t>
      </w:r>
    </w:p>
    <w:p w:rsidR="0079403F" w:rsidRDefault="0079403F" w:rsidP="0079403F">
      <w:pPr>
        <w:pStyle w:val="Stopka"/>
        <w:ind w:left="720"/>
        <w:jc w:val="center"/>
        <w:rPr>
          <w:rFonts w:ascii="Arial" w:hAnsi="Arial" w:cs="Arial"/>
        </w:rPr>
      </w:pPr>
      <w:r w:rsidRPr="003B17AB">
        <w:rPr>
          <w:rFonts w:ascii="Arial" w:hAnsi="Arial" w:cs="Arial"/>
          <w:bCs/>
          <w:sz w:val="24"/>
          <w:szCs w:val="24"/>
        </w:rPr>
        <w:t>pt. Mechanizmy odpowiedzialne za choroby serca u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3B17AB">
        <w:rPr>
          <w:rFonts w:ascii="Arial" w:hAnsi="Arial" w:cs="Arial"/>
          <w:bCs/>
          <w:sz w:val="24"/>
          <w:szCs w:val="24"/>
        </w:rPr>
        <w:t>pacjentów z reumatoidalnym zapaleniem stawów: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3B17AB">
        <w:rPr>
          <w:rFonts w:ascii="Arial" w:hAnsi="Arial" w:cs="Arial"/>
          <w:bCs/>
          <w:sz w:val="24"/>
          <w:szCs w:val="24"/>
        </w:rPr>
        <w:t>badania z wykorzystaniem kardiomiocytów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3B17AB">
        <w:rPr>
          <w:rFonts w:ascii="Arial" w:hAnsi="Arial" w:cs="Arial"/>
          <w:bCs/>
          <w:sz w:val="24"/>
          <w:szCs w:val="24"/>
        </w:rPr>
        <w:t>otrzymanych z indukowanych pluripotencjalnych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3B17AB">
        <w:rPr>
          <w:rFonts w:ascii="Arial" w:hAnsi="Arial" w:cs="Arial"/>
          <w:bCs/>
          <w:sz w:val="24"/>
          <w:szCs w:val="24"/>
        </w:rPr>
        <w:t>komórek macierzystych</w:t>
      </w:r>
      <w:r>
        <w:rPr>
          <w:rFonts w:ascii="Arial" w:hAnsi="Arial" w:cs="Arial"/>
          <w:bCs/>
          <w:sz w:val="24"/>
          <w:szCs w:val="24"/>
        </w:rPr>
        <w:t>, przyjętego do finansowania w ramach ogłoszonego przez Narodowe Centrum Nauki konkursu „OPUS 13”</w:t>
      </w:r>
    </w:p>
    <w:p w:rsidR="00C00297" w:rsidRDefault="00C00297" w:rsidP="00C00297">
      <w:pPr>
        <w:pStyle w:val="Akapitzlist"/>
        <w:numPr>
          <w:ilvl w:val="0"/>
          <w:numId w:val="4"/>
        </w:numPr>
        <w:ind w:hanging="720"/>
        <w:rPr>
          <w:rFonts w:ascii="Arial" w:hAnsi="Arial" w:cs="Arial"/>
        </w:rPr>
      </w:pPr>
      <w:r>
        <w:rPr>
          <w:rFonts w:ascii="Arial" w:hAnsi="Arial" w:cs="Arial"/>
        </w:rPr>
        <w:t>Koperta musi być również opisana nazwą i adresem Wykonawcy.</w:t>
      </w:r>
    </w:p>
    <w:p w:rsidR="00C00297" w:rsidRDefault="00C00297" w:rsidP="00C00297">
      <w:pPr>
        <w:pStyle w:val="Akapitzlist"/>
        <w:numPr>
          <w:ilvl w:val="0"/>
          <w:numId w:val="4"/>
        </w:numPr>
        <w:ind w:left="709" w:hanging="709"/>
        <w:jc w:val="both"/>
        <w:rPr>
          <w:rFonts w:ascii="Arial" w:hAnsi="Arial" w:cs="Arial"/>
        </w:rPr>
      </w:pPr>
      <w:r>
        <w:rPr>
          <w:rFonts w:ascii="Arial" w:hAnsi="Arial" w:cs="Arial"/>
        </w:rPr>
        <w:t>Zamawiający odrzuca ofertę, jeżeli:</w:t>
      </w:r>
    </w:p>
    <w:p w:rsidR="00C00297" w:rsidRDefault="00C00297" w:rsidP="00C00297">
      <w:pPr>
        <w:pStyle w:val="Akapitzlist"/>
        <w:numPr>
          <w:ilvl w:val="0"/>
          <w:numId w:val="5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 xml:space="preserve">jej treść nie odpowiada treści specyfikacji istotnych warunków zamówienia (z zastrzeżeniem Rozdziału III pkt 8-10); </w:t>
      </w:r>
    </w:p>
    <w:p w:rsidR="00C00297" w:rsidRDefault="00C00297" w:rsidP="00C00297">
      <w:pPr>
        <w:pStyle w:val="Akapitzlist"/>
        <w:numPr>
          <w:ilvl w:val="0"/>
          <w:numId w:val="5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color w:val="000000"/>
        </w:rPr>
        <w:lastRenderedPageBreak/>
        <w:t>wykonawca w terminie 3 dni od dnia doręczenia zawiadomienia nie zgodził się na poprawienie omyłki, o której mowa w pkt. 11.</w:t>
      </w:r>
    </w:p>
    <w:p w:rsidR="00C00297" w:rsidRDefault="00C00297" w:rsidP="00C00297">
      <w:pPr>
        <w:pStyle w:val="Akapitzlist"/>
        <w:numPr>
          <w:ilvl w:val="0"/>
          <w:numId w:val="5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 xml:space="preserve">zawiera błędy w obliczeniu ceny z zastrzeżeniem pkt.8; </w:t>
      </w:r>
    </w:p>
    <w:p w:rsidR="00C00297" w:rsidRDefault="00C00297" w:rsidP="00C00297">
      <w:pPr>
        <w:pStyle w:val="Akapitzlist"/>
        <w:numPr>
          <w:ilvl w:val="0"/>
          <w:numId w:val="5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 xml:space="preserve">Wykonawca nie złożył wyjaśnień lub/oraz nie uzupełnił braków oferty we wskazanym terminie; </w:t>
      </w:r>
    </w:p>
    <w:p w:rsidR="00C00297" w:rsidRDefault="00C00297" w:rsidP="00C00297">
      <w:pPr>
        <w:pStyle w:val="Akapitzlist"/>
        <w:numPr>
          <w:ilvl w:val="0"/>
          <w:numId w:val="5"/>
        </w:numPr>
        <w:autoSpaceDE w:val="0"/>
        <w:autoSpaceDN w:val="0"/>
        <w:adjustRightInd w:val="0"/>
        <w:ind w:left="993" w:hanging="284"/>
        <w:jc w:val="both"/>
        <w:rPr>
          <w:rStyle w:val="FontStyle33"/>
          <w:rFonts w:ascii="Arial" w:hAnsi="Arial" w:cs="Arial"/>
        </w:rPr>
      </w:pPr>
      <w:r>
        <w:rPr>
          <w:rFonts w:ascii="Arial" w:hAnsi="Arial" w:cs="Arial"/>
          <w:lang w:eastAsia="en-US"/>
        </w:rPr>
        <w:t xml:space="preserve">Ofertę złożył Wykonawca w stosunku do którego otwarto likwidację </w:t>
      </w:r>
      <w:r>
        <w:rPr>
          <w:rStyle w:val="FontStyle33"/>
          <w:rFonts w:ascii="Arial" w:hAnsi="Arial" w:cs="Arial"/>
        </w:rPr>
        <w:t>albo dokonano wykreślenia Wykonawcy z właściwego rejestr;.</w:t>
      </w:r>
    </w:p>
    <w:p w:rsidR="00C00297" w:rsidRDefault="00C00297" w:rsidP="00C00297">
      <w:pPr>
        <w:pStyle w:val="Akapitzlist"/>
        <w:numPr>
          <w:ilvl w:val="0"/>
          <w:numId w:val="4"/>
        </w:numPr>
        <w:autoSpaceDE w:val="0"/>
        <w:autoSpaceDN w:val="0"/>
        <w:adjustRightInd w:val="0"/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ferta złożona po terminie zostanie zwrócona wykonawcy bez otwierania. </w:t>
      </w:r>
    </w:p>
    <w:p w:rsidR="00C00297" w:rsidRDefault="00C00297" w:rsidP="00C00297">
      <w:pPr>
        <w:pStyle w:val="Akapitzlist"/>
        <w:numPr>
          <w:ilvl w:val="0"/>
          <w:numId w:val="4"/>
        </w:numPr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Wykonawca może zastrzec w ofercie informacje stanowiące TAJEMNICĘ PRZEDSIĘBIORSTWA (wg art. 11 ust. 4 ustawy o zwalczaniu nieuczciwej konkurencji). W tym celu winien:</w:t>
      </w:r>
    </w:p>
    <w:p w:rsidR="00C00297" w:rsidRDefault="00C00297" w:rsidP="00C00297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zwy dokumentów w ofercie stanowiące informacje zastrzeżoną powinny być w wykazie załączników wyróżnione graficznie ,</w:t>
      </w:r>
    </w:p>
    <w:p w:rsidR="00C00297" w:rsidRDefault="00C00297" w:rsidP="00C00297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kumenty stanowiące informacje zastrzeżone winny być spięte i włożone w oddzielną nieprzeźroczystą okładkę, wewnątrz okładki winien być spis zawartości podpisany przez wykonawcę</w:t>
      </w:r>
    </w:p>
    <w:p w:rsidR="00C00297" w:rsidRDefault="00C00297" w:rsidP="00C00297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mawiający nie ponosi odpowiedzialności za następstwa spowodowane brakiem właściwego zabezpieczenia w/w informacji.  </w:t>
      </w:r>
    </w:p>
    <w:p w:rsidR="00C00297" w:rsidRDefault="00C00297" w:rsidP="00C00297">
      <w:pPr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V . OPIS SPOSOBU OBLICZANIA CENY OFERTY.</w:t>
      </w:r>
    </w:p>
    <w:p w:rsidR="00C00297" w:rsidRDefault="00C00297" w:rsidP="00C00297">
      <w:pPr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pStyle w:val="Default"/>
        <w:numPr>
          <w:ilvl w:val="1"/>
          <w:numId w:val="8"/>
        </w:numPr>
        <w:ind w:left="426" w:hanging="426"/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Wykonawca w przedstawionej ofercie winien zaoferować cenę kompletną, jednoznaczną i ostateczną obejmującą wszystkie przewidywane koszty realizacji Przedmiotu zamówienia.</w:t>
      </w:r>
    </w:p>
    <w:p w:rsidR="00C00297" w:rsidRDefault="00C00297" w:rsidP="00C00297">
      <w:pPr>
        <w:pStyle w:val="Default"/>
        <w:numPr>
          <w:ilvl w:val="1"/>
          <w:numId w:val="8"/>
        </w:numPr>
        <w:ind w:left="426" w:hanging="426"/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Cena oferty powinna być wyrażona w złotych polskich z dokładnością do dwóch miejsc po przecinku.</w:t>
      </w:r>
    </w:p>
    <w:p w:rsidR="00C00297" w:rsidRDefault="00C00297" w:rsidP="00C00297">
      <w:pPr>
        <w:pStyle w:val="Default"/>
        <w:numPr>
          <w:ilvl w:val="1"/>
          <w:numId w:val="8"/>
        </w:numPr>
        <w:ind w:left="426" w:hanging="426"/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Stawki i ceny wymienione przez Wykonawcę w Ofercie nie będą podlegać korektom w trakcie wykonywania kontraktu, z wyjątkiem przypadków wymienionych w istotnych postanowieniach umowy.</w:t>
      </w:r>
    </w:p>
    <w:p w:rsidR="00C00297" w:rsidRDefault="00C00297" w:rsidP="00C00297">
      <w:pPr>
        <w:pStyle w:val="Default"/>
        <w:numPr>
          <w:ilvl w:val="1"/>
          <w:numId w:val="8"/>
        </w:numPr>
        <w:ind w:left="426" w:hanging="426"/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Przy wyliczeniu ceny przyjmuje się zasadę, że wartość brutto tworzy cena netto powiększona o podatek VAT. </w:t>
      </w:r>
    </w:p>
    <w:p w:rsidR="00C00297" w:rsidRDefault="00C00297" w:rsidP="00C00297">
      <w:pPr>
        <w:pStyle w:val="Tekstpodstawowywcity2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Nagwek2"/>
        <w:spacing w:before="0" w:after="0"/>
        <w:jc w:val="both"/>
        <w:rPr>
          <w:rFonts w:cs="Arial"/>
          <w:i w:val="0"/>
          <w:sz w:val="24"/>
          <w:szCs w:val="24"/>
        </w:rPr>
      </w:pPr>
      <w:r>
        <w:rPr>
          <w:rFonts w:cs="Arial"/>
          <w:i w:val="0"/>
          <w:sz w:val="24"/>
          <w:szCs w:val="24"/>
        </w:rPr>
        <w:t>V.    WYMAGANIA ZAMAWIAJĄCEGO</w:t>
      </w:r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Akapitzlist"/>
        <w:numPr>
          <w:ilvl w:val="0"/>
          <w:numId w:val="9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 udzielenie zamówienia mogą ubiegać się Wykonawcy, którzy złożyli oświadczenie zgodnie z wzorem z załącznika nr 2 tj. potwierdzające, że: </w:t>
      </w:r>
    </w:p>
    <w:p w:rsidR="00C00297" w:rsidRDefault="00C00297" w:rsidP="00C00297">
      <w:pPr>
        <w:pStyle w:val="Bezodstpw"/>
        <w:numPr>
          <w:ilvl w:val="0"/>
          <w:numId w:val="10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iadają niezbędną wiedzę i doświadczenie konieczne dla realizacji zamówienia.</w:t>
      </w:r>
    </w:p>
    <w:p w:rsidR="00C00297" w:rsidRDefault="00C00297" w:rsidP="00C00297">
      <w:pPr>
        <w:pStyle w:val="Bezodstpw"/>
        <w:numPr>
          <w:ilvl w:val="0"/>
          <w:numId w:val="10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ysponują odpowiednim potencjałem technicznym oraz osobami zdolnymi do wykonania zamówienia. </w:t>
      </w:r>
    </w:p>
    <w:p w:rsidR="00C00297" w:rsidRDefault="00C00297" w:rsidP="00C00297">
      <w:pPr>
        <w:pStyle w:val="Bezodstpw"/>
        <w:numPr>
          <w:ilvl w:val="0"/>
          <w:numId w:val="10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najdują się w sytuacji ekonomicznej i finansowej umożliwiającej im realizację zamówienia.</w:t>
      </w:r>
    </w:p>
    <w:p w:rsidR="00C00297" w:rsidRDefault="00C00297" w:rsidP="00C00297">
      <w:pPr>
        <w:pStyle w:val="Bezodstpw"/>
        <w:numPr>
          <w:ilvl w:val="0"/>
          <w:numId w:val="10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erta złożona przez Wykonawcę, nie podlega odrzuceniu na podstawie zapisó</w:t>
      </w:r>
      <w:r w:rsidR="0079403F">
        <w:rPr>
          <w:rFonts w:ascii="Arial" w:hAnsi="Arial" w:cs="Arial"/>
          <w:sz w:val="24"/>
          <w:szCs w:val="24"/>
        </w:rPr>
        <w:t>w Rozdziału III pkt. 16.5)</w:t>
      </w:r>
      <w:r>
        <w:rPr>
          <w:rFonts w:ascii="Arial" w:hAnsi="Arial" w:cs="Arial"/>
          <w:sz w:val="24"/>
          <w:szCs w:val="24"/>
        </w:rPr>
        <w:t xml:space="preserve">. </w:t>
      </w:r>
    </w:p>
    <w:p w:rsidR="00C00297" w:rsidRDefault="00C00297" w:rsidP="00C00297">
      <w:pPr>
        <w:pStyle w:val="Akapitzlist"/>
        <w:widowControl w:val="0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cena spełniania warunków udziału w postępowaniu będzie polegała na ocenie czy załączony dokument potwierdza spełnianie warunku udziału w postępowaniu o udzielenie zamówienia czy nie spełnia. </w:t>
      </w:r>
    </w:p>
    <w:p w:rsidR="00C00297" w:rsidRDefault="00C00297" w:rsidP="00C00297">
      <w:pPr>
        <w:pStyle w:val="Akapitzlist"/>
        <w:numPr>
          <w:ilvl w:val="0"/>
          <w:numId w:val="9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przypadku Wykonawców składających ofertę wspólnie warunki określone w pkt. 1. 1)-3) Wykonawcy muszą spełnić wspólnie. </w:t>
      </w:r>
    </w:p>
    <w:p w:rsidR="00C00297" w:rsidRDefault="00C00297" w:rsidP="00C00297">
      <w:pPr>
        <w:pStyle w:val="Nagwek1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lastRenderedPageBreak/>
        <w:t>VI.   DOKUMENTY WYMAGANE OD WYKONAWCÓW</w:t>
      </w:r>
    </w:p>
    <w:p w:rsidR="00C00297" w:rsidRDefault="00C00297" w:rsidP="00C00297">
      <w:pPr>
        <w:pStyle w:val="Tekstpodstawowy"/>
        <w:jc w:val="lef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Tekstpodstawowy"/>
        <w:numPr>
          <w:ilvl w:val="3"/>
          <w:numId w:val="3"/>
        </w:numPr>
        <w:ind w:left="426" w:hanging="426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wymaga złożenia następujących dokumentów:</w:t>
      </w:r>
    </w:p>
    <w:p w:rsidR="00C00297" w:rsidRDefault="00C00297" w:rsidP="00C00297">
      <w:pPr>
        <w:pStyle w:val="Default"/>
        <w:numPr>
          <w:ilvl w:val="3"/>
          <w:numId w:val="11"/>
        </w:numPr>
        <w:tabs>
          <w:tab w:val="num" w:pos="709"/>
        </w:tabs>
        <w:ind w:left="709" w:hanging="283"/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Wypełniony, podpisany przez osobę/y uprawnioną/e do reprezentowania wykonawcy </w:t>
      </w:r>
      <w:r>
        <w:rPr>
          <w:rFonts w:ascii="Arial" w:hAnsi="Arial" w:cs="Arial"/>
          <w:bCs/>
          <w:color w:val="auto"/>
        </w:rPr>
        <w:t>Formularz oferty</w:t>
      </w:r>
      <w:r>
        <w:rPr>
          <w:rFonts w:ascii="Arial" w:hAnsi="Arial" w:cs="Arial"/>
          <w:color w:val="auto"/>
        </w:rPr>
        <w:t xml:space="preserve">stanowiący załącznik nr 1, </w:t>
      </w:r>
    </w:p>
    <w:p w:rsidR="00C00297" w:rsidRDefault="00C00297" w:rsidP="00C00297">
      <w:pPr>
        <w:numPr>
          <w:ilvl w:val="1"/>
          <w:numId w:val="11"/>
        </w:numPr>
        <w:tabs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ktualny odpis z właściwego rejestru lub z centralnej ewidencji i informacji o działalności gospodarczej, wystawiony nie wcześniej niż 6 miesięcy przed upływem terminu składania ofert;</w:t>
      </w:r>
    </w:p>
    <w:p w:rsidR="00C00297" w:rsidRDefault="00C00297" w:rsidP="00C00297">
      <w:pPr>
        <w:numPr>
          <w:ilvl w:val="1"/>
          <w:numId w:val="11"/>
        </w:numPr>
        <w:tabs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świadczenie/a wykonawcy (załącznik nr 2)</w:t>
      </w:r>
      <w:bookmarkStart w:id="1" w:name="OLE_LINK5"/>
      <w:bookmarkStart w:id="2" w:name="OLE_LINK2"/>
      <w:r>
        <w:rPr>
          <w:rFonts w:ascii="Arial" w:hAnsi="Arial" w:cs="Arial"/>
          <w:sz w:val="24"/>
          <w:szCs w:val="24"/>
        </w:rPr>
        <w:t xml:space="preserve">; </w:t>
      </w:r>
    </w:p>
    <w:bookmarkEnd w:id="1"/>
    <w:bookmarkEnd w:id="2"/>
    <w:p w:rsidR="00C00297" w:rsidRDefault="00C00297" w:rsidP="00C00297">
      <w:pPr>
        <w:numPr>
          <w:ilvl w:val="1"/>
          <w:numId w:val="11"/>
        </w:numPr>
        <w:tabs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ypełniony, podpisany przez osobę uprawnioną do reprezentowania Wykonawcy Formularz cenowy stanowiący odpowiednio Załącznik nr 4.1.-4.6.;</w:t>
      </w:r>
    </w:p>
    <w:p w:rsidR="00C00297" w:rsidRDefault="00C00297" w:rsidP="00C00297">
      <w:pPr>
        <w:numPr>
          <w:ilvl w:val="1"/>
          <w:numId w:val="11"/>
        </w:numPr>
        <w:tabs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óbki dla Zadania nr </w:t>
      </w:r>
      <w:r w:rsidR="0079403F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 xml:space="preserve"> – wg ilośc</w:t>
      </w:r>
      <w:r w:rsidR="0079403F">
        <w:rPr>
          <w:rFonts w:ascii="Arial" w:hAnsi="Arial" w:cs="Arial"/>
          <w:sz w:val="24"/>
          <w:szCs w:val="24"/>
        </w:rPr>
        <w:t>i określonej w Załączniku nr 4.2</w:t>
      </w:r>
      <w:r>
        <w:rPr>
          <w:rFonts w:ascii="Arial" w:hAnsi="Arial" w:cs="Arial"/>
          <w:sz w:val="24"/>
          <w:szCs w:val="24"/>
        </w:rPr>
        <w:t>.</w:t>
      </w:r>
    </w:p>
    <w:p w:rsidR="00C00297" w:rsidRDefault="00C00297" w:rsidP="00C00297">
      <w:pPr>
        <w:numPr>
          <w:ilvl w:val="1"/>
          <w:numId w:val="11"/>
        </w:numPr>
        <w:tabs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zastrzega sobie możliwość wezwania Wykonawcy do przedstawienia folderów/ulotek/katalogów oferowanego przedmiotu zamówienia w terminie 3 dni od przesłania wezwania. Nie dostarczenie folderów/ulotek/katalogów wymaganych przez Zamawiającego skutkować będzie odrzuceniem oferty.</w:t>
      </w:r>
    </w:p>
    <w:p w:rsidR="00C00297" w:rsidRDefault="00C00297" w:rsidP="00C00297">
      <w:pPr>
        <w:pStyle w:val="Akapitzlist"/>
        <w:numPr>
          <w:ilvl w:val="3"/>
          <w:numId w:val="3"/>
        </w:numPr>
        <w:autoSpaceDE w:val="0"/>
        <w:autoSpaceDN w:val="0"/>
        <w:adjustRightInd w:val="0"/>
        <w:ind w:left="426" w:hanging="426"/>
        <w:jc w:val="both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>Wykonawcy mogą wspólnie ubiegać się o udzielenie zamówienia, solidarnie odpowiadając za realizację zamówienia. Wówczas Wykonawcy ustanawiają pełnomocnika do reprezentowania ich w postępowaniu o udzielenie zamówienia albo reprezentowania w postępowaniu i zawarcia umowy w sprawie zamówienia publicznego i załączają stosowne pełnomocnictwo do oferty.</w:t>
      </w:r>
    </w:p>
    <w:p w:rsidR="00C00297" w:rsidRDefault="00C00297" w:rsidP="00C00297">
      <w:pPr>
        <w:pStyle w:val="Akapitzlist"/>
        <w:numPr>
          <w:ilvl w:val="3"/>
          <w:numId w:val="3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Zamawiający zwraca się do Wykonawcy o wyjaśnienie niejasności złożonej oferty lub/oraz uzupełnienie braków oferty w określonym przez siebie terminie. Wyjaśnienia i uzupełnienia oferty nie mogą prowadzić do zmiany ceny oferty, z zastrzeżeniem Rozdziału III pkt 8-9.  Uzupełnione dokumenty muszą potwierdzać warunki postawione w siwz na dzień składania ofert.</w:t>
      </w:r>
    </w:p>
    <w:p w:rsidR="00C00297" w:rsidRDefault="00C00297" w:rsidP="00C00297">
      <w:pPr>
        <w:pStyle w:val="Akapitzlist"/>
        <w:numPr>
          <w:ilvl w:val="3"/>
          <w:numId w:val="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W przypadku gdy Wykonawca dołączy jako załącznik do oferty kopię dokumentu, kopia ta winna być poświadczona za zgodność z oryginałem przez osobę uprawnioną do reprezentowania Wykonawcy. Poświadczenie przez Wykonawcę powinno być opatrzone imienną pieczątką i podpisem osoby upoważnionej, datą i napisem „za zgodność z oryginałem”. W przypadku nieczytelnej kserokopii, zamawiający wezwie Wykonawcę do okazania oryginału dokumentu dla porównania go z przedstawioną nieczytelną kopią.</w:t>
      </w:r>
    </w:p>
    <w:p w:rsidR="00C00297" w:rsidRDefault="00C00297" w:rsidP="00C00297">
      <w:pPr>
        <w:pStyle w:val="Akapitzlist"/>
        <w:numPr>
          <w:ilvl w:val="3"/>
          <w:numId w:val="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W przypadku Wykonawców składających ofertę wspólnie każdy z Wykonawców musi złożyć oddzielnie dokumenty określone w pkt. 1.2)-1.3).</w:t>
      </w:r>
    </w:p>
    <w:p w:rsidR="00C00297" w:rsidRDefault="00C00297" w:rsidP="00C00297">
      <w:pPr>
        <w:pStyle w:val="Akapitzlist"/>
        <w:ind w:left="426"/>
        <w:jc w:val="both"/>
        <w:rPr>
          <w:rFonts w:ascii="Arial" w:hAnsi="Arial" w:cs="Arial"/>
        </w:rPr>
      </w:pPr>
    </w:p>
    <w:p w:rsidR="00C00297" w:rsidRDefault="00C00297" w:rsidP="00C00297">
      <w:pPr>
        <w:pStyle w:val="Akapitzlist"/>
        <w:ind w:left="426"/>
        <w:jc w:val="both"/>
        <w:rPr>
          <w:rFonts w:ascii="Arial" w:hAnsi="Arial" w:cs="Arial"/>
        </w:rPr>
      </w:pPr>
    </w:p>
    <w:p w:rsidR="00C00297" w:rsidRDefault="00C00297" w:rsidP="00C00297">
      <w:pPr>
        <w:pStyle w:val="Nagwek3"/>
        <w:spacing w:before="0"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VII. KRYTERIA OCENY OFERT</w:t>
      </w:r>
    </w:p>
    <w:p w:rsidR="00C00297" w:rsidRDefault="00C00297" w:rsidP="00C00297">
      <w:pPr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Tekstpodstawowy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zy wyborze i ocenie złożonych Ofert Zamawiający kierować się będzie następującymi kryteriami:</w:t>
      </w:r>
    </w:p>
    <w:p w:rsidR="00C00297" w:rsidRDefault="00C00297" w:rsidP="00C00297">
      <w:pPr>
        <w:tabs>
          <w:tab w:val="left" w:pos="1276"/>
        </w:tabs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danie nr 1: najniższa cena</w:t>
      </w:r>
    </w:p>
    <w:p w:rsidR="00C00297" w:rsidRDefault="00C00297" w:rsidP="00C00297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danie nr 2: najniższa cena</w:t>
      </w:r>
    </w:p>
    <w:p w:rsidR="0079403F" w:rsidRDefault="0079403F" w:rsidP="0079403F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danie nr 3: najniższa cena</w:t>
      </w:r>
    </w:p>
    <w:p w:rsidR="0079403F" w:rsidRDefault="0079403F" w:rsidP="0079403F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danie nr 4: najniższa cena</w:t>
      </w:r>
    </w:p>
    <w:p w:rsidR="0079403F" w:rsidRDefault="0079403F" w:rsidP="0079403F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danie nr 5: najniższa cena</w:t>
      </w:r>
    </w:p>
    <w:p w:rsidR="0079403F" w:rsidRDefault="0079403F" w:rsidP="0079403F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danie nr 6: najniższa cena</w:t>
      </w:r>
    </w:p>
    <w:p w:rsidR="00C00297" w:rsidRDefault="00C00297" w:rsidP="00C00297">
      <w:pPr>
        <w:tabs>
          <w:tab w:val="left" w:pos="1276"/>
        </w:tabs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Kryterium ceny</w:t>
      </w:r>
      <w:r>
        <w:rPr>
          <w:rFonts w:ascii="Arial" w:hAnsi="Arial" w:cs="Arial"/>
          <w:sz w:val="24"/>
          <w:szCs w:val="24"/>
        </w:rPr>
        <w:t xml:space="preserve"> będzie rozpatrywane na podstawie ceny podanej przez oferenta w Formularzu oferty</w:t>
      </w:r>
    </w:p>
    <w:p w:rsidR="00C00297" w:rsidRDefault="00C00297" w:rsidP="00C00297">
      <w:pPr>
        <w:tabs>
          <w:tab w:val="left" w:pos="1276"/>
        </w:tabs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VIII . TERMIN  REALIZACJI  ZAMÓWIENIA</w:t>
      </w:r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</w:p>
    <w:p w:rsidR="0079403F" w:rsidRPr="002D0AB8" w:rsidRDefault="0079403F" w:rsidP="0079403F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 w:rsidRPr="002D0AB8">
        <w:rPr>
          <w:rFonts w:ascii="Arial" w:hAnsi="Arial" w:cs="Arial"/>
          <w:sz w:val="24"/>
          <w:szCs w:val="24"/>
        </w:rPr>
        <w:t xml:space="preserve">Zadanie nr 1: 12 miesięcy od daty zawarcia umowy </w:t>
      </w:r>
    </w:p>
    <w:p w:rsidR="0079403F" w:rsidRPr="002D0AB8" w:rsidRDefault="0079403F" w:rsidP="0079403F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 w:rsidRPr="002D0AB8">
        <w:rPr>
          <w:rFonts w:ascii="Arial" w:hAnsi="Arial" w:cs="Arial"/>
          <w:sz w:val="24"/>
          <w:szCs w:val="24"/>
        </w:rPr>
        <w:t>Zadanie nr 2: 12 miesięcy od daty zawarcia umowy</w:t>
      </w:r>
    </w:p>
    <w:p w:rsidR="0079403F" w:rsidRPr="002D0AB8" w:rsidRDefault="0079403F" w:rsidP="0079403F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 w:rsidRPr="002D0AB8">
        <w:rPr>
          <w:rFonts w:ascii="Arial" w:hAnsi="Arial" w:cs="Arial"/>
          <w:sz w:val="24"/>
          <w:szCs w:val="24"/>
        </w:rPr>
        <w:t>Zadanie nr 3: 12 miesięcy od daty zawarcia umowy</w:t>
      </w:r>
    </w:p>
    <w:p w:rsidR="0079403F" w:rsidRPr="002D0AB8" w:rsidRDefault="0079403F" w:rsidP="0079403F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 w:rsidRPr="002D0AB8">
        <w:rPr>
          <w:rFonts w:ascii="Arial" w:hAnsi="Arial" w:cs="Arial"/>
          <w:sz w:val="24"/>
          <w:szCs w:val="24"/>
        </w:rPr>
        <w:t xml:space="preserve">Zadanie nr 4: 12 miesięcy od daty zawarcia umowy </w:t>
      </w:r>
    </w:p>
    <w:p w:rsidR="0079403F" w:rsidRPr="002D0AB8" w:rsidRDefault="0079403F" w:rsidP="0079403F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 w:rsidRPr="002D0AB8">
        <w:rPr>
          <w:rFonts w:ascii="Arial" w:hAnsi="Arial" w:cs="Arial"/>
          <w:sz w:val="24"/>
          <w:szCs w:val="24"/>
        </w:rPr>
        <w:t>Zadanie nr 5: 12 miesięcy od daty zawarcia umowy</w:t>
      </w:r>
    </w:p>
    <w:p w:rsidR="0079403F" w:rsidRDefault="0079403F" w:rsidP="0079403F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 w:rsidRPr="002D0AB8">
        <w:rPr>
          <w:rFonts w:ascii="Arial" w:hAnsi="Arial" w:cs="Arial"/>
          <w:sz w:val="24"/>
          <w:szCs w:val="24"/>
        </w:rPr>
        <w:t>Zadanie nr 6: 12 miesięcy od daty zawarcia umowy</w:t>
      </w:r>
    </w:p>
    <w:p w:rsidR="00C00297" w:rsidRDefault="00C00297" w:rsidP="00C00297">
      <w:pPr>
        <w:tabs>
          <w:tab w:val="left" w:pos="1276"/>
        </w:tabs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pStyle w:val="Nagwek2"/>
        <w:spacing w:before="0" w:after="0"/>
        <w:jc w:val="both"/>
        <w:rPr>
          <w:rFonts w:cs="Arial"/>
          <w:i w:val="0"/>
          <w:sz w:val="24"/>
          <w:szCs w:val="24"/>
        </w:rPr>
      </w:pPr>
      <w:r>
        <w:rPr>
          <w:rFonts w:cs="Arial"/>
          <w:i w:val="0"/>
          <w:sz w:val="24"/>
          <w:szCs w:val="24"/>
        </w:rPr>
        <w:t>IX.    MIEJSCE I TERMIN SKŁADANIA OFERT</w:t>
      </w:r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Tekstpodstawowy"/>
        <w:numPr>
          <w:ilvl w:val="0"/>
          <w:numId w:val="12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ferty należy składać w siedzibie Śląski Park Technologii Medycznych Kardio-Med Silesia Sp. z o. o., ul. M. C. Skłodowskiej 10c, 41-800 Zabrze. </w:t>
      </w:r>
    </w:p>
    <w:p w:rsidR="00C00297" w:rsidRDefault="00C00297" w:rsidP="00C00297">
      <w:pPr>
        <w:pStyle w:val="Tekstpodstawowy"/>
        <w:numPr>
          <w:ilvl w:val="0"/>
          <w:numId w:val="12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rmin składania ofert upływa dnia 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79403F">
        <w:rPr>
          <w:rFonts w:ascii="Arial" w:hAnsi="Arial" w:cs="Arial"/>
          <w:b/>
          <w:sz w:val="24"/>
          <w:szCs w:val="24"/>
        </w:rPr>
        <w:t>15.10</w:t>
      </w:r>
      <w:r>
        <w:rPr>
          <w:rFonts w:ascii="Arial" w:hAnsi="Arial" w:cs="Arial"/>
          <w:b/>
          <w:sz w:val="24"/>
          <w:szCs w:val="24"/>
        </w:rPr>
        <w:t>.2018 r. o godz. 13.00</w:t>
      </w:r>
    </w:p>
    <w:p w:rsidR="00C00297" w:rsidRDefault="00C00297" w:rsidP="00C00297">
      <w:pPr>
        <w:pStyle w:val="Tekstpodstawowy"/>
        <w:numPr>
          <w:ilvl w:val="0"/>
          <w:numId w:val="12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erty złożone po tym terminie zostaną niezwłocznie zwrócone Wykonawcom.</w:t>
      </w:r>
    </w:p>
    <w:p w:rsidR="00C00297" w:rsidRDefault="00C00297" w:rsidP="00C00297">
      <w:pPr>
        <w:pStyle w:val="Tekstpodstawowy"/>
        <w:numPr>
          <w:ilvl w:val="0"/>
          <w:numId w:val="12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żeli oferta wpłynie do Zamawiającego pocztą lub inną drogą (np. pocztą kurierską), o terminie złożenia Oferty decyduje termin dostarczenia Oferty do Zamawiającego, a nie termin np. wysłania Oferty listem poleconym lub złożenia zlecenia dostarczenia oferty pocztą kurierską.</w:t>
      </w:r>
    </w:p>
    <w:p w:rsidR="00C00297" w:rsidRDefault="00C00297" w:rsidP="00C00297">
      <w:pPr>
        <w:pStyle w:val="Tekstpodstawowy"/>
        <w:numPr>
          <w:ilvl w:val="0"/>
          <w:numId w:val="12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ykonawca ponosi wszelkie koszty związane z przygotowaniem i złożeniem oferty.</w:t>
      </w:r>
    </w:p>
    <w:p w:rsidR="00C00297" w:rsidRDefault="00C00297" w:rsidP="00C00297">
      <w:pPr>
        <w:pStyle w:val="Tekstpodstawowy"/>
        <w:numPr>
          <w:ilvl w:val="0"/>
          <w:numId w:val="12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ykonawca może dokonać modyfikacji lub wycofać złożoną Ofertę, jeśli pisemne powiadomienie o tej modyfikacji lub wycofaniu  zostanie złożone Zamawiającemu przed upływem terminu składania Ofert </w:t>
      </w:r>
    </w:p>
    <w:p w:rsidR="00C00297" w:rsidRDefault="00C00297" w:rsidP="00C00297">
      <w:pPr>
        <w:pStyle w:val="Tekstpodstawowy"/>
        <w:numPr>
          <w:ilvl w:val="0"/>
          <w:numId w:val="12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wiadomienie o modyfikacji lub wycofaniu Oferty przez Wykonawcę winno być sporządzone na piśmie i oznaczone odpowiednio: „Modyfikacja” lub „Wycofanie”.</w:t>
      </w:r>
    </w:p>
    <w:p w:rsidR="00C00297" w:rsidRDefault="00C00297" w:rsidP="00C00297">
      <w:pPr>
        <w:pStyle w:val="Tekstpodstawowy"/>
        <w:numPr>
          <w:ilvl w:val="0"/>
          <w:numId w:val="12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Żadna Oferta nie może być modyfikowana lub wycofana po upływie terminu składania Ofert.</w:t>
      </w:r>
    </w:p>
    <w:p w:rsidR="00C00297" w:rsidRDefault="00C00297" w:rsidP="00C00297">
      <w:pPr>
        <w:pStyle w:val="Tekstpodstawowy"/>
        <w:ind w:firstLine="360"/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Nagwek2"/>
        <w:spacing w:before="0" w:after="0"/>
        <w:jc w:val="both"/>
        <w:rPr>
          <w:rFonts w:cs="Arial"/>
          <w:i w:val="0"/>
          <w:sz w:val="24"/>
          <w:szCs w:val="24"/>
        </w:rPr>
      </w:pPr>
      <w:r>
        <w:rPr>
          <w:rFonts w:cs="Arial"/>
          <w:i w:val="0"/>
          <w:sz w:val="24"/>
          <w:szCs w:val="24"/>
        </w:rPr>
        <w:t>X. SPOSÓB POROZUMIEWANIA SIĘ</w:t>
      </w:r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numPr>
          <w:ilvl w:val="0"/>
          <w:numId w:val="13"/>
        </w:numPr>
        <w:tabs>
          <w:tab w:val="left" w:pos="1276"/>
        </w:tabs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ykonawca może zwracać się  pisemnie lub elektronicznie (</w:t>
      </w:r>
      <w:hyperlink r:id="rId11" w:history="1">
        <w:r>
          <w:rPr>
            <w:rStyle w:val="Hipercze"/>
            <w:rFonts w:cs="Arial"/>
            <w:sz w:val="24"/>
            <w:szCs w:val="24"/>
          </w:rPr>
          <w:t>biuro@kmptm.pl</w:t>
        </w:r>
      </w:hyperlink>
      <w:r>
        <w:rPr>
          <w:rFonts w:ascii="Arial" w:hAnsi="Arial" w:cs="Arial"/>
          <w:sz w:val="24"/>
          <w:szCs w:val="24"/>
        </w:rPr>
        <w:t>) z zapytaniem o wyjaśnienie treści SIWZ.</w:t>
      </w:r>
    </w:p>
    <w:p w:rsidR="00C00297" w:rsidRDefault="00C00297" w:rsidP="00C00297">
      <w:pPr>
        <w:numPr>
          <w:ilvl w:val="0"/>
          <w:numId w:val="13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mawiający udzieli wyjaśnień niezwłocznie.  </w:t>
      </w:r>
    </w:p>
    <w:p w:rsidR="00C00297" w:rsidRDefault="00C00297" w:rsidP="00C00297">
      <w:pPr>
        <w:numPr>
          <w:ilvl w:val="0"/>
          <w:numId w:val="13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żeli udzielone wyjaśnienia doprowadzą do zmiany specyfikacji, to zamawiający przedłuża termin składania ofert o czas niezbędny na  wprowadzenie zmian w dokumentacji postępowania.</w:t>
      </w:r>
    </w:p>
    <w:p w:rsidR="00C00297" w:rsidRDefault="00C00297" w:rsidP="00C00297">
      <w:pPr>
        <w:numPr>
          <w:ilvl w:val="0"/>
          <w:numId w:val="13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może również samodzielnie dokonać zmiany specyfikacji z jednoczesnym przedłużeniem terminu składania ofert o czas niezbędny na  wprowadzenie zmian w dokumentacji.</w:t>
      </w:r>
    </w:p>
    <w:p w:rsidR="00C00297" w:rsidRDefault="00C00297" w:rsidP="00C00297">
      <w:pPr>
        <w:numPr>
          <w:ilvl w:val="0"/>
          <w:numId w:val="13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przewiduje porozumiewanie się z wykonawcami w formie: faksem, mailem, pisemnie.</w:t>
      </w:r>
    </w:p>
    <w:p w:rsidR="00C00297" w:rsidRDefault="00C00297" w:rsidP="00C00297">
      <w:pPr>
        <w:tabs>
          <w:tab w:val="left" w:pos="1276"/>
        </w:tabs>
        <w:ind w:left="705"/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XI. TERMIN ZWIĄZANIA OFERTĄ</w:t>
      </w:r>
    </w:p>
    <w:p w:rsidR="00C00297" w:rsidRDefault="00C00297" w:rsidP="00C00297">
      <w:pPr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pStyle w:val="Tekstpodstawowy"/>
        <w:numPr>
          <w:ilvl w:val="0"/>
          <w:numId w:val="14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kładający ofertę pozostaje nią związany przez okres 60  dni.</w:t>
      </w:r>
    </w:p>
    <w:p w:rsidR="00C00297" w:rsidRDefault="00C00297" w:rsidP="00C00297">
      <w:pPr>
        <w:pStyle w:val="Tekstpodstawowy"/>
        <w:numPr>
          <w:ilvl w:val="0"/>
          <w:numId w:val="14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Bieg terminu związania ofertą rozpoczyna się wraz z upływem terminu składania ofert.</w:t>
      </w:r>
    </w:p>
    <w:p w:rsidR="00C00297" w:rsidRDefault="00C00297" w:rsidP="00C00297">
      <w:pPr>
        <w:pStyle w:val="Tekstpodstawowy"/>
        <w:numPr>
          <w:ilvl w:val="0"/>
          <w:numId w:val="14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może zwrócić się do Wykonawcy z wnioskiem o przedłużenie okresu związania oferty o czas nie dłuższy niż 60 dni.</w:t>
      </w:r>
    </w:p>
    <w:p w:rsidR="00C00297" w:rsidRDefault="00C00297" w:rsidP="00C00297">
      <w:pPr>
        <w:pStyle w:val="Tekstpodstawowy"/>
        <w:numPr>
          <w:ilvl w:val="0"/>
          <w:numId w:val="14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ykonawca może samodzielnie przedłużyć okres związania oferty.</w:t>
      </w:r>
    </w:p>
    <w:p w:rsidR="00C00297" w:rsidRDefault="00C00297" w:rsidP="00C00297">
      <w:pPr>
        <w:pStyle w:val="Tekstpodstawowy"/>
        <w:tabs>
          <w:tab w:val="left" w:pos="1134"/>
        </w:tabs>
        <w:ind w:left="709"/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XII. OTWARCIE, OCENA  OFERT, WYBÓR OFERTY NAJKORZYTNIEJSZEJ, UNIEWAŻNIENIE POSTĘPOWANIA</w:t>
      </w:r>
    </w:p>
    <w:p w:rsidR="00C00297" w:rsidRDefault="00C00297" w:rsidP="00C00297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ab/>
      </w:r>
    </w:p>
    <w:p w:rsidR="00C00297" w:rsidRDefault="00C00297" w:rsidP="00C00297">
      <w:pPr>
        <w:pStyle w:val="Nagwek1"/>
        <w:numPr>
          <w:ilvl w:val="0"/>
          <w:numId w:val="15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>
        <w:rPr>
          <w:rFonts w:cs="Arial"/>
          <w:b w:val="0"/>
          <w:sz w:val="24"/>
          <w:szCs w:val="24"/>
        </w:rPr>
        <w:t xml:space="preserve">Otwarcie ofert nastąpi dnia </w:t>
      </w:r>
      <w:r w:rsidR="0079403F">
        <w:rPr>
          <w:rFonts w:cs="Arial"/>
          <w:sz w:val="24"/>
          <w:szCs w:val="24"/>
        </w:rPr>
        <w:t>15.10</w:t>
      </w:r>
      <w:r>
        <w:rPr>
          <w:rFonts w:cs="Arial"/>
          <w:sz w:val="24"/>
          <w:szCs w:val="24"/>
        </w:rPr>
        <w:t xml:space="preserve">.2018 r. o godz. 14.00 </w:t>
      </w:r>
      <w:r>
        <w:rPr>
          <w:rFonts w:cs="Arial"/>
          <w:b w:val="0"/>
          <w:sz w:val="24"/>
          <w:szCs w:val="24"/>
        </w:rPr>
        <w:t>w siedzibie Zamawiającego, w Zabrzu przy ul. M. C. Skłodowskiej 10c.</w:t>
      </w:r>
    </w:p>
    <w:p w:rsidR="00C00297" w:rsidRDefault="00C00297" w:rsidP="00C00297">
      <w:pPr>
        <w:pStyle w:val="Nagwek1"/>
        <w:numPr>
          <w:ilvl w:val="0"/>
          <w:numId w:val="15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>
        <w:rPr>
          <w:rFonts w:cs="Arial"/>
          <w:b w:val="0"/>
          <w:sz w:val="24"/>
          <w:szCs w:val="24"/>
        </w:rPr>
        <w:t>Otwarcie ofert jest jawne.</w:t>
      </w:r>
    </w:p>
    <w:p w:rsidR="00C00297" w:rsidRDefault="00C00297" w:rsidP="00C00297">
      <w:pPr>
        <w:pStyle w:val="Nagwek1"/>
        <w:numPr>
          <w:ilvl w:val="0"/>
          <w:numId w:val="15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>
        <w:rPr>
          <w:rFonts w:cs="Arial"/>
          <w:b w:val="0"/>
          <w:sz w:val="24"/>
          <w:szCs w:val="24"/>
        </w:rPr>
        <w:t xml:space="preserve">Podczas otwarcia ofert podawana jest do wiadomości kwota, którą Zamawiający zamierza przeznaczyć na realizację zamówienia oraz nazwy i adresy Wykonawców wraz z cenami ofert. </w:t>
      </w:r>
    </w:p>
    <w:p w:rsidR="00C00297" w:rsidRDefault="00C00297" w:rsidP="00C00297">
      <w:pPr>
        <w:pStyle w:val="Nagwek1"/>
        <w:numPr>
          <w:ilvl w:val="0"/>
          <w:numId w:val="15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>
        <w:rPr>
          <w:rFonts w:cs="Arial"/>
          <w:b w:val="0"/>
          <w:sz w:val="24"/>
          <w:szCs w:val="24"/>
        </w:rPr>
        <w:t>W przypadku, gdy Wykonawca nie był obecny przy otwarciu ofert Zamawiający prześle, na pisemny wniosek, informację zawierającą nazwy i adresy wykonawców, których oferty zostały otwarte oraz ceny tych ofert.</w:t>
      </w:r>
    </w:p>
    <w:p w:rsidR="00C00297" w:rsidRDefault="00C00297" w:rsidP="00C00297">
      <w:pPr>
        <w:pStyle w:val="Nagwek1"/>
        <w:numPr>
          <w:ilvl w:val="0"/>
          <w:numId w:val="15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>
        <w:rPr>
          <w:rFonts w:cs="Arial"/>
          <w:b w:val="0"/>
          <w:sz w:val="24"/>
          <w:szCs w:val="24"/>
        </w:rPr>
        <w:t>Ocena, porównanie i wybór najkorzystniejszej Oferty ostatecznej będzie przeprowadzone przez Komisję powołaną przez Zamawiającego (w postępowaniach w których jest powołana).</w:t>
      </w:r>
    </w:p>
    <w:p w:rsidR="00C00297" w:rsidRDefault="00C00297" w:rsidP="00C00297">
      <w:pPr>
        <w:pStyle w:val="Nagwek1"/>
        <w:numPr>
          <w:ilvl w:val="0"/>
          <w:numId w:val="15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>
        <w:rPr>
          <w:rFonts w:cs="Arial"/>
          <w:b w:val="0"/>
          <w:sz w:val="24"/>
          <w:szCs w:val="24"/>
        </w:rPr>
        <w:t>Wybór oferty najkorzystniejszej/unieważnienie postępowania podlega zatwierdzeniu przez Zarząd.</w:t>
      </w:r>
    </w:p>
    <w:p w:rsidR="00C00297" w:rsidRDefault="00C00297" w:rsidP="00C00297">
      <w:pPr>
        <w:pStyle w:val="Akapitzlist"/>
        <w:numPr>
          <w:ilvl w:val="0"/>
          <w:numId w:val="15"/>
        </w:numPr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Jeżeli cena najkorzystniejszej oferty jest wyższa niż kwota, którą Zamawiający może przeznaczyć na realizację zamówienia Zamawiający może unieważnić postępowanie.</w:t>
      </w:r>
    </w:p>
    <w:p w:rsidR="00C00297" w:rsidRDefault="00C00297" w:rsidP="00C00297">
      <w:pPr>
        <w:pStyle w:val="Akapitzlist"/>
        <w:numPr>
          <w:ilvl w:val="0"/>
          <w:numId w:val="15"/>
        </w:numPr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Jeżeli w postępowaniu nie została złożona żadna oferta lub wszystkie złożone oferty podlegają odrzuceniu Zamawiający unieważnia postępowanie.</w:t>
      </w:r>
    </w:p>
    <w:p w:rsidR="00C00297" w:rsidRDefault="00C00297" w:rsidP="00C00297">
      <w:pPr>
        <w:pStyle w:val="Akapitzlist"/>
        <w:numPr>
          <w:ilvl w:val="0"/>
          <w:numId w:val="15"/>
        </w:numPr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formację: </w:t>
      </w:r>
    </w:p>
    <w:p w:rsidR="00C00297" w:rsidRDefault="00C00297" w:rsidP="00C00297">
      <w:pPr>
        <w:numPr>
          <w:ilvl w:val="0"/>
          <w:numId w:val="16"/>
        </w:numPr>
        <w:tabs>
          <w:tab w:val="clear" w:pos="360"/>
          <w:tab w:val="num" w:pos="993"/>
        </w:tabs>
        <w:ind w:left="993" w:hanging="28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wyborze najkorzystniejszej oferty/unieważnieniu postępowania, </w:t>
      </w:r>
    </w:p>
    <w:p w:rsidR="00C00297" w:rsidRDefault="00C00297" w:rsidP="00C00297">
      <w:pPr>
        <w:numPr>
          <w:ilvl w:val="0"/>
          <w:numId w:val="16"/>
        </w:numPr>
        <w:tabs>
          <w:tab w:val="clear" w:pos="360"/>
          <w:tab w:val="num" w:pos="993"/>
        </w:tabs>
        <w:ind w:left="993" w:hanging="28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ykonawcach których oferty zostały odrzucone </w:t>
      </w:r>
    </w:p>
    <w:p w:rsidR="00C00297" w:rsidRDefault="00C00297" w:rsidP="00C00297">
      <w:pPr>
        <w:ind w:left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wyśle niezwłocznie po wyborze najkorzystniejszej oferty do uczestników postępowania.</w:t>
      </w:r>
    </w:p>
    <w:p w:rsidR="00C00297" w:rsidRDefault="00C00297" w:rsidP="00C00297">
      <w:pPr>
        <w:pStyle w:val="Akapitzlist"/>
        <w:numPr>
          <w:ilvl w:val="0"/>
          <w:numId w:val="15"/>
        </w:numPr>
        <w:tabs>
          <w:tab w:val="left" w:pos="709"/>
        </w:tabs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Ogłoszenie o wyniku zostanie również umieszczone w miejscu publicznie dostępnym w siedzibie Zamawiającego i na jego stronie internetowej.</w:t>
      </w:r>
    </w:p>
    <w:p w:rsidR="00C00297" w:rsidRDefault="00C00297" w:rsidP="00C00297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XIII. OSOBY UPOWAŻNIONE DO KONTAKTÓW Z WYKONAWCAMI</w:t>
      </w:r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sobą upoważnioną do kontaktu z Wykonawcami jest : </w:t>
      </w:r>
    </w:p>
    <w:p w:rsidR="00C00297" w:rsidRDefault="00C00297" w:rsidP="00C00297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łgorzata Pietrzak: </w:t>
      </w:r>
      <w:hyperlink r:id="rId12" w:history="1">
        <w:r>
          <w:rPr>
            <w:rStyle w:val="Hipercze"/>
            <w:rFonts w:cs="Arial"/>
            <w:sz w:val="24"/>
            <w:szCs w:val="24"/>
          </w:rPr>
          <w:t>m.pietrzak@kmptm.pl</w:t>
        </w:r>
      </w:hyperlink>
      <w:r>
        <w:rPr>
          <w:rFonts w:ascii="Arial" w:hAnsi="Arial" w:cs="Arial"/>
          <w:sz w:val="24"/>
          <w:szCs w:val="24"/>
        </w:rPr>
        <w:t xml:space="preserve">; </w:t>
      </w:r>
      <w:hyperlink r:id="rId13" w:history="1">
        <w:r>
          <w:rPr>
            <w:rStyle w:val="Hipercze"/>
            <w:rFonts w:cs="Arial"/>
            <w:sz w:val="24"/>
            <w:szCs w:val="24"/>
          </w:rPr>
          <w:t>biuro@kmptm.pl</w:t>
        </w:r>
      </w:hyperlink>
    </w:p>
    <w:p w:rsidR="00C00297" w:rsidRDefault="00C00297" w:rsidP="00C00297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Nagwek7"/>
        <w:tabs>
          <w:tab w:val="left" w:pos="1276"/>
        </w:tabs>
        <w:spacing w:before="0" w:after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XIV.  ZAGADNIENIA DOTYCZĄCE UMOWY</w:t>
      </w:r>
    </w:p>
    <w:p w:rsidR="00C00297" w:rsidRDefault="00C00297" w:rsidP="00C00297">
      <w:pPr>
        <w:rPr>
          <w:rFonts w:ascii="Arial" w:hAnsi="Arial" w:cs="Arial"/>
        </w:rPr>
      </w:pPr>
    </w:p>
    <w:p w:rsidR="00C00297" w:rsidRDefault="00C00297" w:rsidP="00C00297">
      <w:pPr>
        <w:pStyle w:val="Akapitzlist"/>
        <w:numPr>
          <w:ilvl w:val="0"/>
          <w:numId w:val="17"/>
        </w:numPr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</w:rPr>
        <w:t>Istotne postanowienia  jakie zawiera umowa i przewidywane możliwości oraz warunki dokonania w niej zmian zawiera załącznik nr 3</w:t>
      </w:r>
      <w:r>
        <w:rPr>
          <w:rFonts w:ascii="Arial" w:hAnsi="Arial" w:cs="Arial"/>
          <w:lang w:eastAsia="en-US"/>
        </w:rPr>
        <w:t>.</w:t>
      </w:r>
    </w:p>
    <w:p w:rsidR="00C00297" w:rsidRDefault="00C00297" w:rsidP="00C00297">
      <w:pPr>
        <w:pStyle w:val="Akapitzlist"/>
        <w:numPr>
          <w:ilvl w:val="0"/>
          <w:numId w:val="17"/>
        </w:numPr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Wykonawca jest zobowiązany stawić się w siedzibie Zamawiającego w terminie 3 dni roboczych (pn-pt w godzinach od 8.00 do 16.00) od dnia zawiadomienia o wyborze oferty najkorzystniejszej celem podpisania umowy.</w:t>
      </w:r>
    </w:p>
    <w:p w:rsidR="00C00297" w:rsidRDefault="00C00297" w:rsidP="00C00297">
      <w:pPr>
        <w:pStyle w:val="Akapitzlist"/>
        <w:numPr>
          <w:ilvl w:val="0"/>
          <w:numId w:val="17"/>
        </w:numPr>
        <w:tabs>
          <w:tab w:val="num" w:pos="720"/>
        </w:tabs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lastRenderedPageBreak/>
        <w:t>W przypadku, gdy wybrany Wykonawca  nie stawi się zgodnie z pkt 2 Zamawiający ma prawo zawrzeć umowę z Wykonawcą, którego oferta znajduje się na następnym miejscu wg kryteriów oceny ofert.</w:t>
      </w:r>
    </w:p>
    <w:p w:rsidR="00C00297" w:rsidRDefault="00C00297" w:rsidP="00C00297">
      <w:pPr>
        <w:pStyle w:val="Default"/>
        <w:numPr>
          <w:ilvl w:val="0"/>
          <w:numId w:val="17"/>
        </w:numPr>
        <w:ind w:left="567" w:hanging="567"/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Jeżeli oferta Wykonawców, składających ofertę wspólnie, zostanie uznana za najkorzystniejszą, przed zawarciem umowy w sprawie zamówienia publicznego przedłożą oni na żądanie Zamawiającego umowę regulującą współpracę tych Wykonawców, zawierającą w swojej treści co najmniej następujące postanowienia:</w:t>
      </w:r>
    </w:p>
    <w:p w:rsidR="00C00297" w:rsidRDefault="00C00297" w:rsidP="00C00297">
      <w:pPr>
        <w:pStyle w:val="Default"/>
        <w:numPr>
          <w:ilvl w:val="0"/>
          <w:numId w:val="18"/>
        </w:numPr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zawiązania porozumienia co najmniej na czas nie krótszy niż czas trwania umowy w sprawie zamówienia publicznego,</w:t>
      </w:r>
    </w:p>
    <w:p w:rsidR="00C00297" w:rsidRDefault="00C00297" w:rsidP="00C00297">
      <w:pPr>
        <w:pStyle w:val="Default"/>
        <w:numPr>
          <w:ilvl w:val="0"/>
          <w:numId w:val="18"/>
        </w:numPr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wskazanie Pełnomocnika, jako podmiot dokonujący rozliczeń,</w:t>
      </w:r>
    </w:p>
    <w:p w:rsidR="00C00297" w:rsidRDefault="00C00297" w:rsidP="00C00297">
      <w:pPr>
        <w:pStyle w:val="Default"/>
        <w:numPr>
          <w:ilvl w:val="0"/>
          <w:numId w:val="18"/>
        </w:numPr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zapis o wspólnej i solidarnej odpowiedzialności w zakresie realizowanego zamówienia,</w:t>
      </w:r>
    </w:p>
    <w:p w:rsidR="00C00297" w:rsidRDefault="00C00297" w:rsidP="00C00297">
      <w:pPr>
        <w:pStyle w:val="Default"/>
        <w:numPr>
          <w:ilvl w:val="0"/>
          <w:numId w:val="18"/>
        </w:numPr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zakaz zmiany Partnerów (Wykonawców) wspólnie realizujących dane zamówienie publiczne w trakcie obowiązywania umowy w sprawie zamówienia publicznego.</w:t>
      </w:r>
    </w:p>
    <w:p w:rsidR="00C00297" w:rsidRDefault="00C00297" w:rsidP="00C00297">
      <w:pPr>
        <w:pStyle w:val="Akapitzlist"/>
        <w:autoSpaceDE w:val="0"/>
        <w:autoSpaceDN w:val="0"/>
        <w:adjustRightInd w:val="0"/>
        <w:ind w:left="567"/>
        <w:jc w:val="both"/>
        <w:rPr>
          <w:rFonts w:ascii="Arial" w:hAnsi="Arial" w:cs="Arial"/>
          <w:lang w:eastAsia="en-US"/>
        </w:rPr>
      </w:pPr>
    </w:p>
    <w:p w:rsidR="00C00297" w:rsidRDefault="00C00297" w:rsidP="00C00297">
      <w:pPr>
        <w:autoSpaceDE w:val="0"/>
        <w:autoSpaceDN w:val="0"/>
        <w:adjustRightInd w:val="0"/>
        <w:rPr>
          <w:rFonts w:ascii="Arial" w:hAnsi="Arial" w:cs="Arial"/>
        </w:rPr>
      </w:pPr>
    </w:p>
    <w:p w:rsidR="00C00297" w:rsidRDefault="00C00297" w:rsidP="00C00297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 sprawach nie unormowanych niniejszą dokumentacją ma zastosowanie:</w:t>
      </w:r>
    </w:p>
    <w:p w:rsidR="00C00297" w:rsidRDefault="00C00297" w:rsidP="00C00297">
      <w:pPr>
        <w:numPr>
          <w:ilvl w:val="0"/>
          <w:numId w:val="19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deks cywilny</w:t>
      </w:r>
    </w:p>
    <w:p w:rsidR="00C00297" w:rsidRDefault="00C00297" w:rsidP="00C00297">
      <w:pPr>
        <w:numPr>
          <w:ilvl w:val="0"/>
          <w:numId w:val="19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gulamin udzielania zamówień Zamawiającego dostępny na stronie http://www.kmptm.pl</w:t>
      </w:r>
    </w:p>
    <w:p w:rsidR="00C00297" w:rsidRDefault="00C00297" w:rsidP="00C00297">
      <w:pPr>
        <w:tabs>
          <w:tab w:val="left" w:pos="1276"/>
        </w:tabs>
        <w:ind w:left="360"/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jc w:val="center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twierdzam</w:t>
      </w:r>
    </w:p>
    <w:p w:rsidR="00C00297" w:rsidRDefault="00C00297" w:rsidP="00C00297">
      <w:pPr>
        <w:jc w:val="center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dam Konka</w:t>
      </w:r>
    </w:p>
    <w:p w:rsidR="00C00297" w:rsidRDefault="00C00297" w:rsidP="00C00297">
      <w:pPr>
        <w:jc w:val="center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ezes Zarządu</w:t>
      </w:r>
    </w:p>
    <w:p w:rsidR="00C00297" w:rsidRDefault="00C00297" w:rsidP="00C00297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Śląski Park Technologii Medycznych Kardio-Med Silesia Sp. z o. o.</w:t>
      </w: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łącznik nr 1</w:t>
      </w:r>
    </w:p>
    <w:p w:rsidR="00C00297" w:rsidRDefault="00C00297" w:rsidP="00C00297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(pieczęć Wykonawcy)                                                     data</w:t>
      </w:r>
      <w:r>
        <w:rPr>
          <w:rFonts w:ascii="Arial" w:hAnsi="Arial" w:cs="Arial"/>
          <w:sz w:val="28"/>
          <w:szCs w:val="28"/>
        </w:rPr>
        <w:t xml:space="preserve"> ..................................</w:t>
      </w:r>
    </w:p>
    <w:p w:rsidR="00C00297" w:rsidRDefault="00C00297" w:rsidP="00C00297">
      <w:pPr>
        <w:jc w:val="both"/>
        <w:rPr>
          <w:rFonts w:ascii="Arial" w:hAnsi="Arial" w:cs="Arial"/>
          <w:sz w:val="28"/>
          <w:szCs w:val="28"/>
        </w:rPr>
      </w:pPr>
    </w:p>
    <w:p w:rsidR="00C00297" w:rsidRDefault="00C00297" w:rsidP="00C00297">
      <w:pPr>
        <w:pStyle w:val="Nagwek1"/>
        <w:spacing w:before="0" w:after="0"/>
        <w:jc w:val="center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FORMULARZ OFERTY</w:t>
      </w:r>
    </w:p>
    <w:p w:rsidR="00C00297" w:rsidRDefault="00C00297" w:rsidP="00C00297">
      <w:pPr>
        <w:jc w:val="both"/>
        <w:rPr>
          <w:rFonts w:ascii="Arial" w:hAnsi="Arial" w:cs="Arial"/>
          <w:b/>
          <w:sz w:val="28"/>
          <w:szCs w:val="28"/>
        </w:rPr>
      </w:pPr>
    </w:p>
    <w:p w:rsidR="00C00297" w:rsidRDefault="00C00297" w:rsidP="00C00297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</w:p>
    <w:p w:rsidR="004765B5" w:rsidRDefault="00C00297" w:rsidP="004765B5">
      <w:pPr>
        <w:pStyle w:val="Stopka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 odpowiedzi na ogłoszenie o Postępowaniu o udzielenia zamówienia na „Dostawę produktów do wykonywania badań (28/Z/18)” w ramach </w:t>
      </w:r>
      <w:r w:rsidR="004765B5">
        <w:rPr>
          <w:rFonts w:ascii="Arial" w:hAnsi="Arial" w:cs="Arial"/>
          <w:bCs/>
          <w:sz w:val="24"/>
          <w:szCs w:val="24"/>
        </w:rPr>
        <w:t>projektu badawczego nr 2017/25/B/NZ5/02243</w:t>
      </w:r>
    </w:p>
    <w:p w:rsidR="004765B5" w:rsidRDefault="004765B5" w:rsidP="004765B5">
      <w:pPr>
        <w:pStyle w:val="Stopka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pt. Mechanizmy odpowiedzialne za choroby serca u pacjentów z reumatoidalnym zapaleniem stawów: badania z wykorzystaniem kardiomiocytów otrzymanych z indukowanych pluripotencjalnych komórek macierzystych, przyjętego do finansowania w ramach ogłoszonego przez Narodowe Centrum Nauki konkursu „OPUS 13”</w:t>
      </w:r>
    </w:p>
    <w:p w:rsidR="00C00297" w:rsidRDefault="00C00297" w:rsidP="004765B5">
      <w:pPr>
        <w:pStyle w:val="Stopka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erujemy wykonanie przedmiotu zamówienia w zakresie objętym Specyfikacją Istotnych Warunków Zamówienia za cenę:</w:t>
      </w:r>
    </w:p>
    <w:p w:rsidR="00C00297" w:rsidRDefault="00C00297" w:rsidP="00C00297">
      <w:pPr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1</w:t>
      </w:r>
    </w:p>
    <w:p w:rsidR="00C00297" w:rsidRDefault="00C00297" w:rsidP="00C00297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C00297" w:rsidRDefault="00C00297" w:rsidP="00C00297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:rsidR="00C00297" w:rsidRDefault="00C00297" w:rsidP="00C00297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C00297" w:rsidRDefault="00C00297" w:rsidP="00C00297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:rsidR="00C00297" w:rsidRDefault="00C00297" w:rsidP="00C00297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C00297" w:rsidRDefault="00C00297" w:rsidP="00C00297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2</w:t>
      </w:r>
    </w:p>
    <w:p w:rsidR="00C00297" w:rsidRDefault="00C00297" w:rsidP="00C00297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C00297" w:rsidRDefault="00C00297" w:rsidP="00C00297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:rsidR="00C00297" w:rsidRDefault="00C00297" w:rsidP="00C00297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C00297" w:rsidRDefault="00C00297" w:rsidP="00C00297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:rsidR="00C00297" w:rsidRDefault="00C00297" w:rsidP="00C00297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3</w:t>
      </w: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4</w:t>
      </w: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5</w:t>
      </w: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lastRenderedPageBreak/>
        <w:t>Zadanie nr 6</w:t>
      </w: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79403F" w:rsidRDefault="0079403F" w:rsidP="0079403F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:rsidR="0079403F" w:rsidRDefault="0079403F" w:rsidP="00C00297">
      <w:pPr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ermin płatności – do 45 dni</w:t>
      </w:r>
      <w:r>
        <w:rPr>
          <w:rFonts w:ascii="Arial" w:hAnsi="Arial" w:cs="Arial"/>
          <w:sz w:val="24"/>
          <w:szCs w:val="24"/>
        </w:rPr>
        <w:t xml:space="preserve"> licząc od dnia otrzymania faktury przez Zamawiającego. </w:t>
      </w:r>
    </w:p>
    <w:p w:rsidR="00C00297" w:rsidRDefault="00C00297" w:rsidP="00C00297">
      <w:pPr>
        <w:jc w:val="both"/>
        <w:rPr>
          <w:rFonts w:ascii="Arial" w:hAnsi="Arial" w:cs="Arial"/>
          <w:sz w:val="28"/>
          <w:szCs w:val="28"/>
        </w:rPr>
      </w:pPr>
    </w:p>
    <w:p w:rsidR="00C00297" w:rsidRDefault="00C00297" w:rsidP="00C00297">
      <w:pPr>
        <w:numPr>
          <w:ilvl w:val="0"/>
          <w:numId w:val="20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świadczamy, że spełniamy wszystkie wymagania zawarte w Specyfikacji Istotnych Warunków Zamówienia i przyjmujemy je bez zastrzeżeń oraz, że otrzymaliśmy wszystkie konieczne informacje potrzebne do przygotowania oferty. </w:t>
      </w:r>
    </w:p>
    <w:p w:rsidR="00C00297" w:rsidRDefault="00C00297" w:rsidP="00C00297">
      <w:pPr>
        <w:numPr>
          <w:ilvl w:val="0"/>
          <w:numId w:val="20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świadczamy, że wszystkie złożone przez nas dokumenty są zgodne z aktualnym stanem prawnym i faktycznym.</w:t>
      </w:r>
    </w:p>
    <w:p w:rsidR="00C00297" w:rsidRDefault="00C00297" w:rsidP="00C00297">
      <w:pPr>
        <w:numPr>
          <w:ilvl w:val="0"/>
          <w:numId w:val="20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świadczamy, że uważamy się za związanych niniejszą ofertą na czas wskazany w specyfikacji istotnych warunków zamówienia.</w:t>
      </w:r>
    </w:p>
    <w:p w:rsidR="00C00297" w:rsidRDefault="00C00297" w:rsidP="00C00297">
      <w:pPr>
        <w:numPr>
          <w:ilvl w:val="0"/>
          <w:numId w:val="20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świadczamy, że zawarty w specyfikacji istotnych warunków zamówienia projekt umowy został przez nas zaakceptowany i w przypadku wyboru naszej oferty – deklarujemy gotowość podpisania umowy na warunkach określonych w projekcie umowy stanowiących załącznik nr 3 do SIWZ  w miejscu i terminie wyznaczonym przez zamawiającego.</w:t>
      </w:r>
    </w:p>
    <w:p w:rsidR="00C00297" w:rsidRDefault="00C00297" w:rsidP="00C00297">
      <w:pPr>
        <w:numPr>
          <w:ilvl w:val="0"/>
          <w:numId w:val="20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świadczam, że dysponuję dokumentami dopuszczającymi oferowany przedmiot zamówienia do obrotu na terenie kraju i zobowiązuję się do ich dostarczenia na każde wezwanie Zamawiającego, w terminie przez niego wskazanym.</w:t>
      </w:r>
    </w:p>
    <w:p w:rsidR="00C00297" w:rsidRDefault="00C00297" w:rsidP="00C00297">
      <w:pPr>
        <w:widowControl w:val="0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dwykonawcom zlecę nw. zadania:</w:t>
      </w:r>
    </w:p>
    <w:p w:rsidR="00C00297" w:rsidRDefault="00C00297" w:rsidP="00C00297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…………..</w:t>
      </w:r>
    </w:p>
    <w:p w:rsidR="00C00297" w:rsidRDefault="00C00297" w:rsidP="00C00297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…………..</w:t>
      </w:r>
    </w:p>
    <w:p w:rsidR="00C00297" w:rsidRDefault="00C00297" w:rsidP="00C00297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…………..</w:t>
      </w:r>
    </w:p>
    <w:p w:rsidR="00C00297" w:rsidRDefault="00C00297" w:rsidP="00C00297">
      <w:pPr>
        <w:numPr>
          <w:ilvl w:val="0"/>
          <w:numId w:val="20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świadczam, że ponoszę pełną odpowiedzialność za działania podwykonawców.</w:t>
      </w:r>
    </w:p>
    <w:p w:rsidR="00C00297" w:rsidRDefault="00C00297" w:rsidP="00C00297">
      <w:pPr>
        <w:numPr>
          <w:ilvl w:val="0"/>
          <w:numId w:val="20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sz adres e-mail do odbierania korespondencji: ...................................</w:t>
      </w:r>
    </w:p>
    <w:p w:rsidR="00C00297" w:rsidRDefault="00C00297" w:rsidP="00C00297">
      <w:pPr>
        <w:numPr>
          <w:ilvl w:val="0"/>
          <w:numId w:val="20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sz nr faksu ……………………………………</w:t>
      </w:r>
    </w:p>
    <w:p w:rsidR="00C00297" w:rsidRDefault="00C00297" w:rsidP="00C00297">
      <w:pPr>
        <w:pStyle w:val="Akapitzlist"/>
        <w:numPr>
          <w:ilvl w:val="0"/>
          <w:numId w:val="20"/>
        </w:numPr>
        <w:tabs>
          <w:tab w:val="left" w:pos="1276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ermin realizacji zamówienia:  </w:t>
      </w:r>
    </w:p>
    <w:p w:rsidR="0079403F" w:rsidRPr="002D0AB8" w:rsidRDefault="0079403F" w:rsidP="0079403F">
      <w:pPr>
        <w:pStyle w:val="Akapitzlist"/>
        <w:tabs>
          <w:tab w:val="left" w:pos="1276"/>
        </w:tabs>
        <w:ind w:left="705"/>
        <w:rPr>
          <w:rFonts w:ascii="Arial" w:hAnsi="Arial" w:cs="Arial"/>
        </w:rPr>
      </w:pPr>
      <w:r w:rsidRPr="002D0AB8">
        <w:rPr>
          <w:rFonts w:ascii="Arial" w:hAnsi="Arial" w:cs="Arial"/>
        </w:rPr>
        <w:t xml:space="preserve">Zadanie nr 1: 12 miesięcy od daty zawarcia umowy </w:t>
      </w:r>
    </w:p>
    <w:p w:rsidR="0079403F" w:rsidRPr="002D0AB8" w:rsidRDefault="0079403F" w:rsidP="0079403F">
      <w:pPr>
        <w:pStyle w:val="Akapitzlist"/>
        <w:tabs>
          <w:tab w:val="left" w:pos="1276"/>
        </w:tabs>
        <w:ind w:left="705"/>
        <w:rPr>
          <w:rFonts w:ascii="Arial" w:hAnsi="Arial" w:cs="Arial"/>
        </w:rPr>
      </w:pPr>
      <w:r w:rsidRPr="002D0AB8">
        <w:rPr>
          <w:rFonts w:ascii="Arial" w:hAnsi="Arial" w:cs="Arial"/>
        </w:rPr>
        <w:t>Zadanie nr 2: 12 miesięcy od daty zawarcia umowy</w:t>
      </w:r>
    </w:p>
    <w:p w:rsidR="0079403F" w:rsidRPr="002D0AB8" w:rsidRDefault="0079403F" w:rsidP="0079403F">
      <w:pPr>
        <w:pStyle w:val="Akapitzlist"/>
        <w:tabs>
          <w:tab w:val="left" w:pos="1276"/>
        </w:tabs>
        <w:ind w:left="705"/>
        <w:rPr>
          <w:rFonts w:ascii="Arial" w:hAnsi="Arial" w:cs="Arial"/>
        </w:rPr>
      </w:pPr>
      <w:r w:rsidRPr="002D0AB8">
        <w:rPr>
          <w:rFonts w:ascii="Arial" w:hAnsi="Arial" w:cs="Arial"/>
        </w:rPr>
        <w:t>Zadanie nr 3: 12 miesięcy od daty zawarcia umowy</w:t>
      </w:r>
    </w:p>
    <w:p w:rsidR="0079403F" w:rsidRPr="002D0AB8" w:rsidRDefault="0079403F" w:rsidP="0079403F">
      <w:pPr>
        <w:pStyle w:val="Akapitzlist"/>
        <w:tabs>
          <w:tab w:val="left" w:pos="1276"/>
        </w:tabs>
        <w:ind w:left="705"/>
        <w:rPr>
          <w:rFonts w:ascii="Arial" w:hAnsi="Arial" w:cs="Arial"/>
        </w:rPr>
      </w:pPr>
      <w:r w:rsidRPr="002D0AB8">
        <w:rPr>
          <w:rFonts w:ascii="Arial" w:hAnsi="Arial" w:cs="Arial"/>
        </w:rPr>
        <w:t xml:space="preserve">Zadanie nr 4: 12 miesięcy od daty zawarcia umowy </w:t>
      </w:r>
    </w:p>
    <w:p w:rsidR="0079403F" w:rsidRPr="002D0AB8" w:rsidRDefault="0079403F" w:rsidP="0079403F">
      <w:pPr>
        <w:pStyle w:val="Akapitzlist"/>
        <w:tabs>
          <w:tab w:val="left" w:pos="1276"/>
        </w:tabs>
        <w:ind w:left="705"/>
        <w:rPr>
          <w:rFonts w:ascii="Arial" w:hAnsi="Arial" w:cs="Arial"/>
        </w:rPr>
      </w:pPr>
      <w:r w:rsidRPr="002D0AB8">
        <w:rPr>
          <w:rFonts w:ascii="Arial" w:hAnsi="Arial" w:cs="Arial"/>
        </w:rPr>
        <w:t>Zadanie nr 5: 12 miesięcy od daty zawarcia umowy</w:t>
      </w:r>
    </w:p>
    <w:p w:rsidR="0079403F" w:rsidRPr="002D0AB8" w:rsidRDefault="0079403F" w:rsidP="0079403F">
      <w:pPr>
        <w:pStyle w:val="Akapitzlist"/>
        <w:tabs>
          <w:tab w:val="left" w:pos="1276"/>
        </w:tabs>
        <w:ind w:left="705"/>
        <w:rPr>
          <w:rFonts w:ascii="Arial" w:hAnsi="Arial" w:cs="Arial"/>
        </w:rPr>
      </w:pPr>
      <w:r w:rsidRPr="002D0AB8">
        <w:rPr>
          <w:rFonts w:ascii="Arial" w:hAnsi="Arial" w:cs="Arial"/>
        </w:rPr>
        <w:t>Zadanie nr 6: 12 miesięcy od daty zawarcia umowy</w:t>
      </w:r>
    </w:p>
    <w:p w:rsidR="00C00297" w:rsidRPr="002D0AB8" w:rsidRDefault="00C00297" w:rsidP="00C00297">
      <w:pPr>
        <w:ind w:left="705"/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rPr>
          <w:rFonts w:ascii="Arial" w:hAnsi="Arial" w:cs="Arial"/>
          <w:sz w:val="24"/>
          <w:szCs w:val="24"/>
        </w:rPr>
      </w:pPr>
      <w:r w:rsidRPr="002D0AB8">
        <w:rPr>
          <w:rFonts w:ascii="Arial" w:hAnsi="Arial" w:cs="Arial"/>
          <w:sz w:val="24"/>
          <w:szCs w:val="24"/>
        </w:rPr>
        <w:t>Załącznikami do niniejszej oferty są :</w:t>
      </w:r>
    </w:p>
    <w:p w:rsidR="00C00297" w:rsidRDefault="00C00297" w:rsidP="00C00297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.................................................</w:t>
      </w:r>
    </w:p>
    <w:p w:rsidR="00C00297" w:rsidRDefault="00C00297" w:rsidP="00C00297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.................................................</w:t>
      </w:r>
    </w:p>
    <w:p w:rsidR="00C00297" w:rsidRDefault="00C00297" w:rsidP="00C00297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.................................................</w:t>
      </w:r>
    </w:p>
    <w:p w:rsidR="00C00297" w:rsidRDefault="00C00297" w:rsidP="00C00297">
      <w:pPr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..................................................     </w:t>
      </w:r>
    </w:p>
    <w:p w:rsidR="00C00297" w:rsidRDefault="00C00297" w:rsidP="00C00297">
      <w:pPr>
        <w:ind w:left="4248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        .........................................................</w:t>
      </w:r>
    </w:p>
    <w:p w:rsidR="00C00297" w:rsidRDefault="00C00297" w:rsidP="00C00297">
      <w:pPr>
        <w:ind w:left="3540" w:firstLine="708"/>
        <w:rPr>
          <w:rFonts w:ascii="Arial" w:hAnsi="Arial" w:cs="Arial"/>
          <w:i/>
        </w:rPr>
      </w:pPr>
      <w:r>
        <w:rPr>
          <w:rFonts w:ascii="Arial" w:hAnsi="Arial" w:cs="Arial"/>
          <w:i/>
        </w:rPr>
        <w:t>(podpis upełnomocnionego przedstawiciela)</w:t>
      </w:r>
    </w:p>
    <w:p w:rsidR="00C00297" w:rsidRDefault="00C00297" w:rsidP="00C00297">
      <w:pPr>
        <w:pStyle w:val="Default"/>
        <w:ind w:left="4248" w:firstLine="708"/>
        <w:jc w:val="right"/>
        <w:rPr>
          <w:rFonts w:ascii="Arial" w:hAnsi="Arial" w:cs="Arial"/>
          <w:color w:val="auto"/>
          <w:sz w:val="20"/>
          <w:szCs w:val="20"/>
        </w:rPr>
      </w:pPr>
    </w:p>
    <w:p w:rsidR="00C00297" w:rsidRDefault="00C00297" w:rsidP="00C00297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Bezodstpw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łącznik nr 2</w:t>
      </w:r>
    </w:p>
    <w:p w:rsidR="00C00297" w:rsidRDefault="00C00297" w:rsidP="00C00297">
      <w:pPr>
        <w:pStyle w:val="Bezodstpw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</w:t>
      </w:r>
    </w:p>
    <w:p w:rsidR="00C00297" w:rsidRDefault="00C00297" w:rsidP="00C00297">
      <w:pPr>
        <w:pStyle w:val="Bezodstpw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pieczęć adresowa Wykonawcy)</w:t>
      </w:r>
    </w:p>
    <w:p w:rsidR="00C00297" w:rsidRDefault="00C00297" w:rsidP="00C00297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Bezodstpw"/>
        <w:jc w:val="both"/>
        <w:rPr>
          <w:rFonts w:ascii="Arial" w:hAnsi="Arial" w:cs="Arial"/>
          <w:sz w:val="28"/>
          <w:szCs w:val="28"/>
        </w:rPr>
      </w:pPr>
    </w:p>
    <w:p w:rsidR="00C00297" w:rsidRDefault="00C00297" w:rsidP="00C00297">
      <w:pPr>
        <w:pStyle w:val="Bezodstpw"/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OŚWIADCZENIE</w:t>
      </w:r>
    </w:p>
    <w:p w:rsidR="00C00297" w:rsidRDefault="00C00297" w:rsidP="00C00297">
      <w:pPr>
        <w:pStyle w:val="Bezodstpw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:rsidR="00C00297" w:rsidRDefault="00C00297" w:rsidP="00C00297">
      <w:pPr>
        <w:pStyle w:val="Bezodstpw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:rsidR="00C00297" w:rsidRDefault="00C00297" w:rsidP="00C00297">
      <w:pPr>
        <w:pStyle w:val="Bezodstpw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I.  Składając ofertę oświadczam, że:</w:t>
      </w:r>
    </w:p>
    <w:p w:rsidR="00C00297" w:rsidRDefault="00C00297" w:rsidP="00C00297">
      <w:pPr>
        <w:pStyle w:val="Bezodstpw"/>
        <w:numPr>
          <w:ilvl w:val="0"/>
          <w:numId w:val="2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iadam niezbędną wiedzę i doświadczenie konieczne dla realizacji zamówienia.</w:t>
      </w:r>
    </w:p>
    <w:p w:rsidR="00C00297" w:rsidRDefault="00C00297" w:rsidP="00C00297">
      <w:pPr>
        <w:pStyle w:val="Bezodstpw"/>
        <w:numPr>
          <w:ilvl w:val="0"/>
          <w:numId w:val="2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ysponuję odpowiednim potencjałem technicznym oraz osobami zdolnymi do wykonania zamówienia. </w:t>
      </w:r>
    </w:p>
    <w:p w:rsidR="00C00297" w:rsidRDefault="00C00297" w:rsidP="00C00297">
      <w:pPr>
        <w:pStyle w:val="Bezodstpw"/>
        <w:numPr>
          <w:ilvl w:val="0"/>
          <w:numId w:val="2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najduję się w sytuacji ekonomicznej i finansowej umożliwiającej mi realizację zamówienia.</w:t>
      </w:r>
    </w:p>
    <w:p w:rsidR="00C00297" w:rsidRDefault="00C00297" w:rsidP="00C00297">
      <w:pPr>
        <w:pStyle w:val="Bezodstpw"/>
        <w:numPr>
          <w:ilvl w:val="0"/>
          <w:numId w:val="22"/>
        </w:num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Oferta złożona przez Wykonawcę, którego reprezentuję nie podlega odrzuceniu na podstawie zapisó</w:t>
      </w:r>
      <w:r w:rsidR="0079403F">
        <w:rPr>
          <w:rFonts w:ascii="Arial" w:hAnsi="Arial" w:cs="Arial"/>
          <w:sz w:val="24"/>
          <w:szCs w:val="24"/>
        </w:rPr>
        <w:t>w Rozdziału III pkt. 16.5)</w:t>
      </w:r>
      <w:r>
        <w:rPr>
          <w:rFonts w:ascii="Arial" w:hAnsi="Arial" w:cs="Arial"/>
          <w:sz w:val="24"/>
          <w:szCs w:val="24"/>
        </w:rPr>
        <w:t xml:space="preserve">. </w:t>
      </w:r>
    </w:p>
    <w:p w:rsidR="00C00297" w:rsidRDefault="00C00297" w:rsidP="00C00297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Bezodstpw"/>
        <w:jc w:val="both"/>
        <w:rPr>
          <w:rFonts w:ascii="Arial" w:hAnsi="Arial" w:cs="Arial"/>
          <w:sz w:val="28"/>
          <w:szCs w:val="28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  <w:r>
        <w:rPr>
          <w:rFonts w:ascii="Arial" w:hAnsi="Arial" w:cs="Arial"/>
        </w:rPr>
        <w:t>..................................., dn. ........................                         ...........................................................</w:t>
      </w:r>
    </w:p>
    <w:p w:rsidR="00C00297" w:rsidRDefault="00C00297" w:rsidP="00C00297">
      <w:pPr>
        <w:ind w:left="284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(podpis upełnomocnionego przedstawiciela)</w:t>
      </w: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C00297" w:rsidP="00C00297">
      <w:pPr>
        <w:ind w:left="284"/>
        <w:rPr>
          <w:rFonts w:ascii="Arial" w:hAnsi="Arial" w:cs="Arial"/>
        </w:rPr>
      </w:pPr>
    </w:p>
    <w:p w:rsidR="00C00297" w:rsidRDefault="00B7756E" w:rsidP="00C00297">
      <w:pPr>
        <w:ind w:left="6480"/>
        <w:rPr>
          <w:rFonts w:ascii="Adobe Myungjo Std M" w:eastAsia="Adobe Myungjo Std M" w:hAnsi="Adobe Myungjo Std M" w:cs="Tahoma"/>
          <w:b/>
          <w:color w:val="404040" w:themeColor="text1" w:themeTint="BF"/>
        </w:rPr>
      </w:pPr>
      <w:r w:rsidRPr="00B7756E">
        <w:rPr>
          <w:rFonts w:ascii="Arial" w:hAnsi="Arial" w:cs="Arial"/>
          <w:b/>
          <w:noProof/>
          <w:szCs w:val="24"/>
        </w:rPr>
        <w:drawing>
          <wp:anchor distT="0" distB="0" distL="114300" distR="114300" simplePos="0" relativeHeight="251677696" behindDoc="0" locked="0" layoutInCell="1" allowOverlap="1" wp14:anchorId="5D875973" wp14:editId="2C7F6958">
            <wp:simplePos x="0" y="0"/>
            <wp:positionH relativeFrom="column">
              <wp:posOffset>4134485</wp:posOffset>
            </wp:positionH>
            <wp:positionV relativeFrom="paragraph">
              <wp:posOffset>-73025</wp:posOffset>
            </wp:positionV>
            <wp:extent cx="203200" cy="532130"/>
            <wp:effectExtent l="0" t="0" r="6350" b="1270"/>
            <wp:wrapSquare wrapText="bothSides"/>
            <wp:docPr id="3" name="Obraz 7" descr="https://www.ncn.gov.pl/sites/default/files/obrazki/opu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ncn.gov.pl/sites/default/files/obrazki/opus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532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756E">
        <w:rPr>
          <w:rFonts w:ascii="Arial" w:eastAsia="Adobe Myungjo Std M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138E7FF" wp14:editId="5F290C1C">
                <wp:simplePos x="0" y="0"/>
                <wp:positionH relativeFrom="column">
                  <wp:posOffset>4340860</wp:posOffset>
                </wp:positionH>
                <wp:positionV relativeFrom="paragraph">
                  <wp:posOffset>-31750</wp:posOffset>
                </wp:positionV>
                <wp:extent cx="2016125" cy="563880"/>
                <wp:effectExtent l="0" t="0" r="3175" b="7620"/>
                <wp:wrapNone/>
                <wp:docPr id="2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6125" cy="5638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:rsidR="002D0AB8" w:rsidRPr="00E67752" w:rsidRDefault="002D0AB8" w:rsidP="00B7756E">
                            <w:r w:rsidRPr="00E67752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Konkurs  OPUS 1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38E7FF" id="_x0000_s1029" type="#_x0000_t202" style="position:absolute;left:0;text-align:left;margin-left:341.8pt;margin-top:-2.5pt;width:158.75pt;height:44.4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" fillcolor="white [3212]" stroked="f">
                <v:textbox>
                  <w:txbxContent>
                    <w:p w:rsidR="002D0AB8" w:rsidRPr="00E67752" w:rsidRDefault="002D0AB8" w:rsidP="00B7756E">
                      <w:r w:rsidRPr="00E67752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</w:rPr>
                        <w:t>Konkurs  OPUS 13</w:t>
                      </w:r>
                    </w:p>
                  </w:txbxContent>
                </v:textbox>
              </v:shape>
            </w:pict>
          </mc:Fallback>
        </mc:AlternateContent>
      </w:r>
      <w:r w:rsidR="00C00297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0152DAF" wp14:editId="278672EF">
                <wp:simplePos x="0" y="0"/>
                <wp:positionH relativeFrom="column">
                  <wp:posOffset>-824230</wp:posOffset>
                </wp:positionH>
                <wp:positionV relativeFrom="paragraph">
                  <wp:posOffset>-35560</wp:posOffset>
                </wp:positionV>
                <wp:extent cx="2903220" cy="365760"/>
                <wp:effectExtent l="0" t="0" r="0" b="0"/>
                <wp:wrapNone/>
                <wp:docPr id="12" name="Prostoką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3220" cy="3657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2D0AB8" w:rsidRDefault="002D0AB8" w:rsidP="00C00297">
                            <w:pPr>
                              <w:pStyle w:val="NormalnyWeb"/>
                              <w:spacing w:before="0" w:beforeAutospacing="0" w:after="0" w:afterAutospacing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C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 xml:space="preserve">ardiac and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R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heumatic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D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iseases</w:t>
                            </w:r>
                          </w:p>
                        </w:txbxContent>
                      </wps:txbx>
                      <wps:bodyPr wrap="none" lIns="91440" tIns="45720" rIns="91440" bIns="4572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152DAF" id="Prostokąt 12" o:spid="_x0000_s1030" style="position:absolute;left:0;text-align:left;margin-left:-64.9pt;margin-top:-2.8pt;width:228.6pt;height:28.8pt;z-index:2516725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" filled="f" stroked="f">
                <v:textbox style="mso-fit-shape-to-text:t">
                  <w:txbxContent>
                    <w:p w:rsidR="002D0AB8" w:rsidRDefault="002D0AB8" w:rsidP="00C00297">
                      <w:pPr>
                        <w:pStyle w:val="NormalnyWeb"/>
                        <w:spacing w:before="0" w:beforeAutospacing="0" w:after="0" w:afterAutospacing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C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 xml:space="preserve">ardiac and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R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heumatic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D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iseases</w:t>
                      </w:r>
                    </w:p>
                  </w:txbxContent>
                </v:textbox>
              </v:rect>
            </w:pict>
          </mc:Fallback>
        </mc:AlternateContent>
      </w:r>
      <w:r w:rsidR="00C00297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BF404ED" wp14:editId="0B6DEA97">
                <wp:simplePos x="0" y="0"/>
                <wp:positionH relativeFrom="column">
                  <wp:posOffset>-1000760</wp:posOffset>
                </wp:positionH>
                <wp:positionV relativeFrom="paragraph">
                  <wp:posOffset>-507365</wp:posOffset>
                </wp:positionV>
                <wp:extent cx="2731770" cy="502920"/>
                <wp:effectExtent l="0" t="0" r="0" b="0"/>
                <wp:wrapNone/>
                <wp:docPr id="10" name="Prostoką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1135" cy="5029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2D0AB8" w:rsidRDefault="002D0AB8" w:rsidP="00C00297">
                            <w:pPr>
                              <w:pStyle w:val="NormalnyWeb"/>
                              <w:spacing w:before="0" w:beforeAutospacing="0" w:after="0" w:afterAutospacing="0"/>
                              <w:jc w:val="center"/>
                              <w:rPr>
                                <w:b/>
                                <w:sz w:val="48"/>
                                <w:szCs w:val="48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kern w:val="24"/>
                                <w:sz w:val="48"/>
                                <w:szCs w:val="48"/>
                                <w:lang w:val="en-US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CaRD</w:t>
                            </w:r>
                          </w:p>
                        </w:txbxContent>
                      </wps:txbx>
                      <wps:bodyPr wrap="square" lIns="91440" tIns="45720" rIns="91440" bIns="4572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F404ED" id="Prostokąt 10" o:spid="_x0000_s1031" style="position:absolute;left:0;text-align:left;margin-left:-78.8pt;margin-top:-39.95pt;width:215.1pt;height:39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" filled="f" stroked="f">
                <v:textbox style="mso-fit-shape-to-text:t">
                  <w:txbxContent>
                    <w:p w:rsidR="002D0AB8" w:rsidRDefault="002D0AB8" w:rsidP="00C00297">
                      <w:pPr>
                        <w:pStyle w:val="NormalnyWeb"/>
                        <w:spacing w:before="0" w:beforeAutospacing="0" w:after="0" w:afterAutospacing="0"/>
                        <w:jc w:val="center"/>
                        <w:rPr>
                          <w:b/>
                          <w:sz w:val="48"/>
                          <w:szCs w:val="48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kern w:val="24"/>
                          <w:sz w:val="48"/>
                          <w:szCs w:val="48"/>
                          <w:lang w:val="en-US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CaRD</w:t>
                      </w:r>
                    </w:p>
                  </w:txbxContent>
                </v:textbox>
              </v:rect>
            </w:pict>
          </mc:Fallback>
        </mc:AlternateContent>
      </w:r>
      <w:r w:rsidR="00C00297">
        <w:rPr>
          <w:noProof/>
        </w:rPr>
        <w:drawing>
          <wp:anchor distT="0" distB="0" distL="114300" distR="114300" simplePos="0" relativeHeight="251669504" behindDoc="0" locked="0" layoutInCell="1" allowOverlap="1" wp14:anchorId="12CD6B50" wp14:editId="6D9AA856">
            <wp:simplePos x="0" y="0"/>
            <wp:positionH relativeFrom="column">
              <wp:posOffset>2916555</wp:posOffset>
            </wp:positionH>
            <wp:positionV relativeFrom="paragraph">
              <wp:posOffset>-498475</wp:posOffset>
            </wp:positionV>
            <wp:extent cx="3640455" cy="533400"/>
            <wp:effectExtent l="0" t="0" r="0" b="0"/>
            <wp:wrapSquare wrapText="bothSides"/>
            <wp:docPr id="7" name="Obraz 7" descr="Image result for logo ncn krakÃ³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ogo ncn krakÃ³w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082" b="37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0455" cy="533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0297">
        <w:rPr>
          <w:rFonts w:ascii="Adobe Myungjo Std M" w:eastAsia="Adobe Myungjo Std M" w:hAnsi="Adobe Myungjo Std M" w:cs="Tahoma" w:hint="eastAsia"/>
          <w:b/>
        </w:rPr>
        <w:t>K</w:t>
      </w:r>
    </w:p>
    <w:p w:rsidR="00B7756E" w:rsidRDefault="00B7756E" w:rsidP="00C00297">
      <w:pPr>
        <w:ind w:left="6480"/>
        <w:rPr>
          <w:rFonts w:ascii="Adobe Myungjo Std M" w:eastAsia="Adobe Myungjo Std M" w:hAnsi="Adobe Myungjo Std M" w:cs="Tahoma"/>
          <w:b/>
          <w:color w:val="404040" w:themeColor="text1" w:themeTint="BF"/>
        </w:rPr>
      </w:pPr>
    </w:p>
    <w:p w:rsidR="00C00297" w:rsidRDefault="00C00297" w:rsidP="00C00297">
      <w:pPr>
        <w:ind w:left="284"/>
        <w:jc w:val="right"/>
        <w:rPr>
          <w:rFonts w:ascii="Arial" w:hAnsi="Arial" w:cs="Arial"/>
        </w:rPr>
      </w:pPr>
    </w:p>
    <w:p w:rsidR="00C00297" w:rsidRDefault="00C00297" w:rsidP="00C00297">
      <w:pPr>
        <w:ind w:left="284"/>
        <w:jc w:val="right"/>
        <w:rPr>
          <w:rFonts w:ascii="Arial" w:hAnsi="Arial" w:cs="Arial"/>
        </w:rPr>
      </w:pPr>
    </w:p>
    <w:p w:rsidR="00C00297" w:rsidRDefault="00C00297" w:rsidP="00C00297">
      <w:pPr>
        <w:ind w:left="284"/>
        <w:jc w:val="right"/>
        <w:rPr>
          <w:rFonts w:ascii="Arial" w:hAnsi="Arial" w:cs="Arial"/>
        </w:rPr>
      </w:pPr>
      <w:r>
        <w:rPr>
          <w:rFonts w:ascii="Arial" w:hAnsi="Arial" w:cs="Arial"/>
        </w:rPr>
        <w:t>Załącznik nr 3</w:t>
      </w:r>
    </w:p>
    <w:p w:rsidR="00C00297" w:rsidRDefault="00C00297" w:rsidP="00C00297">
      <w:pPr>
        <w:pStyle w:val="Tytu"/>
        <w:tabs>
          <w:tab w:val="left" w:pos="2127"/>
        </w:tabs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pStyle w:val="Tytu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(istotne postanowienia umowy)</w:t>
      </w:r>
    </w:p>
    <w:p w:rsidR="00C00297" w:rsidRDefault="00C00297" w:rsidP="00C00297">
      <w:pPr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WW-Tekstpodstawowywcity2"/>
        <w:tabs>
          <w:tab w:val="left" w:pos="142"/>
        </w:tabs>
        <w:ind w:left="0" w:firstLine="0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UMOWA  NR ……/</w:t>
      </w:r>
      <w:r w:rsidR="0079403F">
        <w:rPr>
          <w:rFonts w:ascii="Arial" w:hAnsi="Arial" w:cs="Arial"/>
          <w:b/>
          <w:szCs w:val="24"/>
        </w:rPr>
        <w:t>NCN</w:t>
      </w:r>
      <w:r>
        <w:rPr>
          <w:rFonts w:ascii="Arial" w:hAnsi="Arial" w:cs="Arial"/>
          <w:b/>
          <w:szCs w:val="24"/>
        </w:rPr>
        <w:t>/18</w:t>
      </w:r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warta w  dniu ................................w  Zabrzu pomiędzy:</w:t>
      </w:r>
    </w:p>
    <w:p w:rsidR="00C00297" w:rsidRDefault="00C00297" w:rsidP="00C00297">
      <w:pPr>
        <w:pStyle w:val="Tekstpodstawowywcity"/>
        <w:tabs>
          <w:tab w:val="left" w:pos="6237"/>
        </w:tabs>
        <w:spacing w:after="0"/>
        <w:ind w:left="0" w:right="-9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lang w:eastAsia="en-GB"/>
        </w:rPr>
        <w:t xml:space="preserve">Śląskim Parkiem Technologii Medycznych Kardio-Med Silesia Sp. z o. o. </w:t>
      </w:r>
      <w:r>
        <w:rPr>
          <w:rFonts w:ascii="Arial" w:hAnsi="Arial" w:cs="Arial"/>
          <w:sz w:val="24"/>
          <w:szCs w:val="24"/>
        </w:rPr>
        <w:t xml:space="preserve">z siedzibą w Zabrzu, ul. M. C. Skłodowskiej 10c, zarejestrowana w Rejestrze Przedsiębiorców Krajowego Rejestru Sadowego prowadzonym przez Sąd Rejonowy w Gliwicach, X Wydział Gospodarczy Krajowego Rejestru Sądowego pod numerem KRS 0000396540, NIP 648-276-15-15, Regon 242742607 zwaną dalej „Zamawiającym”, reprezentowaną przez: </w:t>
      </w:r>
    </w:p>
    <w:p w:rsidR="00C00297" w:rsidRDefault="00C00297" w:rsidP="00C00297">
      <w:pPr>
        <w:pStyle w:val="Tekstpodstawowywcity"/>
        <w:spacing w:line="360" w:lineRule="exact"/>
        <w:ind w:left="0" w:right="67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ama Konkę – Prezesa Zarządu</w:t>
      </w:r>
    </w:p>
    <w:p w:rsidR="00C00297" w:rsidRDefault="00C00297" w:rsidP="00C00297">
      <w:pPr>
        <w:spacing w:line="360" w:lineRule="exact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a  </w:t>
      </w:r>
    </w:p>
    <w:p w:rsidR="00C00297" w:rsidRDefault="00C00297" w:rsidP="00C00297">
      <w:pPr>
        <w:pStyle w:val="WW-Tekstpodstawowy3"/>
        <w:spacing w:line="360" w:lineRule="exact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________________________</w:t>
      </w:r>
    </w:p>
    <w:p w:rsidR="00C00297" w:rsidRDefault="00C00297" w:rsidP="00C00297">
      <w:pPr>
        <w:pStyle w:val="WW-Tekstpodstawowy3"/>
        <w:spacing w:line="360" w:lineRule="exact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zwanym dalej „Wykonawcą”, reprezentowanym przez:</w:t>
      </w:r>
    </w:p>
    <w:p w:rsidR="00C00297" w:rsidRDefault="00C00297" w:rsidP="00C00297">
      <w:pPr>
        <w:pStyle w:val="WW-Tekstpodstawowy3"/>
        <w:spacing w:line="360" w:lineRule="exact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________________________</w:t>
      </w:r>
    </w:p>
    <w:p w:rsidR="00C00297" w:rsidRDefault="00C00297" w:rsidP="00C0029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 następującej treści:</w:t>
      </w:r>
    </w:p>
    <w:p w:rsidR="00C00297" w:rsidRDefault="00C00297" w:rsidP="00C00297">
      <w:pPr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1.</w:t>
      </w:r>
    </w:p>
    <w:p w:rsidR="00C00297" w:rsidRDefault="00C00297" w:rsidP="00C00297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zedmiotem niniejszej umowy jest dostawa produktów do wykonywania badań (28/Z/18) - zgodnie z załącznikiem nr 4.1. - 4.6. do  siwz, który jest integralną częścią niniejszej umowy i określa ceny jednostkowe za przedmiot zamówienia.</w:t>
      </w:r>
    </w:p>
    <w:p w:rsidR="00C00297" w:rsidRDefault="00C00297" w:rsidP="00C00297">
      <w:p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2.</w:t>
      </w:r>
    </w:p>
    <w:p w:rsidR="00C00297" w:rsidRDefault="00C00297" w:rsidP="00C00297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Akapitzlist"/>
        <w:numPr>
          <w:ilvl w:val="0"/>
          <w:numId w:val="23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a wykonanie przedmiotu niniejszej umowy Zamawiający zapłaci Wykonawcy kwotę </w:t>
      </w:r>
      <w:r>
        <w:rPr>
          <w:rFonts w:ascii="Arial" w:hAnsi="Arial" w:cs="Arial"/>
          <w:bCs/>
        </w:rPr>
        <w:t>…………………..</w:t>
      </w:r>
      <w:r>
        <w:rPr>
          <w:rFonts w:ascii="Arial" w:hAnsi="Arial" w:cs="Arial"/>
        </w:rPr>
        <w:t xml:space="preserve"> zł brutto, słownie: ………………………………………………………………………………..</w:t>
      </w:r>
    </w:p>
    <w:p w:rsidR="00C00297" w:rsidRDefault="00C00297" w:rsidP="00C00297">
      <w:pPr>
        <w:pStyle w:val="Akapitzlist"/>
        <w:numPr>
          <w:ilvl w:val="0"/>
          <w:numId w:val="23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Zamawiający dopuszcza możliwość zmiany, w drodze pisemnego aneksu, ceny brutto przedmiotu umowy w przypadku zmiany stawki podatku VAT nieznanej przy podpisywaniu umowy. Cena netto pozostanie bez zmian.</w:t>
      </w:r>
    </w:p>
    <w:p w:rsidR="00C00297" w:rsidRDefault="00C00297" w:rsidP="00C00297">
      <w:pPr>
        <w:pStyle w:val="Akapitzlist"/>
        <w:numPr>
          <w:ilvl w:val="0"/>
          <w:numId w:val="23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ena przedmiotu umowy obejmuje w szczególności: </w:t>
      </w:r>
    </w:p>
    <w:p w:rsidR="00C00297" w:rsidRDefault="00C00297" w:rsidP="00C00297">
      <w:pPr>
        <w:pStyle w:val="Akapitzlist"/>
        <w:numPr>
          <w:ilvl w:val="0"/>
          <w:numId w:val="24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koszty sprzedaży z uwzględnieniem wymaganych podatków, opłat i należności celnych z cłem w przypadku urządzenia sprowadzonego spoza UE;</w:t>
      </w:r>
    </w:p>
    <w:p w:rsidR="00C00297" w:rsidRDefault="00C00297" w:rsidP="00C00297">
      <w:pPr>
        <w:pStyle w:val="Akapitzlist"/>
        <w:numPr>
          <w:ilvl w:val="0"/>
          <w:numId w:val="24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oszty uzyskania wymaganych przepisami certyfikatów, zezwoleń, licencji, atestów i innych dokumentów niezbędnych do obrotu dostarczanym w ramach umowy przedmiotem zamówienia. </w:t>
      </w:r>
    </w:p>
    <w:p w:rsidR="00C00297" w:rsidRDefault="00C00297" w:rsidP="00C00297">
      <w:pPr>
        <w:pStyle w:val="Akapitzlist1"/>
        <w:numPr>
          <w:ilvl w:val="0"/>
          <w:numId w:val="24"/>
        </w:numPr>
        <w:tabs>
          <w:tab w:val="left" w:pos="851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koszty dostarczenia przedmiotu zamówienia,  w tym w szczególności: koszty zabezpieczenia dla potrzeb transportu oraz koszty rozładunku przedmiotu zamówienia;</w:t>
      </w:r>
    </w:p>
    <w:p w:rsidR="00C00297" w:rsidRDefault="00C00297" w:rsidP="00C00297">
      <w:pPr>
        <w:pStyle w:val="Akapitzlist"/>
        <w:numPr>
          <w:ilvl w:val="0"/>
          <w:numId w:val="24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szystkie koszty konieczne do poniesienia w celu prawidłowej realizacji zamówienia  </w:t>
      </w:r>
    </w:p>
    <w:p w:rsidR="00C00297" w:rsidRDefault="00C00297" w:rsidP="00C00297">
      <w:pPr>
        <w:pStyle w:val="Akapitzlist"/>
        <w:keepNext/>
        <w:numPr>
          <w:ilvl w:val="0"/>
          <w:numId w:val="23"/>
        </w:numPr>
        <w:tabs>
          <w:tab w:val="left" w:pos="0"/>
        </w:tabs>
        <w:overflowPunct w:val="0"/>
        <w:autoSpaceDE w:val="0"/>
        <w:autoSpaceDN w:val="0"/>
        <w:adjustRightInd w:val="0"/>
        <w:ind w:left="426" w:hanging="426"/>
        <w:jc w:val="both"/>
        <w:textAlignment w:val="baseline"/>
        <w:outlineLv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W przypadku gdy Wykonawcą jest konsorcjum, członkowie konsorcjum są dłużnikami i wierzycielami solidarnymi zobowiązań i praw wynikających z umowy.</w:t>
      </w:r>
    </w:p>
    <w:p w:rsidR="00C00297" w:rsidRDefault="00C00297" w:rsidP="00C00297">
      <w:pPr>
        <w:pStyle w:val="Akapitzlist"/>
        <w:jc w:val="both"/>
        <w:rPr>
          <w:rFonts w:ascii="Arial" w:hAnsi="Arial" w:cs="Arial"/>
        </w:rPr>
      </w:pPr>
    </w:p>
    <w:p w:rsidR="00C00297" w:rsidRDefault="00C00297" w:rsidP="00C00297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 3.</w:t>
      </w:r>
    </w:p>
    <w:p w:rsidR="00C00297" w:rsidRDefault="00C00297" w:rsidP="00C00297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Akapitzlist"/>
        <w:numPr>
          <w:ilvl w:val="1"/>
          <w:numId w:val="25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Dostawca oświadcza, iż przedmiot umowy  jest dopuszczony do obrotu i posiada obowiązujące atesty.</w:t>
      </w:r>
    </w:p>
    <w:p w:rsidR="00C00297" w:rsidRDefault="00C00297" w:rsidP="00C00297">
      <w:pPr>
        <w:pStyle w:val="Akapitzlist"/>
        <w:numPr>
          <w:ilvl w:val="1"/>
          <w:numId w:val="25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stawca zobowiązuje się dostarczyć przedmiot umowy zgodnie z załącznikiem nr 4.1.-4.6. do siwz, który stanowi załącznik do niniejszej umowy - towary odpowiadające wymogom stawianym w specyfikacji. </w:t>
      </w:r>
    </w:p>
    <w:p w:rsidR="0079403F" w:rsidRPr="00B61082" w:rsidRDefault="0079403F" w:rsidP="0079403F">
      <w:pPr>
        <w:pStyle w:val="Akapitzlist"/>
        <w:numPr>
          <w:ilvl w:val="1"/>
          <w:numId w:val="25"/>
        </w:numPr>
        <w:ind w:left="426" w:hanging="426"/>
        <w:jc w:val="both"/>
        <w:rPr>
          <w:sz w:val="16"/>
          <w:szCs w:val="16"/>
        </w:rPr>
      </w:pPr>
      <w:r w:rsidRPr="00725033">
        <w:rPr>
          <w:rFonts w:ascii="Arial" w:hAnsi="Arial" w:cs="Arial"/>
        </w:rPr>
        <w:t>Realizacja umowy nastąpi</w:t>
      </w:r>
      <w:r w:rsidRPr="00B61082">
        <w:rPr>
          <w:rFonts w:ascii="Arial" w:hAnsi="Arial" w:cs="Arial"/>
        </w:rPr>
        <w:t xml:space="preserve"> w terminie</w:t>
      </w:r>
      <w:r>
        <w:rPr>
          <w:rFonts w:ascii="Arial" w:hAnsi="Arial" w:cs="Arial"/>
        </w:rPr>
        <w:t>:</w:t>
      </w:r>
    </w:p>
    <w:p w:rsidR="0079403F" w:rsidRPr="002D0AB8" w:rsidRDefault="0079403F" w:rsidP="0079403F">
      <w:pPr>
        <w:pStyle w:val="Akapitzlist"/>
        <w:tabs>
          <w:tab w:val="left" w:pos="1276"/>
        </w:tabs>
        <w:ind w:left="2907" w:hanging="2481"/>
        <w:rPr>
          <w:rFonts w:ascii="Arial" w:hAnsi="Arial" w:cs="Arial"/>
        </w:rPr>
      </w:pPr>
      <w:r w:rsidRPr="002D0AB8">
        <w:rPr>
          <w:rFonts w:ascii="Arial" w:hAnsi="Arial" w:cs="Arial"/>
        </w:rPr>
        <w:t xml:space="preserve">Zadanie nr 1: 12 miesięcy od daty zawarcia umowy </w:t>
      </w:r>
    </w:p>
    <w:p w:rsidR="0079403F" w:rsidRPr="002D0AB8" w:rsidRDefault="0079403F" w:rsidP="0079403F">
      <w:pPr>
        <w:pStyle w:val="Akapitzlist"/>
        <w:tabs>
          <w:tab w:val="left" w:pos="1276"/>
        </w:tabs>
        <w:ind w:left="2907" w:hanging="2481"/>
        <w:rPr>
          <w:rFonts w:ascii="Arial" w:hAnsi="Arial" w:cs="Arial"/>
        </w:rPr>
      </w:pPr>
      <w:r w:rsidRPr="002D0AB8">
        <w:rPr>
          <w:rFonts w:ascii="Arial" w:hAnsi="Arial" w:cs="Arial"/>
        </w:rPr>
        <w:t>Zadanie nr 2: 12 miesięcy od daty zawarcia umowy</w:t>
      </w:r>
    </w:p>
    <w:p w:rsidR="0079403F" w:rsidRPr="002D0AB8" w:rsidRDefault="0079403F" w:rsidP="0079403F">
      <w:pPr>
        <w:pStyle w:val="Akapitzlist"/>
        <w:tabs>
          <w:tab w:val="left" w:pos="1276"/>
        </w:tabs>
        <w:ind w:left="2907" w:hanging="2481"/>
        <w:rPr>
          <w:rFonts w:ascii="Arial" w:hAnsi="Arial" w:cs="Arial"/>
        </w:rPr>
      </w:pPr>
      <w:r w:rsidRPr="002D0AB8">
        <w:rPr>
          <w:rFonts w:ascii="Arial" w:hAnsi="Arial" w:cs="Arial"/>
        </w:rPr>
        <w:t>Zadanie nr 3: 12 miesięcy od daty zawarcia umowy</w:t>
      </w:r>
    </w:p>
    <w:p w:rsidR="0079403F" w:rsidRPr="002D0AB8" w:rsidRDefault="0079403F" w:rsidP="0079403F">
      <w:pPr>
        <w:pStyle w:val="Akapitzlist"/>
        <w:tabs>
          <w:tab w:val="left" w:pos="1276"/>
        </w:tabs>
        <w:ind w:left="2907" w:hanging="2481"/>
        <w:rPr>
          <w:rFonts w:ascii="Arial" w:hAnsi="Arial" w:cs="Arial"/>
        </w:rPr>
      </w:pPr>
      <w:r w:rsidRPr="002D0AB8">
        <w:rPr>
          <w:rFonts w:ascii="Arial" w:hAnsi="Arial" w:cs="Arial"/>
        </w:rPr>
        <w:t xml:space="preserve">Zadanie nr 4: 12 miesięcy od daty zawarcia umowy </w:t>
      </w:r>
    </w:p>
    <w:p w:rsidR="0079403F" w:rsidRPr="002D0AB8" w:rsidRDefault="0079403F" w:rsidP="0079403F">
      <w:pPr>
        <w:pStyle w:val="Akapitzlist"/>
        <w:tabs>
          <w:tab w:val="left" w:pos="1276"/>
        </w:tabs>
        <w:ind w:left="2907" w:hanging="2481"/>
        <w:rPr>
          <w:rFonts w:ascii="Arial" w:hAnsi="Arial" w:cs="Arial"/>
        </w:rPr>
      </w:pPr>
      <w:r w:rsidRPr="002D0AB8">
        <w:rPr>
          <w:rFonts w:ascii="Arial" w:hAnsi="Arial" w:cs="Arial"/>
        </w:rPr>
        <w:t>Zadanie nr 5: 12 miesięcy od daty zawarcia umowy</w:t>
      </w:r>
    </w:p>
    <w:p w:rsidR="0079403F" w:rsidRPr="002D0AB8" w:rsidRDefault="0079403F" w:rsidP="0079403F">
      <w:pPr>
        <w:pStyle w:val="Akapitzlist"/>
        <w:tabs>
          <w:tab w:val="left" w:pos="1276"/>
        </w:tabs>
        <w:ind w:left="2907" w:hanging="2481"/>
        <w:rPr>
          <w:rFonts w:ascii="Arial" w:hAnsi="Arial" w:cs="Arial"/>
        </w:rPr>
      </w:pPr>
      <w:r w:rsidRPr="002D0AB8">
        <w:rPr>
          <w:rFonts w:ascii="Arial" w:hAnsi="Arial" w:cs="Arial"/>
        </w:rPr>
        <w:t>Zadanie nr 6: 12 miesięcy od daty zawarcia umowy</w:t>
      </w:r>
    </w:p>
    <w:p w:rsidR="0079403F" w:rsidRPr="002D0AB8" w:rsidRDefault="0079403F" w:rsidP="0079403F">
      <w:pPr>
        <w:pStyle w:val="Akapitzlist"/>
        <w:numPr>
          <w:ilvl w:val="1"/>
          <w:numId w:val="25"/>
        </w:numPr>
        <w:ind w:left="426" w:hanging="426"/>
        <w:jc w:val="both"/>
        <w:rPr>
          <w:rFonts w:ascii="Arial" w:hAnsi="Arial" w:cs="Arial"/>
        </w:rPr>
      </w:pPr>
      <w:r w:rsidRPr="002D0AB8">
        <w:rPr>
          <w:rFonts w:ascii="Arial" w:hAnsi="Arial" w:cs="Arial"/>
        </w:rPr>
        <w:t>Termin realizacji zamówienia wynosi 14 dni od złożenia zamówienia telefonicznie lub faksem lub mailem.</w:t>
      </w:r>
    </w:p>
    <w:p w:rsidR="00C00297" w:rsidRDefault="00C00297" w:rsidP="00C00297">
      <w:pPr>
        <w:pStyle w:val="Akapitzlist"/>
        <w:numPr>
          <w:ilvl w:val="1"/>
          <w:numId w:val="25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Osoba odpowiedzialna za realizację zamówienia:</w:t>
      </w:r>
    </w:p>
    <w:p w:rsidR="00C00297" w:rsidRDefault="00C00297" w:rsidP="00C00297">
      <w:pPr>
        <w:pStyle w:val="Akapitzlist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1) po stronie Zamawiającego: </w:t>
      </w:r>
      <w:r w:rsidR="0079403F">
        <w:rPr>
          <w:rFonts w:ascii="Arial" w:hAnsi="Arial" w:cs="Arial"/>
        </w:rPr>
        <w:t>Monika Biniecka</w:t>
      </w:r>
      <w:r>
        <w:rPr>
          <w:rFonts w:ascii="Arial" w:hAnsi="Arial" w:cs="Arial"/>
        </w:rPr>
        <w:t>;</w:t>
      </w:r>
    </w:p>
    <w:p w:rsidR="00C00297" w:rsidRDefault="00C00297" w:rsidP="00C00297">
      <w:pPr>
        <w:pStyle w:val="Akapitzlist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>2) po stronie Wykonawcy: …………………………………..</w:t>
      </w:r>
    </w:p>
    <w:p w:rsidR="00C00297" w:rsidRDefault="00C00297" w:rsidP="00C00297">
      <w:pPr>
        <w:pStyle w:val="Akapitzlist"/>
        <w:numPr>
          <w:ilvl w:val="1"/>
          <w:numId w:val="25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Przedmiot umowy dostarczany będzie w  opakowaniach, które powinny mieć oznaczenie fabryczne, tzn. nazwę wyrobu, datę ważności, nazwę i adres producenta.</w:t>
      </w:r>
    </w:p>
    <w:p w:rsidR="00C00297" w:rsidRDefault="00C00297" w:rsidP="00C00297">
      <w:pPr>
        <w:pStyle w:val="Akapitzlist"/>
        <w:numPr>
          <w:ilvl w:val="1"/>
          <w:numId w:val="25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Przedmiot umowy transportowany będzie w odpowiednich warunkach, tj. w lodówkach i/lub zamrażarkach - jeżeli warunki takie wymagane są dla przedmiotu umowy.</w:t>
      </w:r>
    </w:p>
    <w:p w:rsidR="00C00297" w:rsidRDefault="00C00297" w:rsidP="00C00297">
      <w:pPr>
        <w:pStyle w:val="Akapitzlist"/>
        <w:numPr>
          <w:ilvl w:val="1"/>
          <w:numId w:val="25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Faktura powinna  zawierać dane umożliwiające identyfikację przedmiotu umowy.</w:t>
      </w:r>
    </w:p>
    <w:p w:rsidR="00C00297" w:rsidRDefault="00C00297" w:rsidP="00C00297">
      <w:pPr>
        <w:pStyle w:val="Akapitzlist"/>
        <w:ind w:left="426"/>
        <w:jc w:val="both"/>
        <w:rPr>
          <w:rFonts w:ascii="Arial" w:hAnsi="Arial" w:cs="Arial"/>
        </w:rPr>
      </w:pPr>
    </w:p>
    <w:p w:rsidR="00C00297" w:rsidRDefault="00C00297" w:rsidP="00C00297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4.</w:t>
      </w:r>
    </w:p>
    <w:p w:rsidR="00C00297" w:rsidRDefault="00C00297" w:rsidP="00C00297">
      <w:pPr>
        <w:jc w:val="center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pStyle w:val="Akapitzlist"/>
        <w:numPr>
          <w:ilvl w:val="0"/>
          <w:numId w:val="26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Zapłata za przedmiot umowy nastąpi na podstawie prawidłowo wystawionej faktury poleceniem przelewu na konto dostawcy w ciągu 45 dni od daty otrzymania faktury.</w:t>
      </w:r>
    </w:p>
    <w:p w:rsidR="00C00297" w:rsidRDefault="00C00297" w:rsidP="00C00297">
      <w:pPr>
        <w:pStyle w:val="Akapitzlist"/>
        <w:numPr>
          <w:ilvl w:val="0"/>
          <w:numId w:val="26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tą zapłaty jest data uznania rachunku bankowego Zamawiającego. </w:t>
      </w:r>
    </w:p>
    <w:p w:rsidR="00C00297" w:rsidRDefault="00C00297" w:rsidP="00C00297">
      <w:pPr>
        <w:ind w:left="426" w:hanging="284"/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5.</w:t>
      </w:r>
    </w:p>
    <w:p w:rsidR="00C00297" w:rsidRDefault="00C00297" w:rsidP="00C00297">
      <w:pPr>
        <w:jc w:val="center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ykonawca nie jest uprawniony do przeniesienia praw i zobowiązań z tytułu niniejszej umowy bez uzyskania pisemnej pod rygorem nieważności zgody drugiej Strony, ani regulowania zobowiązań w drodze kompensaty. </w:t>
      </w:r>
    </w:p>
    <w:p w:rsidR="00C00297" w:rsidRDefault="00C00297" w:rsidP="00C00297">
      <w:pPr>
        <w:jc w:val="center"/>
        <w:rPr>
          <w:rFonts w:ascii="Arial" w:hAnsi="Arial" w:cs="Arial"/>
          <w:b/>
          <w:sz w:val="24"/>
          <w:szCs w:val="24"/>
        </w:rPr>
      </w:pPr>
    </w:p>
    <w:p w:rsidR="002D0AB8" w:rsidRDefault="002D0AB8" w:rsidP="00C00297">
      <w:pPr>
        <w:jc w:val="center"/>
        <w:rPr>
          <w:rFonts w:ascii="Arial" w:hAnsi="Arial" w:cs="Arial"/>
          <w:b/>
          <w:sz w:val="24"/>
          <w:szCs w:val="24"/>
        </w:rPr>
      </w:pPr>
    </w:p>
    <w:p w:rsidR="002D0AB8" w:rsidRDefault="002D0AB8" w:rsidP="00C00297">
      <w:pPr>
        <w:jc w:val="center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§ 6.</w:t>
      </w:r>
    </w:p>
    <w:p w:rsidR="00C00297" w:rsidRDefault="00C00297" w:rsidP="00C00297">
      <w:pPr>
        <w:jc w:val="center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pStyle w:val="Akapitzlist"/>
        <w:numPr>
          <w:ilvl w:val="0"/>
          <w:numId w:val="27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Ustala się następujące kary umowne:</w:t>
      </w:r>
    </w:p>
    <w:p w:rsidR="00C00297" w:rsidRDefault="00C00297" w:rsidP="00C00297">
      <w:pPr>
        <w:pStyle w:val="Akapitzlist"/>
        <w:numPr>
          <w:ilvl w:val="2"/>
          <w:numId w:val="28"/>
        </w:numPr>
        <w:autoSpaceDE w:val="0"/>
        <w:autoSpaceDN w:val="0"/>
        <w:adjustRightInd w:val="0"/>
        <w:spacing w:after="38"/>
        <w:jc w:val="both"/>
        <w:rPr>
          <w:rFonts w:ascii="Arial" w:hAnsi="Arial" w:cs="Arial"/>
        </w:rPr>
      </w:pPr>
      <w:r>
        <w:rPr>
          <w:rFonts w:ascii="Arial" w:hAnsi="Arial" w:cs="Arial"/>
        </w:rPr>
        <w:t>w wysokości 10,00 zł za każdy dzień opóźnienia w wykonaniu przedmiotu umowy, a w przypadku gdy opóźnienie przekroczy 7 dni - począwszy od ósmego dnia kara wynosić będzie 15,00 zł za każdy następny dzień opóźnienia;</w:t>
      </w:r>
    </w:p>
    <w:p w:rsidR="00C00297" w:rsidRDefault="00C00297" w:rsidP="00C00297">
      <w:pPr>
        <w:pStyle w:val="Akapitzlist"/>
        <w:numPr>
          <w:ilvl w:val="2"/>
          <w:numId w:val="28"/>
        </w:numPr>
        <w:autoSpaceDE w:val="0"/>
        <w:autoSpaceDN w:val="0"/>
        <w:adjustRightInd w:val="0"/>
        <w:spacing w:after="3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wysokości 10% wartości brutto danego Zadania za odstąpienie od umowy w Zakresie danego Zadania z przyczyn przez Dostawcę zawinionych. </w:t>
      </w:r>
    </w:p>
    <w:p w:rsidR="00C00297" w:rsidRDefault="00C00297" w:rsidP="00C00297">
      <w:pPr>
        <w:pStyle w:val="Akapitzlist"/>
        <w:numPr>
          <w:ilvl w:val="2"/>
          <w:numId w:val="28"/>
        </w:numPr>
        <w:autoSpaceDE w:val="0"/>
        <w:autoSpaceDN w:val="0"/>
        <w:adjustRightInd w:val="0"/>
        <w:spacing w:after="3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wysokości 10% wartości brutto umowy za odstąpienie od umowy z przyczyn przez Dostawcę zawinionych. </w:t>
      </w:r>
    </w:p>
    <w:p w:rsidR="00C00297" w:rsidRDefault="00C00297" w:rsidP="00C00297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after="38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trony mają prawo dochodzenia odszkodowania przewyższającego zastrzeżone kary umowne. </w:t>
      </w:r>
    </w:p>
    <w:p w:rsidR="00C00297" w:rsidRDefault="00C00297" w:rsidP="00C00297">
      <w:pPr>
        <w:pStyle w:val="Akapitzlist"/>
        <w:numPr>
          <w:ilvl w:val="0"/>
          <w:numId w:val="27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Dostarczenie przedmiotu umowy niezgodnego z jakimkolwiek warunkiem umowy Zamawiający może uznać za niewykonanie umowy.</w:t>
      </w:r>
    </w:p>
    <w:p w:rsidR="00C00297" w:rsidRDefault="00C00297" w:rsidP="00C00297">
      <w:pPr>
        <w:pStyle w:val="Akapitzlist"/>
        <w:numPr>
          <w:ilvl w:val="0"/>
          <w:numId w:val="27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Wysokość kar nie może przekroczyć 20% wartości umowy.</w:t>
      </w:r>
    </w:p>
    <w:p w:rsidR="00C00297" w:rsidRDefault="00C00297" w:rsidP="00C00297">
      <w:pPr>
        <w:jc w:val="center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7.</w:t>
      </w:r>
    </w:p>
    <w:p w:rsidR="00C00297" w:rsidRDefault="00C00297" w:rsidP="00C00297">
      <w:pPr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pStyle w:val="Akapitzlist1"/>
        <w:numPr>
          <w:ilvl w:val="0"/>
          <w:numId w:val="29"/>
        </w:numPr>
        <w:tabs>
          <w:tab w:val="num" w:pos="426"/>
        </w:tabs>
        <w:spacing w:after="0" w:line="240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zastrzega sobie możliwość zmiany postanowień Umowy w sytuacji konieczności wprowadzenia zmiany w zakresie niezbędnym do jej należytego wykonania,  w szczególności, gdy nastąpiła:</w:t>
      </w:r>
    </w:p>
    <w:p w:rsidR="00C00297" w:rsidRDefault="00C00297" w:rsidP="00C00297">
      <w:pPr>
        <w:pStyle w:val="Akapitzlist1"/>
        <w:numPr>
          <w:ilvl w:val="1"/>
          <w:numId w:val="29"/>
        </w:numPr>
        <w:tabs>
          <w:tab w:val="left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miana w obowiązujących przepisach prawa mająca wpływ na przedmiot i warunki Umowy skutkująca niemożnością należytego wykonania przedmiotu Umowy,</w:t>
      </w:r>
    </w:p>
    <w:p w:rsidR="00C00297" w:rsidRDefault="00C00297" w:rsidP="00C00297">
      <w:pPr>
        <w:pStyle w:val="Akapitzlist"/>
        <w:numPr>
          <w:ilvl w:val="1"/>
          <w:numId w:val="29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W przypadku gdy z przyczyn niezawinionych przez Dostawcę nie jest możliwe dostarczenie produktu stanowiącego przedmiot umowy (wg nazwy handlowej) Dostawca jest zobowiązany poinformować Zamawiającego o tym fakcie i wyjaśnić w/w niemożliwość. Zamawiający ma prawo oceny wyjaśnienia dostawcy i stosownie do tej oceny może zażądać bądź dostarczenia przedmiotu umowy bądź dostarczenia preparatu posiadającego takie same jak przedmiot umowy parametry techniczne.</w:t>
      </w:r>
    </w:p>
    <w:p w:rsidR="00C00297" w:rsidRDefault="00C00297" w:rsidP="00C00297">
      <w:pPr>
        <w:pStyle w:val="Akapitzlist"/>
        <w:numPr>
          <w:ilvl w:val="1"/>
          <w:numId w:val="29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możliwość dostarczenia w ramach umowy przedmiotu umowy spełniającego wymagania SIWZ, lecz o parametrach lepszych niż przedmiot umowy zaoferowany pierwotnie (w ofercie do postępowania o udzielenia zamówienia publicznego). Przedmiot umowy będzie dostarczony za uprzednią pisemną zgodą Zamawiającego, po cenie określonej w niniejszej umowie bądź niższej,</w:t>
      </w:r>
    </w:p>
    <w:p w:rsidR="00C00297" w:rsidRDefault="00C00297" w:rsidP="00C00297">
      <w:pPr>
        <w:pStyle w:val="Akapitzlist"/>
        <w:numPr>
          <w:ilvl w:val="1"/>
          <w:numId w:val="29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konieczności zmiany parametrów zamówionego asortymentu w ilości nieprzekraczającej 10 % wartości przedmiotu Umowy, określonego w § 1. Przedmiot umowy będzie dostarczony po uprzednim pisemnym zamówieniu i zaakceptowaniu  przez Zamawiającego ceny zmienionego asortymentu.</w:t>
      </w:r>
    </w:p>
    <w:p w:rsidR="00C00297" w:rsidRDefault="00C00297" w:rsidP="00C00297">
      <w:pPr>
        <w:pStyle w:val="Akapitzlist"/>
        <w:numPr>
          <w:ilvl w:val="1"/>
          <w:numId w:val="29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zmiana polityki cenowej przez producenta przedmiotu umowy lub Wykonawcę, dopuszcza się możliwość obniżenia ceny przedmiotu umowy.</w:t>
      </w:r>
    </w:p>
    <w:p w:rsidR="00C00297" w:rsidRDefault="00C00297" w:rsidP="00C00297">
      <w:pPr>
        <w:pStyle w:val="Akapitzlist"/>
        <w:numPr>
          <w:ilvl w:val="1"/>
          <w:numId w:val="29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przypadku niewykorzystania przedmiotu umowy w terminie obowiązywania umowy Zamawiający zastrzega możliwość przedłużenia czasu trwania umowy.  </w:t>
      </w:r>
    </w:p>
    <w:p w:rsidR="00C00297" w:rsidRDefault="00C00297" w:rsidP="00C00297">
      <w:pPr>
        <w:pStyle w:val="Akapitzlist"/>
        <w:numPr>
          <w:ilvl w:val="0"/>
          <w:numId w:val="29"/>
        </w:numPr>
        <w:tabs>
          <w:tab w:val="num" w:pos="426"/>
        </w:tabs>
        <w:autoSpaceDE w:val="0"/>
        <w:autoSpaceDN w:val="0"/>
        <w:adjustRightInd w:val="0"/>
        <w:spacing w:after="36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Zmiany bądź uzupełnienia niniejszej umowy mogą wystąpić jedynie w formie pisemnej pod rygorem nieważności.</w:t>
      </w:r>
    </w:p>
    <w:p w:rsidR="00C00297" w:rsidRDefault="00C00297" w:rsidP="00C00297">
      <w:pPr>
        <w:pStyle w:val="Akapitzlist"/>
        <w:ind w:left="426"/>
        <w:jc w:val="both"/>
        <w:rPr>
          <w:rFonts w:ascii="Arial" w:hAnsi="Arial" w:cs="Arial"/>
        </w:rPr>
      </w:pPr>
    </w:p>
    <w:p w:rsidR="00C00297" w:rsidRDefault="00C00297" w:rsidP="00C00297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8.</w:t>
      </w:r>
    </w:p>
    <w:p w:rsidR="00C00297" w:rsidRDefault="00C00297" w:rsidP="00C00297">
      <w:pPr>
        <w:jc w:val="center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pStyle w:val="Akapitzlist"/>
        <w:numPr>
          <w:ilvl w:val="0"/>
          <w:numId w:val="30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Zamawiający może odstąpić od umowy jeżeli: </w:t>
      </w:r>
    </w:p>
    <w:p w:rsidR="00C00297" w:rsidRDefault="00C00297" w:rsidP="00C00297">
      <w:pPr>
        <w:pStyle w:val="Akapitzlist"/>
        <w:numPr>
          <w:ilvl w:val="2"/>
          <w:numId w:val="31"/>
        </w:numPr>
        <w:autoSpaceDE w:val="0"/>
        <w:autoSpaceDN w:val="0"/>
        <w:adjustRightInd w:val="0"/>
        <w:ind w:left="851" w:hanging="425"/>
        <w:jc w:val="both"/>
        <w:rPr>
          <w:rStyle w:val="FontStyle33"/>
          <w:rFonts w:ascii="Arial" w:eastAsiaTheme="majorEastAsia" w:hAnsi="Arial" w:cs="Arial"/>
        </w:rPr>
      </w:pPr>
      <w:r>
        <w:rPr>
          <w:rStyle w:val="FontStyle33"/>
          <w:rFonts w:ascii="Arial" w:eastAsiaTheme="majorEastAsia" w:hAnsi="Arial" w:cs="Arial"/>
        </w:rPr>
        <w:t>zostanie otwarta likwidacja Wykonawcy – w terminie 30 dni od daty powzięcia przez Zamawiającego informacji o likwidacji,</w:t>
      </w:r>
    </w:p>
    <w:p w:rsidR="00C00297" w:rsidRDefault="00C00297" w:rsidP="00C00297">
      <w:pPr>
        <w:pStyle w:val="Akapitzlist"/>
        <w:numPr>
          <w:ilvl w:val="2"/>
          <w:numId w:val="31"/>
        </w:numPr>
        <w:autoSpaceDE w:val="0"/>
        <w:autoSpaceDN w:val="0"/>
        <w:adjustRightInd w:val="0"/>
        <w:ind w:left="851" w:hanging="425"/>
        <w:jc w:val="both"/>
        <w:rPr>
          <w:rFonts w:eastAsiaTheme="majorEastAsia"/>
        </w:rPr>
      </w:pPr>
      <w:r>
        <w:rPr>
          <w:rStyle w:val="FontStyle33"/>
          <w:rFonts w:ascii="Arial" w:eastAsiaTheme="majorEastAsia" w:hAnsi="Arial" w:cs="Arial"/>
        </w:rPr>
        <w:t xml:space="preserve">Wykonawca zostanie wykreślony z właściwego rejestru – w terminie 30 dni od daty powzięcia przez Zamawiającego informacji o wykreśleniu, </w:t>
      </w:r>
    </w:p>
    <w:p w:rsidR="00C00297" w:rsidRDefault="00C00297" w:rsidP="00C00297">
      <w:pPr>
        <w:pStyle w:val="Akapitzlist"/>
        <w:numPr>
          <w:ilvl w:val="2"/>
          <w:numId w:val="31"/>
        </w:numPr>
        <w:autoSpaceDE w:val="0"/>
        <w:autoSpaceDN w:val="0"/>
        <w:adjustRightInd w:val="0"/>
        <w:ind w:left="851" w:hanging="425"/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 xml:space="preserve">w terminie do końca obowiązywania umowy Zamawiający może odstąpić od umowy w części lub całości w przypadku nienależytego wykonania umowy przez Dostawcę. </w:t>
      </w:r>
    </w:p>
    <w:p w:rsidR="00C00297" w:rsidRDefault="00C00297" w:rsidP="00C00297">
      <w:pPr>
        <w:pStyle w:val="Akapitzlist"/>
        <w:numPr>
          <w:ilvl w:val="0"/>
          <w:numId w:val="30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Wykonawcy nie przysługuje odszkodowanie za odstąpienie Zamawiającego od umowy z winy Wykonawcy. </w:t>
      </w:r>
    </w:p>
    <w:p w:rsidR="00C00297" w:rsidRDefault="00C00297" w:rsidP="00C00297">
      <w:pPr>
        <w:pStyle w:val="Akapitzlist"/>
        <w:numPr>
          <w:ilvl w:val="0"/>
          <w:numId w:val="30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W przypadku odstąpienia  od umowy Strony zachowują prawo egzekucji kar umownych.</w:t>
      </w:r>
    </w:p>
    <w:p w:rsidR="00C00297" w:rsidRDefault="00C00297" w:rsidP="00C00297">
      <w:pPr>
        <w:pStyle w:val="Akapitzlist"/>
        <w:numPr>
          <w:ilvl w:val="0"/>
          <w:numId w:val="30"/>
        </w:numPr>
        <w:autoSpaceDE w:val="0"/>
        <w:autoSpaceDN w:val="0"/>
        <w:adjustRightInd w:val="0"/>
        <w:ind w:left="426" w:hanging="426"/>
        <w:jc w:val="both"/>
        <w:rPr>
          <w:rStyle w:val="FontStyle33"/>
          <w:rFonts w:ascii="Arial" w:eastAsiaTheme="majorEastAsia" w:hAnsi="Arial" w:cs="Arial"/>
        </w:rPr>
      </w:pPr>
      <w:r>
        <w:rPr>
          <w:rFonts w:ascii="Arial" w:hAnsi="Arial" w:cs="Arial"/>
        </w:rPr>
        <w:t xml:space="preserve">W sprawach nienormowanych niniejszą umową mają zastosowanie przepisy Kodeksu cywilnego </w:t>
      </w:r>
      <w:r>
        <w:rPr>
          <w:rStyle w:val="FontStyle33"/>
          <w:rFonts w:ascii="Arial" w:eastAsiaTheme="majorEastAsia" w:hAnsi="Arial" w:cs="Arial"/>
        </w:rPr>
        <w:t>oraz inne powszechnie obowiązujące dotyczące przedmiotu zamówienia.</w:t>
      </w:r>
    </w:p>
    <w:p w:rsidR="00C00297" w:rsidRDefault="00C00297" w:rsidP="00C00297">
      <w:pPr>
        <w:autoSpaceDE w:val="0"/>
        <w:autoSpaceDN w:val="0"/>
        <w:adjustRightInd w:val="0"/>
        <w:jc w:val="center"/>
        <w:rPr>
          <w:rFonts w:eastAsiaTheme="majorEastAsia"/>
          <w:b/>
        </w:rPr>
      </w:pPr>
    </w:p>
    <w:p w:rsidR="00C00297" w:rsidRDefault="00C00297" w:rsidP="00C00297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 9.</w:t>
      </w: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szelkie spory wynikające z realizacji niniejszej umowy rozstrzygane będą w sądzie właściwym miejscowo siedzibie Zamawiającego.</w:t>
      </w:r>
    </w:p>
    <w:p w:rsidR="00C00297" w:rsidRDefault="00C00297" w:rsidP="00C00297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 10.</w:t>
      </w:r>
    </w:p>
    <w:p w:rsidR="00C00297" w:rsidRDefault="00C00297" w:rsidP="00C00297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iniejsza umowa sporządzona została dwóch jednobrzmiących egzemplarzach, po jednym egzemplarzu dla każdej ze stron. </w:t>
      </w: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ind w:firstLine="708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ykonawca: 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  <w:t xml:space="preserve">    Zamawiający:</w:t>
      </w: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5F7EA4" w:rsidRDefault="005F7EA4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5F7EA4" w:rsidRDefault="005F7EA4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5F7EA4" w:rsidRDefault="005F7EA4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5F7EA4" w:rsidRDefault="005F7EA4" w:rsidP="00C00297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C00297" w:rsidRDefault="00C00297" w:rsidP="00C00297">
      <w:pPr>
        <w:jc w:val="right"/>
      </w:pPr>
      <w:r>
        <w:t>Załącznik nr 4.1.</w:t>
      </w:r>
    </w:p>
    <w:p w:rsidR="00C00297" w:rsidRDefault="00C00297" w:rsidP="00C00297">
      <w:pPr>
        <w:jc w:val="both"/>
      </w:pPr>
      <w:r>
        <w:t xml:space="preserve">Zadanie nr 1 </w:t>
      </w:r>
    </w:p>
    <w:p w:rsidR="00C00297" w:rsidRDefault="00C00297" w:rsidP="00C00297">
      <w:pPr>
        <w:jc w:val="both"/>
      </w:pPr>
    </w:p>
    <w:tbl>
      <w:tblPr>
        <w:tblW w:w="10396" w:type="dxa"/>
        <w:tblInd w:w="-7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3118"/>
        <w:gridCol w:w="1134"/>
        <w:gridCol w:w="1417"/>
        <w:gridCol w:w="845"/>
        <w:gridCol w:w="15"/>
        <w:gridCol w:w="993"/>
        <w:gridCol w:w="992"/>
        <w:gridCol w:w="1417"/>
      </w:tblGrid>
      <w:tr w:rsidR="00037E50" w:rsidTr="00037E50">
        <w:trPr>
          <w:cantSplit/>
          <w:trHeight w:val="624"/>
        </w:trPr>
        <w:tc>
          <w:tcPr>
            <w:tcW w:w="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C00297" w:rsidRDefault="00166D54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Lp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C00297" w:rsidRDefault="00C00297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Nazw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C00297" w:rsidRDefault="00C00297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Ilość</w:t>
            </w:r>
          </w:p>
          <w:p w:rsidR="005F7EA4" w:rsidRDefault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pakowań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C00297" w:rsidRDefault="00C00297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Cena jednostkowa  netto PLN</w:t>
            </w:r>
          </w:p>
          <w:p w:rsidR="00C00297" w:rsidRDefault="00C00297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 xml:space="preserve">(za </w:t>
            </w:r>
            <w:r w:rsidR="005F7EA4">
              <w:rPr>
                <w:color w:val="000000"/>
                <w:sz w:val="24"/>
                <w:szCs w:val="24"/>
                <w:lang w:eastAsia="en-US"/>
              </w:rPr>
              <w:t>opakowanie</w:t>
            </w:r>
            <w:r>
              <w:rPr>
                <w:color w:val="000000"/>
                <w:sz w:val="24"/>
                <w:szCs w:val="24"/>
                <w:lang w:eastAsia="en-US"/>
              </w:rPr>
              <w:t>)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C00297" w:rsidRDefault="00C00297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tawka VAT</w:t>
            </w:r>
          </w:p>
        </w:tc>
        <w:tc>
          <w:tcPr>
            <w:tcW w:w="10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C00297" w:rsidRDefault="00C00297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nett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C00297" w:rsidRDefault="00C00297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brutt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C00297" w:rsidRDefault="00C00297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kreślenie oferowanego przedmiotu zamówienia (min. Nazwa Producenta i nr katalogowy)</w:t>
            </w:r>
          </w:p>
        </w:tc>
      </w:tr>
      <w:tr w:rsidR="00037E50" w:rsidTr="00037E50">
        <w:trPr>
          <w:cantSplit/>
          <w:trHeight w:val="624"/>
        </w:trPr>
        <w:tc>
          <w:tcPr>
            <w:tcW w:w="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  <w:r>
              <w:rPr>
                <w:rFonts w:ascii="Calibri" w:hAnsi="Calibri"/>
                <w:color w:val="000000"/>
                <w:lang w:eastAsia="en-US"/>
              </w:rPr>
              <w:t>1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7EA4" w:rsidRDefault="005F7EA4" w:rsidP="005F7EA4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Ficoll- Paque Plus</w:t>
            </w:r>
            <w:r>
              <w:rPr>
                <w:rFonts w:ascii="Calibri" w:hAnsi="Calibri"/>
                <w:sz w:val="22"/>
                <w:szCs w:val="22"/>
              </w:rPr>
              <w:t xml:space="preserve"> do izolacji limfocytów z krwi obwodowej. 1op=6*100m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7EA4" w:rsidRDefault="005F7EA4" w:rsidP="005F7EA4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037E50">
        <w:trPr>
          <w:cantSplit/>
          <w:trHeight w:val="624"/>
        </w:trPr>
        <w:tc>
          <w:tcPr>
            <w:tcW w:w="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  <w:r>
              <w:rPr>
                <w:rFonts w:ascii="Calibri" w:hAnsi="Calibri"/>
                <w:color w:val="000000"/>
                <w:lang w:eastAsia="en-US"/>
              </w:rPr>
              <w:t>2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7EA4" w:rsidRDefault="005F7EA4" w:rsidP="005F7EA4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Alkohol etylowy skażony</w:t>
            </w:r>
            <w:r>
              <w:rPr>
                <w:rFonts w:ascii="Calibri" w:hAnsi="Calibri"/>
                <w:sz w:val="22"/>
                <w:szCs w:val="22"/>
              </w:rPr>
              <w:t>; udział wagowy komponentów: 96% etanol (63,3%), propan-2-ol (6,0%); oraz propan-1-ol (0,7%). Objętość 10L = 1 o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7EA4" w:rsidRDefault="005F7EA4" w:rsidP="005F7EA4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037E50">
        <w:trPr>
          <w:cantSplit/>
          <w:trHeight w:val="624"/>
        </w:trPr>
        <w:tc>
          <w:tcPr>
            <w:tcW w:w="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  <w:r>
              <w:rPr>
                <w:rFonts w:ascii="Calibri" w:hAnsi="Calibri"/>
                <w:color w:val="000000"/>
                <w:lang w:eastAsia="en-US"/>
              </w:rPr>
              <w:t>3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DMSO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(dimetylosulfotlemek) sterylne, filtrowane, do biologii molekularnej, o zawartości endotoksyn &lt;40 EU/g i czystości min. &gt;99,9%.  1 opakowanie=100 m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037E50">
        <w:trPr>
          <w:cantSplit/>
          <w:trHeight w:val="624"/>
        </w:trPr>
        <w:tc>
          <w:tcPr>
            <w:tcW w:w="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  <w:r>
              <w:rPr>
                <w:rFonts w:ascii="Calibri" w:hAnsi="Calibri"/>
                <w:color w:val="000000"/>
                <w:lang w:eastAsia="en-US"/>
              </w:rPr>
              <w:t>4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Aceton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≥99,5 %, do syntezy, 1op=1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037E50">
        <w:trPr>
          <w:cantSplit/>
          <w:trHeight w:val="624"/>
        </w:trPr>
        <w:tc>
          <w:tcPr>
            <w:tcW w:w="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  <w:r>
              <w:rPr>
                <w:rFonts w:ascii="Calibri" w:hAnsi="Calibri"/>
                <w:color w:val="000000"/>
                <w:lang w:eastAsia="en-US"/>
              </w:rPr>
              <w:t>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HCl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, 37%, 1op=1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037E50">
        <w:trPr>
          <w:cantSplit/>
          <w:trHeight w:val="624"/>
        </w:trPr>
        <w:tc>
          <w:tcPr>
            <w:tcW w:w="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  <w:r>
              <w:rPr>
                <w:rFonts w:ascii="Calibri" w:hAnsi="Calibri"/>
                <w:color w:val="000000"/>
                <w:lang w:eastAsia="en-US"/>
              </w:rPr>
              <w:t>6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50% wodny </w:t>
            </w: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roztwór wodorotlenku sodu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, 1op=1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037E50">
        <w:trPr>
          <w:cantSplit/>
          <w:trHeight w:val="624"/>
        </w:trPr>
        <w:tc>
          <w:tcPr>
            <w:tcW w:w="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  <w:r>
              <w:rPr>
                <w:rFonts w:ascii="Calibri" w:hAnsi="Calibri"/>
                <w:color w:val="000000"/>
                <w:lang w:eastAsia="en-US"/>
              </w:rPr>
              <w:t>7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7EA4" w:rsidRDefault="005F7EA4" w:rsidP="005F7EA4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2-Propanol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, ≥99,5 %, do syntezy, opakowanie: butelka szklana, 1op=2,5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7EA4" w:rsidRDefault="005F7EA4" w:rsidP="005F7EA4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7EA4" w:rsidRDefault="005F7EA4" w:rsidP="005F7EA4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7EA4" w:rsidRDefault="005F7EA4" w:rsidP="005F7E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5F7EA4" w:rsidTr="00037E50">
        <w:trPr>
          <w:cantSplit/>
          <w:trHeight w:val="624"/>
        </w:trPr>
        <w:tc>
          <w:tcPr>
            <w:tcW w:w="699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297" w:rsidRDefault="00C00297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297" w:rsidRDefault="00C00297" w:rsidP="00037E50">
            <w:pPr>
              <w:spacing w:line="256" w:lineRule="auto"/>
              <w:ind w:right="4346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297" w:rsidRDefault="00C00297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297" w:rsidRDefault="00C00297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-</w:t>
            </w:r>
          </w:p>
        </w:tc>
      </w:tr>
    </w:tbl>
    <w:p w:rsidR="00C00297" w:rsidRDefault="00C00297" w:rsidP="00C00297">
      <w:pPr>
        <w:jc w:val="both"/>
      </w:pPr>
    </w:p>
    <w:p w:rsidR="00C00297" w:rsidRDefault="00C00297" w:rsidP="00C00297">
      <w:pPr>
        <w:jc w:val="both"/>
      </w:pPr>
    </w:p>
    <w:p w:rsidR="00C00297" w:rsidRDefault="00C00297" w:rsidP="00C00297">
      <w:pPr>
        <w:jc w:val="right"/>
      </w:pPr>
      <w:r>
        <w:tab/>
      </w:r>
    </w:p>
    <w:p w:rsidR="00C00297" w:rsidRDefault="00C00297" w:rsidP="00C00297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</w:t>
      </w:r>
      <w:r w:rsidR="005F7EA4">
        <w:t>………………………………………</w:t>
      </w:r>
    </w:p>
    <w:p w:rsidR="00C00297" w:rsidRDefault="00C00297" w:rsidP="00C00297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:rsidR="00C00297" w:rsidRDefault="00C00297" w:rsidP="00C00297">
      <w:pPr>
        <w:jc w:val="both"/>
      </w:pPr>
    </w:p>
    <w:p w:rsidR="00C00297" w:rsidRDefault="00C00297" w:rsidP="00C00297">
      <w:pPr>
        <w:jc w:val="right"/>
      </w:pPr>
    </w:p>
    <w:p w:rsidR="00C00297" w:rsidRDefault="00C00297" w:rsidP="00C00297">
      <w:pPr>
        <w:jc w:val="right"/>
      </w:pPr>
    </w:p>
    <w:p w:rsidR="00C00297" w:rsidRDefault="00C00297" w:rsidP="00C00297">
      <w:pPr>
        <w:jc w:val="right"/>
      </w:pPr>
    </w:p>
    <w:p w:rsidR="00C00297" w:rsidRDefault="00C00297" w:rsidP="00C00297">
      <w:pPr>
        <w:jc w:val="right"/>
      </w:pPr>
    </w:p>
    <w:p w:rsidR="00C00297" w:rsidRDefault="00C00297" w:rsidP="00C00297">
      <w:pPr>
        <w:jc w:val="right"/>
      </w:pPr>
    </w:p>
    <w:p w:rsidR="00C00297" w:rsidRDefault="00C00297" w:rsidP="00C00297">
      <w:pPr>
        <w:jc w:val="right"/>
      </w:pPr>
      <w:r>
        <w:t>Załącznik nr 4.2.</w:t>
      </w:r>
    </w:p>
    <w:p w:rsidR="00C00297" w:rsidRDefault="00C00297" w:rsidP="00C00297">
      <w:pPr>
        <w:jc w:val="both"/>
      </w:pPr>
      <w:r>
        <w:t>Zadanie nr 2</w:t>
      </w:r>
    </w:p>
    <w:p w:rsidR="00C00297" w:rsidRDefault="00C00297" w:rsidP="00C00297">
      <w:pPr>
        <w:jc w:val="both"/>
      </w:pPr>
    </w:p>
    <w:tbl>
      <w:tblPr>
        <w:tblW w:w="10118" w:type="dxa"/>
        <w:tblInd w:w="-7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288"/>
        <w:gridCol w:w="907"/>
        <w:gridCol w:w="1134"/>
        <w:gridCol w:w="907"/>
        <w:gridCol w:w="13"/>
        <w:gridCol w:w="992"/>
        <w:gridCol w:w="992"/>
        <w:gridCol w:w="1418"/>
      </w:tblGrid>
      <w:tr w:rsidR="00037E50" w:rsidTr="00037E5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C00297" w:rsidRDefault="00C00297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Lp.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C00297" w:rsidRDefault="00C00297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Nazwa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C00297" w:rsidRDefault="00C00297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Ilość</w:t>
            </w:r>
          </w:p>
          <w:p w:rsidR="00114E75" w:rsidRDefault="00114E7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ztuk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C00297" w:rsidRDefault="00C00297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Cena jednostkowa  netto PLN</w:t>
            </w:r>
          </w:p>
          <w:p w:rsidR="00C00297" w:rsidRDefault="00C00297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(za 1 sztukę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C00297" w:rsidRDefault="00C00297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tawka VAT</w:t>
            </w:r>
          </w:p>
        </w:tc>
        <w:tc>
          <w:tcPr>
            <w:tcW w:w="1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C00297" w:rsidRDefault="00C00297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nett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C00297" w:rsidRDefault="00C00297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brutt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C00297" w:rsidRDefault="00C00297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kreślenie oferowanego przedmiotu zamówienia (min. Nazwa Producenta i nr katalogowy)</w:t>
            </w:r>
          </w:p>
        </w:tc>
      </w:tr>
      <w:tr w:rsidR="00037E50" w:rsidTr="00037E5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56C42" w:rsidRDefault="00756C42" w:rsidP="00756C42">
            <w:pPr>
              <w:spacing w:line="256" w:lineRule="auto"/>
              <w:jc w:val="center"/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56C42" w:rsidRDefault="00756C42" w:rsidP="00756C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Końcówki 100-1000uL bez filtra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, pasujące do pipety Eppendorf Research, długość całkowita nie większa niż 67mm, długość do kołnierza nie większa niż 60mm, niesterylna pakowane w worki po 250 sztuk, 1op= 5000 sztuk, niesterylne. Nie gorsze lub równoważne z 70.762. niesterylne. Wymagane w celu przetestowania pełne opakowanie handlowe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56C42" w:rsidRDefault="00756C42" w:rsidP="00756C42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50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C42" w:rsidRDefault="00756C42" w:rsidP="00756C42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C42" w:rsidRDefault="00756C42" w:rsidP="00756C42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037E5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spacing w:line="256" w:lineRule="auto"/>
              <w:jc w:val="center"/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Końcówki 1-200ul bez filtra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, pasujące do pipet Eppendorf Research, dł całkowita nie większa niż 50mm, długość do kołnierza nie większa niż 35mm, pakowane w worki po 500szt, niesterylne. Wymagane w celu przetestowania pełne opakowanie handlowe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Pr="00037E50" w:rsidRDefault="00756C42" w:rsidP="00756C42">
            <w:pPr>
              <w:jc w:val="center"/>
              <w:rPr>
                <w:rFonts w:ascii="Arial" w:hAnsi="Arial" w:cs="Arial"/>
                <w:color w:val="000000"/>
              </w:rPr>
            </w:pPr>
            <w:r w:rsidRPr="00037E50">
              <w:rPr>
                <w:rFonts w:ascii="Arial" w:hAnsi="Arial" w:cs="Arial"/>
                <w:color w:val="000000"/>
              </w:rPr>
              <w:t>100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C42" w:rsidRDefault="00756C42" w:rsidP="00756C42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C42" w:rsidRDefault="00756C42" w:rsidP="00756C42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037E5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spacing w:line="256" w:lineRule="auto"/>
              <w:jc w:val="center"/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rPr>
                <w:rFonts w:ascii="Calibri" w:hAnsi="Calibri"/>
                <w:color w:val="333333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333333"/>
                <w:sz w:val="22"/>
                <w:szCs w:val="22"/>
              </w:rPr>
              <w:t xml:space="preserve">Butelka do hodowli komórkowych 50 ml (T25) </w:t>
            </w:r>
            <w:r>
              <w:rPr>
                <w:rFonts w:ascii="Calibri" w:hAnsi="Calibri"/>
                <w:color w:val="333333"/>
                <w:sz w:val="22"/>
                <w:szCs w:val="22"/>
              </w:rPr>
              <w:t xml:space="preserve">z zakrętką, skośna szyjka z korkiem z wentylacją, sterylna , wykonane z polistyrenu, do użycia w hodowli komórek adherentnych. Nie gorsza niż  83.3910.002 lub równoważna.  10 sztuk butelek do hodowli zapakowanych w jednym rękawie foliowym. Wymagane w celu przetestowania pełne opakowanie handlowe.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C42" w:rsidRDefault="00756C42" w:rsidP="00756C42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C42" w:rsidRDefault="00756C42" w:rsidP="00756C42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037E5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spacing w:line="256" w:lineRule="auto"/>
              <w:jc w:val="center"/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  <w:lastRenderedPageBreak/>
              <w:t>4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rPr>
                <w:rFonts w:ascii="Calibri" w:hAnsi="Calibri"/>
                <w:color w:val="333333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333333"/>
                <w:sz w:val="22"/>
                <w:szCs w:val="22"/>
              </w:rPr>
              <w:t>Butelka do hodowli komórkowych 250 ml (T75)</w:t>
            </w:r>
            <w:r>
              <w:rPr>
                <w:rFonts w:ascii="Calibri" w:hAnsi="Calibri"/>
                <w:color w:val="333333"/>
                <w:sz w:val="22"/>
                <w:szCs w:val="22"/>
              </w:rPr>
              <w:t xml:space="preserve"> z zakrętką, skośna szyjka z korkiem z wentylacją, sterylna , wykonane z polistyrenu, do użycia w hodowli komórek adherentnych. Nie gorsza niż  83.3911.002 lub równoważna.  5 sztuk butelek do hodowli zapakowanych w jednym rękawie foliowym. Wymagane w celu przetestowania pełne opakowanie handlowe.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C42" w:rsidRDefault="00756C42" w:rsidP="00756C42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C42" w:rsidRDefault="00756C42" w:rsidP="00756C42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C42" w:rsidRDefault="00756C42" w:rsidP="00756C42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037E50">
        <w:trPr>
          <w:cantSplit/>
          <w:trHeight w:val="624"/>
        </w:trPr>
        <w:tc>
          <w:tcPr>
            <w:tcW w:w="671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297" w:rsidRDefault="00C00297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297" w:rsidRDefault="00C00297" w:rsidP="00037E50">
            <w:pPr>
              <w:spacing w:line="254" w:lineRule="auto"/>
              <w:ind w:right="3080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297" w:rsidRDefault="00C00297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297" w:rsidRDefault="00C00297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</w:tr>
    </w:tbl>
    <w:p w:rsidR="00C00297" w:rsidRDefault="00C00297" w:rsidP="00C00297">
      <w:pPr>
        <w:jc w:val="both"/>
      </w:pPr>
    </w:p>
    <w:p w:rsidR="00C00297" w:rsidRDefault="00C00297" w:rsidP="00C00297">
      <w:pPr>
        <w:jc w:val="both"/>
      </w:pPr>
    </w:p>
    <w:p w:rsidR="00C00297" w:rsidRDefault="00C00297" w:rsidP="00C00297">
      <w:pPr>
        <w:jc w:val="right"/>
      </w:pPr>
      <w:r>
        <w:tab/>
      </w:r>
    </w:p>
    <w:p w:rsidR="00C00297" w:rsidRDefault="00C00297" w:rsidP="00C00297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</w:t>
      </w:r>
      <w:r w:rsidR="00037E50">
        <w:t>………………………………………</w:t>
      </w:r>
    </w:p>
    <w:p w:rsidR="00C00297" w:rsidRDefault="00C00297" w:rsidP="00C00297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:rsidR="00C00297" w:rsidRDefault="00C00297" w:rsidP="00C00297">
      <w:pPr>
        <w:jc w:val="both"/>
      </w:pPr>
    </w:p>
    <w:p w:rsidR="00C00297" w:rsidRDefault="00C00297" w:rsidP="00C00297">
      <w:pPr>
        <w:jc w:val="both"/>
      </w:pPr>
    </w:p>
    <w:p w:rsidR="00C00297" w:rsidRDefault="00C00297" w:rsidP="00C00297">
      <w:pPr>
        <w:jc w:val="both"/>
      </w:pPr>
    </w:p>
    <w:p w:rsidR="00C00297" w:rsidRDefault="00C00297" w:rsidP="00C00297">
      <w:pPr>
        <w:jc w:val="both"/>
      </w:pPr>
    </w:p>
    <w:p w:rsidR="00C00297" w:rsidRDefault="00C00297" w:rsidP="00C00297">
      <w:pPr>
        <w:jc w:val="both"/>
      </w:pPr>
    </w:p>
    <w:p w:rsidR="00C00297" w:rsidRDefault="00C00297" w:rsidP="00C00297">
      <w:pPr>
        <w:jc w:val="both"/>
      </w:pPr>
    </w:p>
    <w:p w:rsidR="00C00297" w:rsidRDefault="00C00297" w:rsidP="00C00297">
      <w:pPr>
        <w:jc w:val="both"/>
      </w:pPr>
    </w:p>
    <w:p w:rsidR="00C00297" w:rsidRDefault="00C00297" w:rsidP="00C00297">
      <w:pPr>
        <w:jc w:val="both"/>
      </w:pPr>
    </w:p>
    <w:p w:rsidR="00C00297" w:rsidRDefault="00C00297" w:rsidP="00C00297">
      <w:pPr>
        <w:jc w:val="both"/>
      </w:pPr>
    </w:p>
    <w:p w:rsidR="00C00297" w:rsidRDefault="00C00297" w:rsidP="00C00297">
      <w:pPr>
        <w:jc w:val="both"/>
      </w:pPr>
    </w:p>
    <w:p w:rsidR="00C00297" w:rsidRDefault="00C00297" w:rsidP="00C00297">
      <w:pPr>
        <w:jc w:val="both"/>
      </w:pPr>
    </w:p>
    <w:p w:rsidR="00C00297" w:rsidRDefault="00C00297" w:rsidP="00C00297">
      <w:pPr>
        <w:jc w:val="both"/>
      </w:pPr>
    </w:p>
    <w:p w:rsidR="00C00297" w:rsidRDefault="00C00297" w:rsidP="00C00297">
      <w:pPr>
        <w:jc w:val="both"/>
      </w:pPr>
    </w:p>
    <w:p w:rsidR="00C00297" w:rsidRDefault="00C00297" w:rsidP="00C00297">
      <w:pPr>
        <w:jc w:val="both"/>
      </w:pPr>
    </w:p>
    <w:p w:rsidR="00C00297" w:rsidRDefault="00C00297" w:rsidP="00C00297"/>
    <w:p w:rsidR="00C00297" w:rsidRDefault="00C00297" w:rsidP="00C00297"/>
    <w:p w:rsidR="00C00297" w:rsidRDefault="00C00297" w:rsidP="00C00297"/>
    <w:p w:rsidR="00C00297" w:rsidRDefault="00C00297" w:rsidP="00C00297"/>
    <w:p w:rsidR="00C00297" w:rsidRDefault="00C00297" w:rsidP="00C00297"/>
    <w:p w:rsidR="0079403F" w:rsidRDefault="0079403F"/>
    <w:p w:rsidR="00037E50" w:rsidRDefault="00037E50"/>
    <w:p w:rsidR="00037E50" w:rsidRDefault="00037E50"/>
    <w:p w:rsidR="00037E50" w:rsidRDefault="00037E50"/>
    <w:p w:rsidR="00037E50" w:rsidRDefault="00037E50"/>
    <w:p w:rsidR="00037E50" w:rsidRDefault="00037E50"/>
    <w:p w:rsidR="00037E50" w:rsidRDefault="00037E50"/>
    <w:p w:rsidR="00037E50" w:rsidRDefault="00037E50"/>
    <w:p w:rsidR="00037E50" w:rsidRDefault="00037E50"/>
    <w:p w:rsidR="00037E50" w:rsidRDefault="00037E50"/>
    <w:p w:rsidR="00037E50" w:rsidRDefault="00037E50"/>
    <w:p w:rsidR="00037E50" w:rsidRDefault="00037E50"/>
    <w:p w:rsidR="00037E50" w:rsidRDefault="00037E50"/>
    <w:p w:rsidR="00037E50" w:rsidRDefault="00037E50"/>
    <w:p w:rsidR="00037E50" w:rsidRDefault="00037E50"/>
    <w:p w:rsidR="00037E50" w:rsidRDefault="00037E50"/>
    <w:p w:rsidR="00037E50" w:rsidRDefault="00037E50"/>
    <w:p w:rsidR="00037E50" w:rsidRDefault="00037E50" w:rsidP="00037E50">
      <w:pPr>
        <w:jc w:val="right"/>
      </w:pPr>
      <w:r>
        <w:t>Załącznik nr 4.3.</w:t>
      </w:r>
    </w:p>
    <w:p w:rsidR="00037E50" w:rsidRDefault="00037E50" w:rsidP="00037E50">
      <w:pPr>
        <w:jc w:val="both"/>
      </w:pPr>
      <w:r>
        <w:t>Zadanie nr 3</w:t>
      </w:r>
    </w:p>
    <w:p w:rsidR="00037E50" w:rsidRDefault="00037E50" w:rsidP="00037E50">
      <w:pPr>
        <w:jc w:val="both"/>
      </w:pPr>
    </w:p>
    <w:tbl>
      <w:tblPr>
        <w:tblW w:w="10118" w:type="dxa"/>
        <w:tblInd w:w="-7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288"/>
        <w:gridCol w:w="907"/>
        <w:gridCol w:w="1134"/>
        <w:gridCol w:w="907"/>
        <w:gridCol w:w="13"/>
        <w:gridCol w:w="992"/>
        <w:gridCol w:w="992"/>
        <w:gridCol w:w="1418"/>
      </w:tblGrid>
      <w:tr w:rsidR="00037E50" w:rsidTr="004765B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 w:rsidP="004765B5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Lp.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 w:rsidP="004765B5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Nazwa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 w:rsidP="004765B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Ilość</w:t>
            </w:r>
          </w:p>
          <w:p w:rsidR="00037E50" w:rsidRDefault="00A56CE5" w:rsidP="004765B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pakowań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 w:rsidP="004765B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Cena jednostkowa  netto PLN</w:t>
            </w:r>
          </w:p>
          <w:p w:rsidR="00037E50" w:rsidRDefault="00037E50" w:rsidP="00037E5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(za 1 opakowanie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 w:rsidP="004765B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tawka VAT</w:t>
            </w:r>
          </w:p>
        </w:tc>
        <w:tc>
          <w:tcPr>
            <w:tcW w:w="1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 w:rsidP="004765B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nett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 w:rsidP="004765B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brutt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 w:rsidP="004765B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kreślenie oferowanego przedmiotu zamówienia (min. Nazwa Producenta i nr katalogowy)</w:t>
            </w:r>
          </w:p>
        </w:tc>
      </w:tr>
      <w:tr w:rsidR="00037E50" w:rsidTr="004765B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spacing w:line="256" w:lineRule="auto"/>
              <w:jc w:val="center"/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F72C68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IE"/>
              </w:rPr>
              <w:t>Medium Essentail 6 Medium</w:t>
            </w:r>
            <w:r w:rsidRPr="00F72C68">
              <w:rPr>
                <w:rFonts w:ascii="Calibri" w:hAnsi="Calibri"/>
                <w:color w:val="000000"/>
                <w:sz w:val="22"/>
                <w:szCs w:val="22"/>
                <w:lang w:val="en-IE"/>
              </w:rPr>
              <w:t xml:space="preserve">; feeder-free and xeno-free medium. 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Wspiera przeprogramowanie komórek somatycznych i różnicowanie ludzkich pluripotencjalnych komórek macierzystychs (PSCs). Skład oparty na medium pierwotnie opracowanym przez  Guokai Chen et al. w laboratorium James Thomson. Opakowanie 500 ml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037E50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037E5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4765B5">
        <w:trPr>
          <w:cantSplit/>
          <w:trHeight w:val="624"/>
        </w:trPr>
        <w:tc>
          <w:tcPr>
            <w:tcW w:w="671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4765B5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4765B5">
            <w:pPr>
              <w:spacing w:line="254" w:lineRule="auto"/>
              <w:ind w:right="3080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4765B5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4765B5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</w:tr>
    </w:tbl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right"/>
      </w:pPr>
      <w:r>
        <w:tab/>
      </w:r>
    </w:p>
    <w:p w:rsidR="00037E50" w:rsidRDefault="00037E50" w:rsidP="00037E50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</w:t>
      </w:r>
    </w:p>
    <w:p w:rsidR="00037E50" w:rsidRDefault="00037E50" w:rsidP="00037E5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/>
    <w:p w:rsidR="00037E50" w:rsidRDefault="00037E50" w:rsidP="00037E50"/>
    <w:p w:rsidR="00037E50" w:rsidRDefault="00037E50" w:rsidP="00037E50"/>
    <w:p w:rsidR="00037E50" w:rsidRDefault="00037E50" w:rsidP="00037E50"/>
    <w:p w:rsidR="00037E50" w:rsidRDefault="00037E50" w:rsidP="00037E50"/>
    <w:p w:rsidR="00037E50" w:rsidRDefault="00037E50" w:rsidP="00037E50"/>
    <w:p w:rsidR="00037E50" w:rsidRDefault="00037E50" w:rsidP="00037E50">
      <w:pPr>
        <w:jc w:val="right"/>
      </w:pPr>
      <w:r>
        <w:lastRenderedPageBreak/>
        <w:t>Załącznik nr 4.4.</w:t>
      </w:r>
    </w:p>
    <w:p w:rsidR="00037E50" w:rsidRDefault="00037E50" w:rsidP="00037E50">
      <w:pPr>
        <w:jc w:val="both"/>
      </w:pPr>
      <w:r>
        <w:t>Zadanie nr 4</w:t>
      </w:r>
    </w:p>
    <w:p w:rsidR="00037E50" w:rsidRDefault="00037E50" w:rsidP="00037E50">
      <w:pPr>
        <w:jc w:val="both"/>
      </w:pPr>
    </w:p>
    <w:tbl>
      <w:tblPr>
        <w:tblW w:w="10118" w:type="dxa"/>
        <w:tblInd w:w="-7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288"/>
        <w:gridCol w:w="907"/>
        <w:gridCol w:w="1134"/>
        <w:gridCol w:w="907"/>
        <w:gridCol w:w="13"/>
        <w:gridCol w:w="992"/>
        <w:gridCol w:w="992"/>
        <w:gridCol w:w="1418"/>
      </w:tblGrid>
      <w:tr w:rsidR="00037E50" w:rsidTr="00037E5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Lp.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Nazwa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Ilość</w:t>
            </w:r>
          </w:p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pakowań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Cena jednostkowa  netto PLN</w:t>
            </w:r>
          </w:p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(za 1 opakowanie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tawka VAT</w:t>
            </w:r>
          </w:p>
        </w:tc>
        <w:tc>
          <w:tcPr>
            <w:tcW w:w="1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nett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brutt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kreślenie oferowanego przedmiotu zamówienia (min. Nazwa Producenta i nr katalogowy)</w:t>
            </w:r>
          </w:p>
        </w:tc>
      </w:tr>
      <w:tr w:rsidR="00037E50" w:rsidTr="00037E5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37E50" w:rsidRDefault="00037E50" w:rsidP="00037E5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Rękawice medyczne syntetyczne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Wykonane z nitrylu, bezpudrowe rękawice diagnostyczne, niejałowe. Teksturowane na palcach, powleczone warstwą polimerową. Kategoria III ochrony osobistej. AQL = 1.5. Ilość w opakowaniu jednostkowym = 200 szt. Rozmiar S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037E5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37E50" w:rsidRDefault="00037E50" w:rsidP="00037E5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Rękawice medyczne syntetyczne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Wykonane z nitrylu, bezpudrowe rękawice diagnostyczne, niejałowe. Teksturowane na palcach, powleczone warstwą polimerową. Kategoria III ochrony osobistej. AQL = 1.5. Ilość w opakowaniu jednostkowym = 200 szt. Rozmiar M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037E50">
        <w:trPr>
          <w:cantSplit/>
          <w:trHeight w:val="624"/>
        </w:trPr>
        <w:tc>
          <w:tcPr>
            <w:tcW w:w="671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>
            <w:pPr>
              <w:spacing w:line="252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>
            <w:pPr>
              <w:spacing w:line="252" w:lineRule="auto"/>
              <w:ind w:right="3080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>
            <w:pPr>
              <w:spacing w:line="252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>
            <w:pPr>
              <w:spacing w:line="252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</w:tr>
    </w:tbl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right"/>
      </w:pPr>
      <w:r>
        <w:tab/>
      </w:r>
    </w:p>
    <w:p w:rsidR="00037E50" w:rsidRDefault="00037E50" w:rsidP="00037E50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</w:t>
      </w:r>
    </w:p>
    <w:p w:rsidR="00037E50" w:rsidRDefault="00037E50" w:rsidP="00037E5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right"/>
      </w:pPr>
      <w:r>
        <w:lastRenderedPageBreak/>
        <w:t>Załącznik nr 4.5.</w:t>
      </w:r>
    </w:p>
    <w:p w:rsidR="00037E50" w:rsidRDefault="00037E50" w:rsidP="00037E50">
      <w:pPr>
        <w:jc w:val="both"/>
      </w:pPr>
      <w:r>
        <w:t>Zadanie nr 5</w:t>
      </w:r>
    </w:p>
    <w:tbl>
      <w:tblPr>
        <w:tblW w:w="10118" w:type="dxa"/>
        <w:tblInd w:w="-7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288"/>
        <w:gridCol w:w="907"/>
        <w:gridCol w:w="1134"/>
        <w:gridCol w:w="907"/>
        <w:gridCol w:w="13"/>
        <w:gridCol w:w="992"/>
        <w:gridCol w:w="992"/>
        <w:gridCol w:w="1418"/>
      </w:tblGrid>
      <w:tr w:rsidR="00037E50" w:rsidTr="00037E5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Lp.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Nazwa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Ilość</w:t>
            </w:r>
          </w:p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ztuk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Cena jednostkowa  netto PLN</w:t>
            </w:r>
          </w:p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(za 1 sztukę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tawka VAT</w:t>
            </w:r>
          </w:p>
        </w:tc>
        <w:tc>
          <w:tcPr>
            <w:tcW w:w="1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nett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brutt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kreślenie oferowanego przedmiotu zamówienia (min. Nazwa Producenta i nr katalogowy)</w:t>
            </w:r>
          </w:p>
        </w:tc>
      </w:tr>
      <w:tr w:rsidR="00037E50" w:rsidTr="00037E5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Pożywka hodowlana RPMI 1640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zawierająca czerwień fenolową oraz L-glutaminę, bez HEPES i pirogronianu sodowego. Nie gorsza niż  11875093 lub równoważna. 1op = 500ml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037E5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rPr>
                <w:rFonts w:ascii="Calibri" w:hAnsi="Calibri"/>
                <w:color w:val="333333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333333"/>
                <w:sz w:val="22"/>
                <w:szCs w:val="22"/>
              </w:rPr>
              <w:t>Roztwór przeciwgrzybiczy</w:t>
            </w:r>
            <w:r>
              <w:rPr>
                <w:rFonts w:ascii="Calibri" w:hAnsi="Calibri"/>
                <w:color w:val="333333"/>
                <w:sz w:val="22"/>
                <w:szCs w:val="22"/>
              </w:rPr>
              <w:t xml:space="preserve"> zapobiegający infekcji hodowli komórkowej drożdżami i wielokomórkowymi grzybami, zawierający 250 µg amphotericin B i 205 µg  deoksycholan sodu w 1 mL wody destylowanej o rekomendowanym stężeniu użytkowym pomiędzy 0.25 a 2.50 µg/mL. Nie gorszy niż  15290026 lub równoważny. 1op=50mL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037E5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Roztwór HEPES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utrzymujący żywotność komórek podczas pracy z komórkami poza środowiskiem CO2 inkubatora, o pH około 7.2-7.5.  Nie gorszy niż  15630056 lub równoważny. 1op=100mL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037E5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rPr>
                <w:rFonts w:ascii="Calibri" w:hAnsi="Calibri"/>
                <w:color w:val="4F4A46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4F4A46"/>
                <w:sz w:val="22"/>
                <w:szCs w:val="22"/>
              </w:rPr>
              <w:t>Roztwór trypsyny</w:t>
            </w:r>
            <w:r>
              <w:rPr>
                <w:rFonts w:ascii="Calibri" w:hAnsi="Calibri"/>
                <w:color w:val="4F4A46"/>
                <w:sz w:val="22"/>
                <w:szCs w:val="22"/>
              </w:rPr>
              <w:t xml:space="preserve"> (2.5%) stosowany w hodowlach komórkowych w celu rozdzielenia i pasażowania komórek, stężony dziesięcokrotnie, nie zawierający czerwieni fenolowej i EDTA, o pH około 7.1-8.0. Nie gorszy niż  15090046 lub równoważny. 1op=100mL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037E50">
        <w:trPr>
          <w:cantSplit/>
          <w:trHeight w:val="624"/>
        </w:trPr>
        <w:tc>
          <w:tcPr>
            <w:tcW w:w="671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>
            <w:pPr>
              <w:spacing w:line="252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>
            <w:pPr>
              <w:spacing w:line="252" w:lineRule="auto"/>
              <w:ind w:right="3080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>
            <w:pPr>
              <w:spacing w:line="252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>
            <w:pPr>
              <w:spacing w:line="252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</w:tr>
    </w:tbl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right"/>
      </w:pPr>
      <w:r>
        <w:tab/>
      </w:r>
    </w:p>
    <w:p w:rsidR="00037E50" w:rsidRDefault="00037E50" w:rsidP="00037E50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</w:t>
      </w:r>
    </w:p>
    <w:p w:rsidR="00037E50" w:rsidRDefault="00037E50" w:rsidP="00037E5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right"/>
      </w:pPr>
      <w:r>
        <w:t>Załącznik nr 4.6.</w:t>
      </w:r>
    </w:p>
    <w:p w:rsidR="00037E50" w:rsidRDefault="00037E50" w:rsidP="00037E50">
      <w:pPr>
        <w:jc w:val="both"/>
      </w:pPr>
      <w:r>
        <w:t>Zadanie nr 6</w:t>
      </w:r>
    </w:p>
    <w:p w:rsidR="00037E50" w:rsidRDefault="00037E50" w:rsidP="00037E50">
      <w:pPr>
        <w:jc w:val="both"/>
      </w:pPr>
    </w:p>
    <w:tbl>
      <w:tblPr>
        <w:tblW w:w="10118" w:type="dxa"/>
        <w:tblInd w:w="-7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288"/>
        <w:gridCol w:w="907"/>
        <w:gridCol w:w="1134"/>
        <w:gridCol w:w="907"/>
        <w:gridCol w:w="13"/>
        <w:gridCol w:w="992"/>
        <w:gridCol w:w="992"/>
        <w:gridCol w:w="1418"/>
      </w:tblGrid>
      <w:tr w:rsidR="00037E50" w:rsidTr="00037E5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Lp.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Nazwa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Ilość</w:t>
            </w:r>
          </w:p>
          <w:p w:rsidR="00037E50" w:rsidRDefault="007B5E46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pakowań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Cena jednostkowa  netto PLN</w:t>
            </w:r>
          </w:p>
          <w:p w:rsidR="00037E50" w:rsidRDefault="00037E50" w:rsidP="007B5E46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 xml:space="preserve">(za 1 </w:t>
            </w:r>
            <w:r w:rsidR="007B5E46">
              <w:rPr>
                <w:color w:val="000000"/>
                <w:sz w:val="24"/>
                <w:szCs w:val="24"/>
                <w:lang w:eastAsia="en-US"/>
              </w:rPr>
              <w:t>opakowanie</w:t>
            </w:r>
            <w:r>
              <w:rPr>
                <w:color w:val="000000"/>
                <w:sz w:val="24"/>
                <w:szCs w:val="24"/>
                <w:lang w:eastAsia="en-US"/>
              </w:rPr>
              <w:t>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tawka VAT</w:t>
            </w:r>
          </w:p>
        </w:tc>
        <w:tc>
          <w:tcPr>
            <w:tcW w:w="1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nett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brutt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37E50" w:rsidRDefault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kreślenie oferowanego przedmiotu zamówienia (min. Nazwa Producenta i nr katalogowy)</w:t>
            </w:r>
          </w:p>
        </w:tc>
      </w:tr>
      <w:tr w:rsidR="00037E50" w:rsidTr="00037E5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4% roztw</w:t>
            </w:r>
            <w:r>
              <w:rPr>
                <w:color w:val="000000"/>
              </w:rPr>
              <w:t>ó</w:t>
            </w:r>
            <w:r>
              <w:rPr>
                <w:rFonts w:ascii="Arial" w:hAnsi="Arial" w:cs="Arial"/>
                <w:color w:val="000000"/>
              </w:rPr>
              <w:t>r formaldehydu, zbuforowany, pH 6.9. roztw</w:t>
            </w:r>
            <w:r>
              <w:rPr>
                <w:color w:val="000000"/>
              </w:rPr>
              <w:t>ó</w:t>
            </w:r>
            <w:r>
              <w:rPr>
                <w:rFonts w:ascii="Arial" w:hAnsi="Arial" w:cs="Arial"/>
                <w:color w:val="000000"/>
              </w:rPr>
              <w:t>r do utwalania preparat</w:t>
            </w:r>
            <w:r>
              <w:rPr>
                <w:color w:val="000000"/>
              </w:rPr>
              <w:t>ó</w:t>
            </w:r>
            <w:r>
              <w:rPr>
                <w:rFonts w:ascii="Arial" w:hAnsi="Arial" w:cs="Arial"/>
                <w:color w:val="000000"/>
              </w:rPr>
              <w:t>w do analiz histochemicznych. 1 op = 500 mL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 w:rsidP="00037E50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 w:rsidP="00037E50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 w:rsidP="00037E50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037E50" w:rsidTr="00037E50">
        <w:trPr>
          <w:cantSplit/>
          <w:trHeight w:val="624"/>
        </w:trPr>
        <w:tc>
          <w:tcPr>
            <w:tcW w:w="671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7E50" w:rsidRDefault="00037E50">
            <w:pPr>
              <w:spacing w:line="252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>
            <w:pPr>
              <w:spacing w:line="252" w:lineRule="auto"/>
              <w:ind w:right="3080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7E50" w:rsidRDefault="00037E50">
            <w:pPr>
              <w:spacing w:line="252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7E50" w:rsidRDefault="00037E50">
            <w:pPr>
              <w:spacing w:line="252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</w:tr>
    </w:tbl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right"/>
      </w:pPr>
      <w:r>
        <w:tab/>
      </w:r>
    </w:p>
    <w:p w:rsidR="00037E50" w:rsidRDefault="00037E50" w:rsidP="00037E50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</w:t>
      </w:r>
    </w:p>
    <w:p w:rsidR="00037E50" w:rsidRDefault="00037E50" w:rsidP="00037E5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>
      <w:pPr>
        <w:jc w:val="both"/>
      </w:pPr>
    </w:p>
    <w:p w:rsidR="00037E50" w:rsidRDefault="00037E50" w:rsidP="00037E50"/>
    <w:sectPr w:rsidR="00037E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57E4" w:rsidRDefault="00DB57E4" w:rsidP="00C00297">
      <w:r>
        <w:separator/>
      </w:r>
    </w:p>
  </w:endnote>
  <w:endnote w:type="continuationSeparator" w:id="0">
    <w:p w:rsidR="00DB57E4" w:rsidRDefault="00DB57E4" w:rsidP="00C002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ont256">
    <w:altName w:val="Times New Roman"/>
    <w:charset w:val="EE"/>
    <w:family w:val="auto"/>
    <w:pitch w:val="variable"/>
  </w:font>
  <w:font w:name="Adobe Myungjo Std M">
    <w:altName w:val="Arial Unicode MS"/>
    <w:panose1 w:val="00000000000000000000"/>
    <w:charset w:val="80"/>
    <w:family w:val="roman"/>
    <w:notTrueType/>
    <w:pitch w:val="variable"/>
    <w:sig w:usb0="00000000" w:usb1="29D72C10" w:usb2="00000010" w:usb3="00000000" w:csb0="002A0005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57E4" w:rsidRDefault="00DB57E4" w:rsidP="00C00297">
      <w:r>
        <w:separator/>
      </w:r>
    </w:p>
  </w:footnote>
  <w:footnote w:type="continuationSeparator" w:id="0">
    <w:p w:rsidR="00DB57E4" w:rsidRDefault="00DB57E4" w:rsidP="00C002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5C5C30"/>
    <w:multiLevelType w:val="singleLevel"/>
    <w:tmpl w:val="C538B284"/>
    <w:lvl w:ilvl="0">
      <w:start w:val="3"/>
      <w:numFmt w:val="bullet"/>
      <w:lvlText w:val="-"/>
      <w:lvlJc w:val="left"/>
      <w:pPr>
        <w:tabs>
          <w:tab w:val="num" w:pos="1410"/>
        </w:tabs>
        <w:ind w:left="1410" w:hanging="705"/>
      </w:pPr>
    </w:lvl>
  </w:abstractNum>
  <w:abstractNum w:abstractNumId="1">
    <w:nsid w:val="083E7586"/>
    <w:multiLevelType w:val="hybridMultilevel"/>
    <w:tmpl w:val="A9C228E2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B134C548">
      <w:start w:val="1"/>
      <w:numFmt w:val="decimal"/>
      <w:lvlText w:val="%2."/>
      <w:lvlJc w:val="left"/>
      <w:pPr>
        <w:ind w:left="1536" w:hanging="390"/>
      </w:pPr>
      <w:rPr>
        <w:rFonts w:ascii="Arial" w:hAnsi="Arial" w:cs="Arial" w:hint="default"/>
      </w:rPr>
    </w:lvl>
    <w:lvl w:ilvl="2" w:tplc="1ABC2518">
      <w:start w:val="1"/>
      <w:numFmt w:val="lowerLetter"/>
      <w:lvlText w:val="%3)"/>
      <w:lvlJc w:val="right"/>
      <w:pPr>
        <w:ind w:left="2226" w:hanging="180"/>
      </w:pPr>
      <w:rPr>
        <w:rFonts w:ascii="Times New Roman" w:eastAsia="Times New Roman" w:hAnsi="Times New Roman" w:cs="Times New Roman"/>
      </w:rPr>
    </w:lvl>
    <w:lvl w:ilvl="3" w:tplc="68C6F030">
      <w:start w:val="3"/>
      <w:numFmt w:val="bullet"/>
      <w:lvlText w:val=""/>
      <w:lvlJc w:val="left"/>
      <w:pPr>
        <w:ind w:left="2946" w:hanging="360"/>
      </w:pPr>
      <w:rPr>
        <w:rFonts w:ascii="Symbol" w:eastAsia="Times New Roman" w:hAnsi="Symbol" w:cs="Arial" w:hint="default"/>
      </w:r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>
      <w:start w:val="1"/>
      <w:numFmt w:val="lowerRoman"/>
      <w:lvlText w:val="%6."/>
      <w:lvlJc w:val="right"/>
      <w:pPr>
        <w:ind w:left="4386" w:hanging="180"/>
      </w:pPr>
    </w:lvl>
    <w:lvl w:ilvl="6" w:tplc="0415000F">
      <w:start w:val="1"/>
      <w:numFmt w:val="decimal"/>
      <w:lvlText w:val="%7."/>
      <w:lvlJc w:val="left"/>
      <w:pPr>
        <w:ind w:left="5106" w:hanging="360"/>
      </w:pPr>
    </w:lvl>
    <w:lvl w:ilvl="7" w:tplc="04150019">
      <w:start w:val="1"/>
      <w:numFmt w:val="lowerLetter"/>
      <w:lvlText w:val="%8."/>
      <w:lvlJc w:val="left"/>
      <w:pPr>
        <w:ind w:left="5826" w:hanging="360"/>
      </w:pPr>
    </w:lvl>
    <w:lvl w:ilvl="8" w:tplc="0415001B">
      <w:start w:val="1"/>
      <w:numFmt w:val="lowerRoman"/>
      <w:lvlText w:val="%9."/>
      <w:lvlJc w:val="right"/>
      <w:pPr>
        <w:ind w:left="6546" w:hanging="180"/>
      </w:pPr>
    </w:lvl>
  </w:abstractNum>
  <w:abstractNum w:abstractNumId="2">
    <w:nsid w:val="08EA2645"/>
    <w:multiLevelType w:val="hybridMultilevel"/>
    <w:tmpl w:val="68029AC8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95F3080"/>
    <w:multiLevelType w:val="hybridMultilevel"/>
    <w:tmpl w:val="089A51DA"/>
    <w:lvl w:ilvl="0" w:tplc="9508DDD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9982BADA">
      <w:start w:val="1"/>
      <w:numFmt w:val="decimal"/>
      <w:lvlText w:val="%3."/>
      <w:lvlJc w:val="left"/>
      <w:pPr>
        <w:ind w:left="2340" w:hanging="360"/>
      </w:pPr>
      <w:rPr>
        <w:sz w:val="24"/>
        <w:szCs w:val="24"/>
      </w:rPr>
    </w:lvl>
    <w:lvl w:ilvl="3" w:tplc="0415001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>
    <w:nsid w:val="19394F2C"/>
    <w:multiLevelType w:val="singleLevel"/>
    <w:tmpl w:val="2AD2FE2E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/>
      </w:rPr>
    </w:lvl>
  </w:abstractNum>
  <w:abstractNum w:abstractNumId="5">
    <w:nsid w:val="19545DE3"/>
    <w:multiLevelType w:val="hybridMultilevel"/>
    <w:tmpl w:val="22F6AC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373E01"/>
    <w:multiLevelType w:val="hybridMultilevel"/>
    <w:tmpl w:val="860E3F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443DE1"/>
    <w:multiLevelType w:val="hybridMultilevel"/>
    <w:tmpl w:val="6406B53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24B85289"/>
    <w:multiLevelType w:val="hybridMultilevel"/>
    <w:tmpl w:val="379A6282"/>
    <w:lvl w:ilvl="0" w:tplc="20744F32">
      <w:start w:val="1"/>
      <w:numFmt w:val="decimal"/>
      <w:lvlText w:val="%1."/>
      <w:lvlJc w:val="left"/>
      <w:pPr>
        <w:ind w:left="2494" w:hanging="360"/>
      </w:pPr>
      <w:rPr>
        <w:rFonts w:ascii="Arial" w:hAnsi="Arial" w:cs="Arial"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0E2958"/>
    <w:multiLevelType w:val="singleLevel"/>
    <w:tmpl w:val="B3DA2C80"/>
    <w:lvl w:ilvl="0"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10">
    <w:nsid w:val="2B2E3321"/>
    <w:multiLevelType w:val="hybridMultilevel"/>
    <w:tmpl w:val="9AF665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C0841AAA">
      <w:start w:val="1"/>
      <w:numFmt w:val="decimal"/>
      <w:lvlText w:val="%3)"/>
      <w:lvlJc w:val="left"/>
      <w:pPr>
        <w:ind w:left="2160" w:hanging="180"/>
      </w:pPr>
      <w:rPr>
        <w:rFonts w:ascii="Arial" w:hAnsi="Arial" w:cs="Arial"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C87740E"/>
    <w:multiLevelType w:val="hybridMultilevel"/>
    <w:tmpl w:val="8AF430E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32C871BF"/>
    <w:multiLevelType w:val="singleLevel"/>
    <w:tmpl w:val="0166FED2"/>
    <w:lvl w:ilvl="0">
      <w:start w:val="4"/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13">
    <w:nsid w:val="37E47743"/>
    <w:multiLevelType w:val="hybridMultilevel"/>
    <w:tmpl w:val="2070B43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3930176C"/>
    <w:multiLevelType w:val="hybridMultilevel"/>
    <w:tmpl w:val="F6AE2AE6"/>
    <w:lvl w:ilvl="0" w:tplc="45703F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 Unicode MS" w:hAnsi="Arial" w:cs="Arial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3ECD0AC3"/>
    <w:multiLevelType w:val="hybridMultilevel"/>
    <w:tmpl w:val="35BCCBEC"/>
    <w:lvl w:ilvl="0" w:tplc="75223F0A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>
    <w:nsid w:val="40926146"/>
    <w:multiLevelType w:val="hybridMultilevel"/>
    <w:tmpl w:val="398C2D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5196316C"/>
    <w:multiLevelType w:val="singleLevel"/>
    <w:tmpl w:val="68B431D2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/>
      </w:rPr>
    </w:lvl>
  </w:abstractNum>
  <w:abstractNum w:abstractNumId="18">
    <w:nsid w:val="5699786F"/>
    <w:multiLevelType w:val="hybridMultilevel"/>
    <w:tmpl w:val="20C6C4A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5B1B6686"/>
    <w:multiLevelType w:val="singleLevel"/>
    <w:tmpl w:val="0415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</w:abstractNum>
  <w:abstractNum w:abstractNumId="20">
    <w:nsid w:val="5BDF4A8A"/>
    <w:multiLevelType w:val="hybridMultilevel"/>
    <w:tmpl w:val="993C144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>
    <w:nsid w:val="614F58F5"/>
    <w:multiLevelType w:val="multilevel"/>
    <w:tmpl w:val="6554C1F4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5C32CE3"/>
    <w:multiLevelType w:val="hybridMultilevel"/>
    <w:tmpl w:val="5BA073D0"/>
    <w:lvl w:ilvl="0" w:tplc="04150011">
      <w:start w:val="1"/>
      <w:numFmt w:val="decimal"/>
      <w:lvlText w:val="%1)"/>
      <w:lvlJc w:val="left"/>
      <w:pPr>
        <w:ind w:left="2907" w:hanging="360"/>
      </w:pPr>
    </w:lvl>
    <w:lvl w:ilvl="1" w:tplc="8CCE5F12">
      <w:start w:val="1"/>
      <w:numFmt w:val="decimal"/>
      <w:lvlText w:val="%2."/>
      <w:lvlJc w:val="left"/>
      <w:pPr>
        <w:ind w:left="3657" w:hanging="390"/>
      </w:pPr>
      <w:rPr>
        <w:rFonts w:ascii="Arial" w:hAnsi="Arial" w:cs="Arial" w:hint="default"/>
        <w:sz w:val="24"/>
        <w:szCs w:val="24"/>
      </w:rPr>
    </w:lvl>
    <w:lvl w:ilvl="2" w:tplc="1ABC2518">
      <w:start w:val="1"/>
      <w:numFmt w:val="lowerLetter"/>
      <w:lvlText w:val="%3)"/>
      <w:lvlJc w:val="right"/>
      <w:pPr>
        <w:ind w:left="4347" w:hanging="180"/>
      </w:pPr>
      <w:rPr>
        <w:rFonts w:ascii="Times New Roman" w:eastAsia="Times New Roman" w:hAnsi="Times New Roman" w:cs="Times New Roman"/>
      </w:rPr>
    </w:lvl>
    <w:lvl w:ilvl="3" w:tplc="68C6F030">
      <w:start w:val="3"/>
      <w:numFmt w:val="bullet"/>
      <w:lvlText w:val=""/>
      <w:lvlJc w:val="left"/>
      <w:pPr>
        <w:ind w:left="5067" w:hanging="360"/>
      </w:pPr>
      <w:rPr>
        <w:rFonts w:ascii="Symbol" w:eastAsia="Times New Roman" w:hAnsi="Symbol" w:cs="Arial" w:hint="default"/>
      </w:rPr>
    </w:lvl>
    <w:lvl w:ilvl="4" w:tplc="04150019">
      <w:start w:val="1"/>
      <w:numFmt w:val="lowerLetter"/>
      <w:lvlText w:val="%5."/>
      <w:lvlJc w:val="left"/>
      <w:pPr>
        <w:ind w:left="5787" w:hanging="360"/>
      </w:pPr>
    </w:lvl>
    <w:lvl w:ilvl="5" w:tplc="0415001B">
      <w:start w:val="1"/>
      <w:numFmt w:val="lowerRoman"/>
      <w:lvlText w:val="%6."/>
      <w:lvlJc w:val="right"/>
      <w:pPr>
        <w:ind w:left="6507" w:hanging="180"/>
      </w:pPr>
    </w:lvl>
    <w:lvl w:ilvl="6" w:tplc="0415000F">
      <w:start w:val="1"/>
      <w:numFmt w:val="decimal"/>
      <w:lvlText w:val="%7."/>
      <w:lvlJc w:val="left"/>
      <w:pPr>
        <w:ind w:left="7227" w:hanging="360"/>
      </w:pPr>
    </w:lvl>
    <w:lvl w:ilvl="7" w:tplc="04150019">
      <w:start w:val="1"/>
      <w:numFmt w:val="lowerLetter"/>
      <w:lvlText w:val="%8."/>
      <w:lvlJc w:val="left"/>
      <w:pPr>
        <w:ind w:left="7947" w:hanging="360"/>
      </w:pPr>
    </w:lvl>
    <w:lvl w:ilvl="8" w:tplc="0415001B">
      <w:start w:val="1"/>
      <w:numFmt w:val="lowerRoman"/>
      <w:lvlText w:val="%9."/>
      <w:lvlJc w:val="right"/>
      <w:pPr>
        <w:ind w:left="8667" w:hanging="180"/>
      </w:pPr>
    </w:lvl>
  </w:abstractNum>
  <w:abstractNum w:abstractNumId="23">
    <w:nsid w:val="6A545F67"/>
    <w:multiLevelType w:val="hybridMultilevel"/>
    <w:tmpl w:val="92F41736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>
      <w:start w:val="1"/>
      <w:numFmt w:val="lowerRoman"/>
      <w:lvlText w:val="%3."/>
      <w:lvlJc w:val="right"/>
      <w:pPr>
        <w:ind w:left="2869" w:hanging="180"/>
      </w:pPr>
    </w:lvl>
    <w:lvl w:ilvl="3" w:tplc="0415000F">
      <w:start w:val="1"/>
      <w:numFmt w:val="decimal"/>
      <w:lvlText w:val="%4."/>
      <w:lvlJc w:val="left"/>
      <w:pPr>
        <w:ind w:left="3589" w:hanging="360"/>
      </w:pPr>
    </w:lvl>
    <w:lvl w:ilvl="4" w:tplc="04150019">
      <w:start w:val="1"/>
      <w:numFmt w:val="lowerLetter"/>
      <w:lvlText w:val="%5."/>
      <w:lvlJc w:val="left"/>
      <w:pPr>
        <w:ind w:left="4309" w:hanging="360"/>
      </w:pPr>
    </w:lvl>
    <w:lvl w:ilvl="5" w:tplc="0415001B">
      <w:start w:val="1"/>
      <w:numFmt w:val="lowerRoman"/>
      <w:lvlText w:val="%6."/>
      <w:lvlJc w:val="right"/>
      <w:pPr>
        <w:ind w:left="5029" w:hanging="180"/>
      </w:pPr>
    </w:lvl>
    <w:lvl w:ilvl="6" w:tplc="0415000F">
      <w:start w:val="1"/>
      <w:numFmt w:val="decimal"/>
      <w:lvlText w:val="%7."/>
      <w:lvlJc w:val="left"/>
      <w:pPr>
        <w:ind w:left="5749" w:hanging="360"/>
      </w:pPr>
    </w:lvl>
    <w:lvl w:ilvl="7" w:tplc="04150019">
      <w:start w:val="1"/>
      <w:numFmt w:val="lowerLetter"/>
      <w:lvlText w:val="%8."/>
      <w:lvlJc w:val="left"/>
      <w:pPr>
        <w:ind w:left="6469" w:hanging="360"/>
      </w:pPr>
    </w:lvl>
    <w:lvl w:ilvl="8" w:tplc="0415001B">
      <w:start w:val="1"/>
      <w:numFmt w:val="lowerRoman"/>
      <w:lvlText w:val="%9."/>
      <w:lvlJc w:val="right"/>
      <w:pPr>
        <w:ind w:left="7189" w:hanging="180"/>
      </w:pPr>
    </w:lvl>
  </w:abstractNum>
  <w:abstractNum w:abstractNumId="24">
    <w:nsid w:val="6CFF4B11"/>
    <w:multiLevelType w:val="multilevel"/>
    <w:tmpl w:val="399EEC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/>
      </w:rPr>
    </w:lvl>
  </w:abstractNum>
  <w:abstractNum w:abstractNumId="25">
    <w:nsid w:val="70583719"/>
    <w:multiLevelType w:val="hybridMultilevel"/>
    <w:tmpl w:val="F10CF6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786" w:hanging="36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421703E"/>
    <w:multiLevelType w:val="hybridMultilevel"/>
    <w:tmpl w:val="AFCCCEE8"/>
    <w:lvl w:ilvl="0" w:tplc="4140953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780A738F"/>
    <w:multiLevelType w:val="hybridMultilevel"/>
    <w:tmpl w:val="88D6D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8FE0C7B"/>
    <w:multiLevelType w:val="hybridMultilevel"/>
    <w:tmpl w:val="FC88AF0E"/>
    <w:lvl w:ilvl="0" w:tplc="145C5EE4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C593176"/>
    <w:multiLevelType w:val="hybridMultilevel"/>
    <w:tmpl w:val="5FD61900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B134C548">
      <w:start w:val="1"/>
      <w:numFmt w:val="decimal"/>
      <w:lvlText w:val="%2."/>
      <w:lvlJc w:val="left"/>
      <w:pPr>
        <w:ind w:left="1536" w:hanging="390"/>
      </w:pPr>
      <w:rPr>
        <w:rFonts w:ascii="Arial" w:hAnsi="Arial" w:cs="Arial" w:hint="default"/>
      </w:rPr>
    </w:lvl>
    <w:lvl w:ilvl="2" w:tplc="1ABC2518">
      <w:start w:val="1"/>
      <w:numFmt w:val="lowerLetter"/>
      <w:lvlText w:val="%3)"/>
      <w:lvlJc w:val="right"/>
      <w:pPr>
        <w:ind w:left="2226" w:hanging="180"/>
      </w:pPr>
      <w:rPr>
        <w:rFonts w:ascii="Times New Roman" w:eastAsia="Times New Roman" w:hAnsi="Times New Roman" w:cs="Times New Roman"/>
      </w:rPr>
    </w:lvl>
    <w:lvl w:ilvl="3" w:tplc="68C6F030">
      <w:start w:val="3"/>
      <w:numFmt w:val="bullet"/>
      <w:lvlText w:val=""/>
      <w:lvlJc w:val="left"/>
      <w:pPr>
        <w:ind w:left="2946" w:hanging="360"/>
      </w:pPr>
      <w:rPr>
        <w:rFonts w:ascii="Symbol" w:eastAsia="Times New Roman" w:hAnsi="Symbol" w:cs="Arial" w:hint="default"/>
      </w:r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>
      <w:start w:val="1"/>
      <w:numFmt w:val="lowerRoman"/>
      <w:lvlText w:val="%6."/>
      <w:lvlJc w:val="right"/>
      <w:pPr>
        <w:ind w:left="4386" w:hanging="180"/>
      </w:pPr>
    </w:lvl>
    <w:lvl w:ilvl="6" w:tplc="0415000F">
      <w:start w:val="1"/>
      <w:numFmt w:val="decimal"/>
      <w:lvlText w:val="%7."/>
      <w:lvlJc w:val="left"/>
      <w:pPr>
        <w:ind w:left="5106" w:hanging="360"/>
      </w:pPr>
    </w:lvl>
    <w:lvl w:ilvl="7" w:tplc="04150019">
      <w:start w:val="1"/>
      <w:numFmt w:val="lowerLetter"/>
      <w:lvlText w:val="%8."/>
      <w:lvlJc w:val="left"/>
      <w:pPr>
        <w:ind w:left="5826" w:hanging="360"/>
      </w:pPr>
    </w:lvl>
    <w:lvl w:ilvl="8" w:tplc="0415001B">
      <w:start w:val="1"/>
      <w:numFmt w:val="lowerRoman"/>
      <w:lvlText w:val="%9."/>
      <w:lvlJc w:val="right"/>
      <w:pPr>
        <w:ind w:left="6546" w:hanging="180"/>
      </w:pPr>
    </w:lvl>
  </w:abstractNum>
  <w:abstractNum w:abstractNumId="30">
    <w:nsid w:val="7D7D73C3"/>
    <w:multiLevelType w:val="hybridMultilevel"/>
    <w:tmpl w:val="0AE40D00"/>
    <w:lvl w:ilvl="0" w:tplc="F9BC2302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9"/>
    <w:lvlOverride w:ilvl="0">
      <w:startOverride w:val="1"/>
    </w:lvlOverride>
  </w:num>
  <w:num w:numId="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  <w:lvlOverride w:ilvl="0">
      <w:startOverride w:val="1"/>
    </w:lvlOverride>
  </w:num>
  <w:num w:numId="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8"/>
  </w:num>
  <w:num w:numId="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5"/>
  </w:num>
  <w:num w:numId="19">
    <w:abstractNumId w:val="12"/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</w:num>
  <w:num w:numId="2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7"/>
  </w:num>
  <w:num w:numId="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Dc0NTQxNTExtzRR0lEKTi0uzszPAykwrgUA8UZpXSwAAAA="/>
  </w:docVars>
  <w:rsids>
    <w:rsidRoot w:val="00C00297"/>
    <w:rsid w:val="000107BA"/>
    <w:rsid w:val="00010AF2"/>
    <w:rsid w:val="00037E50"/>
    <w:rsid w:val="00077A87"/>
    <w:rsid w:val="00106904"/>
    <w:rsid w:val="00114E75"/>
    <w:rsid w:val="00166D54"/>
    <w:rsid w:val="00262CC8"/>
    <w:rsid w:val="002C5A94"/>
    <w:rsid w:val="002C7DE4"/>
    <w:rsid w:val="002D0AB8"/>
    <w:rsid w:val="002D68FD"/>
    <w:rsid w:val="0047316F"/>
    <w:rsid w:val="004765B5"/>
    <w:rsid w:val="005F7EA4"/>
    <w:rsid w:val="00732599"/>
    <w:rsid w:val="00756C42"/>
    <w:rsid w:val="0079403F"/>
    <w:rsid w:val="007B5E46"/>
    <w:rsid w:val="007D7D11"/>
    <w:rsid w:val="008F4F70"/>
    <w:rsid w:val="00A56CE5"/>
    <w:rsid w:val="00B7756E"/>
    <w:rsid w:val="00C00297"/>
    <w:rsid w:val="00DB57E4"/>
    <w:rsid w:val="00E8208A"/>
    <w:rsid w:val="00EE11F3"/>
    <w:rsid w:val="00F44475"/>
    <w:rsid w:val="00F50C3E"/>
    <w:rsid w:val="00F72C68"/>
    <w:rsid w:val="00FB0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956A230-B462-410A-AA14-307FDD138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9403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C00297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00297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C00297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C00297"/>
    <w:pPr>
      <w:keepNext/>
      <w:jc w:val="center"/>
      <w:outlineLvl w:val="5"/>
    </w:pPr>
    <w:rPr>
      <w:sz w:val="28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C00297"/>
    <w:pPr>
      <w:spacing w:before="240" w:after="60"/>
      <w:outlineLvl w:val="6"/>
    </w:pPr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C00297"/>
    <w:rPr>
      <w:rFonts w:ascii="Arial" w:eastAsia="Times New Roman" w:hAnsi="Arial" w:cs="Times New Roman"/>
      <w:b/>
      <w:bCs/>
      <w:kern w:val="32"/>
      <w:sz w:val="32"/>
      <w:szCs w:val="32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C00297"/>
    <w:rPr>
      <w:rFonts w:ascii="Arial" w:eastAsia="Times New Roman" w:hAnsi="Arial" w:cs="Times New Roman"/>
      <w:b/>
      <w:bCs/>
      <w:i/>
      <w:iCs/>
      <w:sz w:val="28"/>
      <w:szCs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C00297"/>
    <w:rPr>
      <w:rFonts w:ascii="Arial" w:eastAsia="Times New Roman" w:hAnsi="Arial" w:cs="Times New Roman"/>
      <w:b/>
      <w:bCs/>
      <w:sz w:val="26"/>
      <w:szCs w:val="26"/>
      <w:lang w:eastAsia="pl-PL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C00297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C00297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C00297"/>
    <w:rPr>
      <w:rFonts w:ascii="Times New Roman" w:hAnsi="Times New Roman" w:cs="Times New Roman" w:hint="default"/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00297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0029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unhideWhenUsed/>
    <w:rsid w:val="00C0029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0029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nhideWhenUsed/>
    <w:rsid w:val="00C0029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0029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ytu">
    <w:name w:val="Title"/>
    <w:basedOn w:val="Normalny"/>
    <w:link w:val="TytuZnak"/>
    <w:uiPriority w:val="10"/>
    <w:qFormat/>
    <w:rsid w:val="00C00297"/>
    <w:pPr>
      <w:jc w:val="center"/>
    </w:pPr>
    <w:rPr>
      <w:sz w:val="32"/>
    </w:rPr>
  </w:style>
  <w:style w:type="character" w:customStyle="1" w:styleId="TytuZnak">
    <w:name w:val="Tytuł Znak"/>
    <w:basedOn w:val="Domylnaczcionkaakapitu"/>
    <w:link w:val="Tytu"/>
    <w:uiPriority w:val="10"/>
    <w:rsid w:val="00C00297"/>
    <w:rPr>
      <w:rFonts w:ascii="Times New Roman" w:eastAsia="Times New Roman" w:hAnsi="Times New Roman" w:cs="Times New Roman"/>
      <w:sz w:val="32"/>
      <w:szCs w:val="20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C00297"/>
    <w:pPr>
      <w:jc w:val="center"/>
    </w:pPr>
    <w:rPr>
      <w:sz w:val="28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C00297"/>
    <w:rPr>
      <w:rFonts w:ascii="Times New Roman" w:eastAsia="Times New Roman" w:hAnsi="Times New Roman" w:cs="Times New Roman"/>
      <w:sz w:val="28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C00297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C0029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C00297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C0029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Bezodstpw">
    <w:name w:val="No Spacing"/>
    <w:uiPriority w:val="1"/>
    <w:qFormat/>
    <w:rsid w:val="00C00297"/>
    <w:pPr>
      <w:spacing w:after="0" w:line="240" w:lineRule="auto"/>
    </w:pPr>
    <w:rPr>
      <w:rFonts w:ascii="Calibri" w:eastAsia="Times New Roman" w:hAnsi="Calibri" w:cs="Times New Roman"/>
    </w:rPr>
  </w:style>
  <w:style w:type="paragraph" w:styleId="Akapitzlist">
    <w:name w:val="List Paragraph"/>
    <w:basedOn w:val="Normalny"/>
    <w:uiPriority w:val="34"/>
    <w:qFormat/>
    <w:rsid w:val="00C00297"/>
    <w:pPr>
      <w:ind w:left="720"/>
      <w:contextualSpacing/>
    </w:pPr>
    <w:rPr>
      <w:sz w:val="24"/>
      <w:szCs w:val="24"/>
    </w:rPr>
  </w:style>
  <w:style w:type="paragraph" w:customStyle="1" w:styleId="tekst">
    <w:name w:val="tekst"/>
    <w:basedOn w:val="Normalny"/>
    <w:rsid w:val="00C00297"/>
    <w:pPr>
      <w:suppressLineNumbers/>
      <w:spacing w:before="60" w:after="60"/>
      <w:jc w:val="both"/>
    </w:pPr>
    <w:rPr>
      <w:sz w:val="24"/>
    </w:rPr>
  </w:style>
  <w:style w:type="paragraph" w:customStyle="1" w:styleId="Default">
    <w:name w:val="Default"/>
    <w:rsid w:val="00C0029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WW-Tekstpodstawowywcity2">
    <w:name w:val="WW-Tekst podstawowy wcięty 2"/>
    <w:basedOn w:val="Normalny"/>
    <w:rsid w:val="00C00297"/>
    <w:pPr>
      <w:widowControl w:val="0"/>
      <w:suppressAutoHyphens/>
      <w:ind w:left="142" w:hanging="142"/>
      <w:jc w:val="both"/>
    </w:pPr>
    <w:rPr>
      <w:rFonts w:eastAsia="Lucida Sans Unicode"/>
      <w:sz w:val="24"/>
    </w:rPr>
  </w:style>
  <w:style w:type="paragraph" w:customStyle="1" w:styleId="WW-Tekstpodstawowy3">
    <w:name w:val="WW-Tekst podstawowy 3"/>
    <w:basedOn w:val="Normalny"/>
    <w:rsid w:val="00C00297"/>
    <w:pPr>
      <w:widowControl w:val="0"/>
      <w:tabs>
        <w:tab w:val="left" w:pos="709"/>
        <w:tab w:val="left" w:pos="993"/>
      </w:tabs>
      <w:suppressAutoHyphens/>
    </w:pPr>
    <w:rPr>
      <w:rFonts w:eastAsia="Lucida Sans Unicode"/>
      <w:sz w:val="24"/>
    </w:rPr>
  </w:style>
  <w:style w:type="paragraph" w:customStyle="1" w:styleId="Akapitzlist1">
    <w:name w:val="Akapit z listą1"/>
    <w:basedOn w:val="Normalny"/>
    <w:rsid w:val="00C00297"/>
    <w:pPr>
      <w:suppressAutoHyphens/>
      <w:spacing w:after="200" w:line="276" w:lineRule="auto"/>
    </w:pPr>
    <w:rPr>
      <w:rFonts w:ascii="Calibri" w:eastAsia="Arial Unicode MS" w:hAnsi="Calibri" w:cs="font256"/>
      <w:kern w:val="2"/>
      <w:sz w:val="22"/>
      <w:szCs w:val="22"/>
      <w:lang w:eastAsia="ar-SA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0029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00297"/>
    <w:rPr>
      <w:sz w:val="16"/>
      <w:szCs w:val="16"/>
    </w:rPr>
  </w:style>
  <w:style w:type="character" w:customStyle="1" w:styleId="FontStyle33">
    <w:name w:val="Font Style33"/>
    <w:rsid w:val="00C00297"/>
    <w:rPr>
      <w:rFonts w:ascii="Times New Roman" w:hAnsi="Times New Roman" w:cs="Times New Roman" w:hint="default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C00297"/>
    <w:pPr>
      <w:spacing w:before="100" w:beforeAutospacing="1" w:after="100" w:afterAutospacing="1"/>
    </w:pPr>
    <w:rPr>
      <w:rFonts w:eastAsiaTheme="minorEastAsia"/>
      <w:sz w:val="24"/>
      <w:szCs w:val="24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06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biuro@kmptm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m.pietrzak@kmptm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biuro@kmptm.p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biuro@kmptm.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kmptm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2</Pages>
  <Words>4972</Words>
  <Characters>29836</Characters>
  <Application>Microsoft Office Word</Application>
  <DocSecurity>0</DocSecurity>
  <Lines>248</Lines>
  <Paragraphs>6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CD Staff ONLY!</Company>
  <LinksUpToDate>false</LinksUpToDate>
  <CharactersWithSpaces>347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Pietrzak</dc:creator>
  <cp:lastModifiedBy>Pietrzak Małgorzata</cp:lastModifiedBy>
  <cp:revision>4</cp:revision>
  <dcterms:created xsi:type="dcterms:W3CDTF">2018-10-04T21:23:00Z</dcterms:created>
  <dcterms:modified xsi:type="dcterms:W3CDTF">2018-10-05T07:58:00Z</dcterms:modified>
</cp:coreProperties>
</file>